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BFDF8" w14:textId="77777777" w:rsidR="004E403F" w:rsidRPr="004E3B53" w:rsidRDefault="00A63761" w:rsidP="006424C2">
      <w:pPr>
        <w:pStyle w:val="a5"/>
        <w:rPr>
          <w:rFonts w:ascii="Microsoft YaHei UI" w:eastAsia="Microsoft YaHei UI" w:hAnsi="Microsoft YaHei UI"/>
          <w:lang w:eastAsia="zh-CN"/>
        </w:rPr>
      </w:pPr>
      <w:r w:rsidRPr="00A63761">
        <w:rPr>
          <w:rFonts w:ascii="Microsoft YaHei UI" w:eastAsia="Microsoft YaHei UI" w:hAnsi="Microsoft YaHei UI" w:cs="华文中宋" w:hint="eastAsia"/>
          <w:color w:val="17365D"/>
          <w:sz w:val="36"/>
          <w:szCs w:val="36"/>
          <w:lang w:eastAsia="zh-CN"/>
        </w:rPr>
        <w:t>网申</w:t>
      </w:r>
      <w:r w:rsidR="004E403F" w:rsidRPr="00A63761">
        <w:rPr>
          <w:rFonts w:ascii="Microsoft YaHei UI" w:eastAsia="Microsoft YaHei UI" w:hAnsi="Microsoft YaHei UI" w:cs="华文中宋" w:hint="eastAsia"/>
          <w:color w:val="17365D"/>
          <w:sz w:val="36"/>
          <w:szCs w:val="36"/>
        </w:rPr>
        <w:t>信息表</w:t>
      </w:r>
      <w:r w:rsidRPr="00A63761">
        <w:rPr>
          <w:rFonts w:ascii="Microsoft YaHei UI" w:eastAsia="Microsoft YaHei UI" w:hAnsi="Microsoft YaHei UI" w:cs="华文中宋" w:hint="eastAsia"/>
          <w:color w:val="17365D"/>
          <w:sz w:val="36"/>
          <w:szCs w:val="36"/>
          <w:lang w:eastAsia="zh-CN"/>
        </w:rPr>
        <w:t xml:space="preserve"> </w:t>
      </w:r>
      <w:r w:rsidRPr="00A63761">
        <w:rPr>
          <w:rFonts w:ascii="Microsoft YaHei UI" w:eastAsia="Microsoft YaHei UI" w:hAnsi="Microsoft YaHei UI" w:cs="华文中宋"/>
          <w:color w:val="17365D"/>
          <w:sz w:val="36"/>
          <w:szCs w:val="36"/>
          <w:lang w:eastAsia="zh-CN"/>
        </w:rPr>
        <w:t xml:space="preserve">– </w:t>
      </w:r>
      <w:r w:rsidR="0068272C">
        <w:rPr>
          <w:rFonts w:ascii="Microsoft YaHei UI" w:eastAsia="Microsoft YaHei UI" w:hAnsi="Microsoft YaHei UI" w:cs="华文中宋" w:hint="eastAsia"/>
          <w:sz w:val="36"/>
          <w:szCs w:val="36"/>
          <w:highlight w:val="yellow"/>
          <w:lang w:eastAsia="zh-CN"/>
        </w:rPr>
        <w:t>林希然</w:t>
      </w:r>
    </w:p>
    <w:p w14:paraId="79DAF433" w14:textId="77777777" w:rsidR="004E403F" w:rsidRPr="00A63761" w:rsidRDefault="004E403F" w:rsidP="00FC2CA0">
      <w:pPr>
        <w:pStyle w:val="a5"/>
        <w:spacing w:beforeLines="50" w:before="156" w:after="100" w:afterAutospacing="1"/>
        <w:rPr>
          <w:rFonts w:ascii="Microsoft YaHei UI" w:eastAsia="Microsoft YaHei UI" w:hAnsi="Microsoft YaHei UI" w:cs="华文中宋"/>
          <w:sz w:val="24"/>
          <w:szCs w:val="24"/>
          <w:lang w:eastAsia="zh-CN"/>
        </w:rPr>
      </w:pPr>
      <w:r w:rsidRPr="00A63761">
        <w:rPr>
          <w:rFonts w:ascii="Microsoft YaHei UI" w:eastAsia="Microsoft YaHei UI" w:hAnsi="Microsoft YaHei UI" w:cs="华文中宋" w:hint="eastAsia"/>
          <w:sz w:val="24"/>
          <w:szCs w:val="24"/>
        </w:rPr>
        <w:t>请注意：这个表格的内容会</w:t>
      </w:r>
      <w:r w:rsidR="004739BD" w:rsidRPr="00A63761">
        <w:rPr>
          <w:rFonts w:ascii="Microsoft YaHei UI" w:eastAsia="Microsoft YaHei UI" w:hAnsi="Microsoft YaHei UI" w:cs="华文中宋" w:hint="eastAsia"/>
          <w:color w:val="FF0000"/>
          <w:sz w:val="24"/>
          <w:szCs w:val="24"/>
        </w:rPr>
        <w:t>直接作为我们填写美国大学申请表格的信息来源。</w:t>
      </w:r>
      <w:r w:rsidR="00FC2CA0">
        <w:rPr>
          <w:rFonts w:ascii="Microsoft YaHei UI" w:eastAsia="Microsoft YaHei UI" w:hAnsi="Microsoft YaHei UI" w:cs="华文中宋" w:hint="eastAsia"/>
          <w:color w:val="FF0000"/>
          <w:sz w:val="24"/>
          <w:szCs w:val="24"/>
        </w:rPr>
        <w:t>请所有信息都完整准确</w:t>
      </w:r>
      <w:r w:rsidRPr="00A63761">
        <w:rPr>
          <w:rFonts w:ascii="Microsoft YaHei UI" w:eastAsia="Microsoft YaHei UI" w:hAnsi="Microsoft YaHei UI" w:cs="华文中宋" w:hint="eastAsia"/>
          <w:color w:val="FF0000"/>
          <w:sz w:val="24"/>
          <w:szCs w:val="24"/>
        </w:rPr>
        <w:t>填写，一旦出现错误，会直接影响学校的申请</w:t>
      </w:r>
      <w:r w:rsidRPr="00A63761">
        <w:rPr>
          <w:rFonts w:ascii="Microsoft YaHei UI" w:eastAsia="Microsoft YaHei UI" w:hAnsi="Microsoft YaHei UI" w:cs="华文中宋" w:hint="eastAsia"/>
          <w:sz w:val="24"/>
          <w:szCs w:val="24"/>
        </w:rPr>
        <w:t>。请务必仔细和充分的填写。</w:t>
      </w:r>
      <w:r w:rsidR="00983474" w:rsidRPr="00A63761">
        <w:rPr>
          <w:rFonts w:ascii="Microsoft YaHei UI" w:eastAsia="Microsoft YaHei UI" w:hAnsi="Microsoft YaHei UI" w:cs="华文中宋" w:hint="eastAsia"/>
          <w:sz w:val="24"/>
          <w:szCs w:val="24"/>
        </w:rPr>
        <w:t>谢谢！</w:t>
      </w:r>
    </w:p>
    <w:tbl>
      <w:tblPr>
        <w:tblW w:w="98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6"/>
        <w:gridCol w:w="2410"/>
        <w:gridCol w:w="1985"/>
        <w:gridCol w:w="22"/>
        <w:gridCol w:w="3041"/>
      </w:tblGrid>
      <w:tr w:rsidR="004E403F" w:rsidRPr="00A63761" w14:paraId="5DA426FE" w14:textId="77777777" w:rsidTr="0040023F">
        <w:trPr>
          <w:trHeight w:val="450"/>
          <w:jc w:val="center"/>
        </w:trPr>
        <w:tc>
          <w:tcPr>
            <w:tcW w:w="9814" w:type="dxa"/>
            <w:gridSpan w:val="5"/>
            <w:shd w:val="clear" w:color="auto" w:fill="17365D"/>
            <w:vAlign w:val="center"/>
          </w:tcPr>
          <w:p w14:paraId="5FD731F3" w14:textId="77777777" w:rsidR="004E403F" w:rsidRPr="00A63761" w:rsidRDefault="004E403F" w:rsidP="00C0406F">
            <w:pPr>
              <w:pStyle w:val="1"/>
              <w:rPr>
                <w:rFonts w:ascii="Microsoft YaHei UI" w:eastAsia="Microsoft YaHei UI" w:hAnsi="Microsoft YaHei UI"/>
                <w:b/>
                <w:bCs/>
                <w:color w:val="FFFFFF"/>
                <w:kern w:val="2"/>
                <w:sz w:val="28"/>
                <w:szCs w:val="2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/>
                <w:b/>
                <w:bCs/>
                <w:color w:val="FFFFFF"/>
                <w:kern w:val="2"/>
                <w:sz w:val="28"/>
                <w:szCs w:val="28"/>
                <w:lang w:val="en-US" w:eastAsia="zh-CN"/>
              </w:rPr>
              <w:t>Part 1. Personal Data</w:t>
            </w: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color w:val="FFFFFF"/>
                <w:kern w:val="2"/>
                <w:sz w:val="28"/>
                <w:szCs w:val="28"/>
                <w:lang w:val="en-US" w:eastAsia="zh-CN"/>
              </w:rPr>
              <w:t>（个人信息）</w:t>
            </w:r>
          </w:p>
        </w:tc>
      </w:tr>
      <w:tr w:rsidR="004E403F" w:rsidRPr="00A63761" w14:paraId="2B2FEBC9" w14:textId="77777777" w:rsidTr="00B26936">
        <w:trPr>
          <w:trHeight w:val="567"/>
          <w:jc w:val="center"/>
        </w:trPr>
        <w:tc>
          <w:tcPr>
            <w:tcW w:w="2356" w:type="dxa"/>
            <w:vAlign w:val="center"/>
          </w:tcPr>
          <w:p w14:paraId="7D78D7CE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学生姓名</w:t>
            </w:r>
          </w:p>
        </w:tc>
        <w:tc>
          <w:tcPr>
            <w:tcW w:w="2410" w:type="dxa"/>
            <w:vAlign w:val="center"/>
          </w:tcPr>
          <w:p w14:paraId="1FFBEB81" w14:textId="77777777" w:rsidR="004E403F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林希然</w:t>
            </w:r>
          </w:p>
          <w:p w14:paraId="1E867C79" w14:textId="77777777" w:rsidR="00042A11" w:rsidRPr="00A63761" w:rsidRDefault="00042A11" w:rsidP="00C0406F">
            <w:pPr>
              <w:jc w:val="center"/>
              <w:rPr>
                <w:rFonts w:ascii="Microsoft YaHei UI" w:eastAsia="Microsoft YaHei UI" w:hAnsi="Microsoft YaHei UI"/>
              </w:rPr>
            </w:pPr>
            <w:r w:rsidRPr="00042A11">
              <w:rPr>
                <w:rFonts w:ascii="Microsoft YaHei UI" w:eastAsia="Microsoft YaHei UI" w:hAnsi="Microsoft YaHei UI"/>
              </w:rPr>
              <w:t>Xiran</w:t>
            </w:r>
            <w:r>
              <w:rPr>
                <w:rFonts w:ascii="Microsoft YaHei UI" w:eastAsia="Microsoft YaHei UI" w:hAnsi="Microsoft YaHei UI"/>
              </w:rPr>
              <w:t xml:space="preserve"> </w:t>
            </w:r>
            <w:r w:rsidRPr="00042A11">
              <w:rPr>
                <w:rFonts w:ascii="Microsoft YaHei UI" w:eastAsia="Microsoft YaHei UI" w:hAnsi="Microsoft YaHei UI"/>
              </w:rPr>
              <w:t>Lin</w:t>
            </w:r>
          </w:p>
        </w:tc>
        <w:tc>
          <w:tcPr>
            <w:tcW w:w="2007" w:type="dxa"/>
            <w:gridSpan w:val="2"/>
            <w:vAlign w:val="center"/>
          </w:tcPr>
          <w:p w14:paraId="2861E1CF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出生日期</w:t>
            </w:r>
          </w:p>
        </w:tc>
        <w:tc>
          <w:tcPr>
            <w:tcW w:w="3041" w:type="dxa"/>
            <w:vAlign w:val="center"/>
          </w:tcPr>
          <w:p w14:paraId="4E209059" w14:textId="77777777" w:rsidR="004E403F" w:rsidRDefault="00627EE9" w:rsidP="004C7563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2</w:t>
            </w:r>
            <w:r>
              <w:rPr>
                <w:rFonts w:ascii="Microsoft YaHei UI" w:eastAsia="Microsoft YaHei UI" w:hAnsi="Microsoft YaHei UI"/>
              </w:rPr>
              <w:t>007-5-28</w:t>
            </w:r>
          </w:p>
          <w:p w14:paraId="524E917B" w14:textId="77777777" w:rsidR="0068272C" w:rsidRPr="00A63761" w:rsidRDefault="0068272C" w:rsidP="004C7563">
            <w:pPr>
              <w:jc w:val="center"/>
              <w:rPr>
                <w:rFonts w:ascii="Microsoft YaHei UI" w:eastAsia="Microsoft YaHei UI" w:hAnsi="Microsoft YaHei UI"/>
              </w:rPr>
            </w:pPr>
            <w:r w:rsidRPr="0068272C">
              <w:rPr>
                <w:rFonts w:ascii="Microsoft YaHei UI" w:eastAsia="Microsoft YaHei UI" w:hAnsi="Microsoft YaHei UI" w:hint="eastAsia"/>
                <w:highlight w:val="yellow"/>
              </w:rPr>
              <w:t>05/28/2007</w:t>
            </w:r>
          </w:p>
        </w:tc>
      </w:tr>
      <w:tr w:rsidR="004E403F" w:rsidRPr="00A63761" w14:paraId="53467BCD" w14:textId="77777777" w:rsidTr="00B26936">
        <w:trPr>
          <w:trHeight w:val="450"/>
          <w:jc w:val="center"/>
        </w:trPr>
        <w:tc>
          <w:tcPr>
            <w:tcW w:w="2356" w:type="dxa"/>
            <w:vAlign w:val="center"/>
          </w:tcPr>
          <w:p w14:paraId="68753829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曾用名</w:t>
            </w:r>
          </w:p>
          <w:p w14:paraId="73F87B4C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（请注明何时更名）</w:t>
            </w:r>
          </w:p>
        </w:tc>
        <w:tc>
          <w:tcPr>
            <w:tcW w:w="2410" w:type="dxa"/>
            <w:vAlign w:val="center"/>
          </w:tcPr>
          <w:p w14:paraId="1E9EFCDC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/</w:t>
            </w:r>
          </w:p>
        </w:tc>
        <w:tc>
          <w:tcPr>
            <w:tcW w:w="2007" w:type="dxa"/>
            <w:gridSpan w:val="2"/>
            <w:vAlign w:val="center"/>
          </w:tcPr>
          <w:p w14:paraId="54574D47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出生地</w:t>
            </w:r>
            <w:r w:rsidR="00DC7443" w:rsidRPr="00A63761">
              <w:rPr>
                <w:rFonts w:ascii="Microsoft YaHei UI" w:eastAsia="Microsoft YaHei UI" w:hAnsi="Microsoft YaHei UI" w:cs="华文中宋" w:hint="eastAsia"/>
                <w:b/>
                <w:bCs/>
                <w:color w:val="FF0000"/>
                <w:sz w:val="15"/>
                <w:szCs w:val="15"/>
              </w:rPr>
              <w:t>（和护照一致）</w:t>
            </w:r>
          </w:p>
          <w:p w14:paraId="343C6FF7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（城市、省、国家）</w:t>
            </w:r>
          </w:p>
        </w:tc>
        <w:tc>
          <w:tcPr>
            <w:tcW w:w="3041" w:type="dxa"/>
            <w:vAlign w:val="center"/>
          </w:tcPr>
          <w:p w14:paraId="0DA02209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北京，China</w:t>
            </w:r>
          </w:p>
        </w:tc>
      </w:tr>
      <w:tr w:rsidR="004E403F" w:rsidRPr="00A63761" w14:paraId="760EC889" w14:textId="77777777" w:rsidTr="00B26936">
        <w:trPr>
          <w:trHeight w:val="450"/>
          <w:jc w:val="center"/>
        </w:trPr>
        <w:tc>
          <w:tcPr>
            <w:tcW w:w="2356" w:type="dxa"/>
            <w:vAlign w:val="center"/>
          </w:tcPr>
          <w:p w14:paraId="52083AB8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性别</w:t>
            </w:r>
          </w:p>
        </w:tc>
        <w:tc>
          <w:tcPr>
            <w:tcW w:w="2410" w:type="dxa"/>
            <w:vAlign w:val="center"/>
          </w:tcPr>
          <w:p w14:paraId="20C1771E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男</w:t>
            </w:r>
          </w:p>
        </w:tc>
        <w:tc>
          <w:tcPr>
            <w:tcW w:w="2007" w:type="dxa"/>
            <w:gridSpan w:val="2"/>
            <w:vAlign w:val="center"/>
          </w:tcPr>
          <w:p w14:paraId="39037E4F" w14:textId="77777777" w:rsidR="004E403F" w:rsidRPr="00A63761" w:rsidRDefault="004E403F" w:rsidP="00CB5740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国籍</w:t>
            </w:r>
            <w:r w:rsidR="0024299F">
              <w:rPr>
                <w:rFonts w:ascii="Microsoft YaHei UI" w:eastAsia="Microsoft YaHei UI" w:hAnsi="Microsoft YaHei UI" w:cs="华文中宋" w:hint="eastAsia"/>
                <w:b/>
                <w:bCs/>
              </w:rPr>
              <w:t>及</w:t>
            </w:r>
            <w:r w:rsidR="00CB5740"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民 族</w:t>
            </w:r>
          </w:p>
        </w:tc>
        <w:tc>
          <w:tcPr>
            <w:tcW w:w="3041" w:type="dxa"/>
            <w:vAlign w:val="center"/>
          </w:tcPr>
          <w:p w14:paraId="56117051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汉族</w:t>
            </w:r>
          </w:p>
        </w:tc>
      </w:tr>
      <w:tr w:rsidR="004E403F" w:rsidRPr="00A63761" w14:paraId="70680F4E" w14:textId="77777777" w:rsidTr="00B26936">
        <w:trPr>
          <w:trHeight w:val="450"/>
          <w:jc w:val="center"/>
        </w:trPr>
        <w:tc>
          <w:tcPr>
            <w:tcW w:w="2356" w:type="dxa"/>
            <w:vAlign w:val="center"/>
          </w:tcPr>
          <w:p w14:paraId="30302C4D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婚姻情况</w:t>
            </w:r>
          </w:p>
        </w:tc>
        <w:tc>
          <w:tcPr>
            <w:tcW w:w="2410" w:type="dxa"/>
            <w:vAlign w:val="center"/>
          </w:tcPr>
          <w:p w14:paraId="43205B9E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?</w:t>
            </w:r>
          </w:p>
        </w:tc>
        <w:tc>
          <w:tcPr>
            <w:tcW w:w="2007" w:type="dxa"/>
            <w:gridSpan w:val="2"/>
            <w:vAlign w:val="center"/>
          </w:tcPr>
          <w:p w14:paraId="4B67877A" w14:textId="77777777" w:rsidR="004E403F" w:rsidRPr="00A63761" w:rsidRDefault="00577959" w:rsidP="000341AD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hint="eastAsia"/>
                <w:b/>
                <w:bCs/>
              </w:rPr>
              <w:t>身份证号码</w:t>
            </w:r>
          </w:p>
        </w:tc>
        <w:tc>
          <w:tcPr>
            <w:tcW w:w="3041" w:type="dxa"/>
            <w:vAlign w:val="center"/>
          </w:tcPr>
          <w:p w14:paraId="5DC52D4F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1</w:t>
            </w:r>
            <w:r>
              <w:rPr>
                <w:rFonts w:ascii="Microsoft YaHei UI" w:eastAsia="Microsoft YaHei UI" w:hAnsi="Microsoft YaHei UI"/>
              </w:rPr>
              <w:t>10105200705282116</w:t>
            </w:r>
          </w:p>
        </w:tc>
      </w:tr>
      <w:tr w:rsidR="004E403F" w:rsidRPr="00A63761" w14:paraId="248891C3" w14:textId="77777777" w:rsidTr="00B26936">
        <w:trPr>
          <w:trHeight w:val="450"/>
          <w:jc w:val="center"/>
        </w:trPr>
        <w:tc>
          <w:tcPr>
            <w:tcW w:w="2356" w:type="dxa"/>
            <w:vAlign w:val="center"/>
          </w:tcPr>
          <w:p w14:paraId="63201AD8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母语</w:t>
            </w:r>
            <w:r w:rsidR="00577959"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/在家使用的语言</w:t>
            </w:r>
          </w:p>
        </w:tc>
        <w:tc>
          <w:tcPr>
            <w:tcW w:w="2410" w:type="dxa"/>
            <w:vAlign w:val="center"/>
          </w:tcPr>
          <w:p w14:paraId="61B2C5E1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普通话</w:t>
            </w:r>
          </w:p>
        </w:tc>
        <w:tc>
          <w:tcPr>
            <w:tcW w:w="2007" w:type="dxa"/>
            <w:gridSpan w:val="2"/>
            <w:vAlign w:val="center"/>
          </w:tcPr>
          <w:p w14:paraId="225E3AC8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固定电话</w:t>
            </w:r>
          </w:p>
        </w:tc>
        <w:tc>
          <w:tcPr>
            <w:tcW w:w="3041" w:type="dxa"/>
            <w:vAlign w:val="center"/>
          </w:tcPr>
          <w:p w14:paraId="1401CFAB" w14:textId="77777777" w:rsidR="004E403F" w:rsidRPr="00A63761" w:rsidRDefault="00E61970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8</w:t>
            </w:r>
            <w:r>
              <w:rPr>
                <w:rFonts w:ascii="Microsoft YaHei UI" w:eastAsia="Microsoft YaHei UI" w:hAnsi="Microsoft YaHei UI"/>
              </w:rPr>
              <w:t>8866230</w:t>
            </w:r>
          </w:p>
        </w:tc>
      </w:tr>
      <w:tr w:rsidR="004E403F" w:rsidRPr="00A63761" w14:paraId="6B1BDDB5" w14:textId="77777777" w:rsidTr="00B26936">
        <w:trPr>
          <w:trHeight w:val="450"/>
          <w:jc w:val="center"/>
        </w:trPr>
        <w:tc>
          <w:tcPr>
            <w:tcW w:w="2356" w:type="dxa"/>
            <w:vAlign w:val="center"/>
          </w:tcPr>
          <w:p w14:paraId="264CB9FC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学生手机</w:t>
            </w:r>
          </w:p>
        </w:tc>
        <w:tc>
          <w:tcPr>
            <w:tcW w:w="2410" w:type="dxa"/>
            <w:vAlign w:val="center"/>
          </w:tcPr>
          <w:p w14:paraId="6887D1B6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 w:rsidRPr="008959CC">
              <w:rPr>
                <w:rFonts w:ascii="Microsoft YaHei UI" w:eastAsia="Microsoft YaHei UI" w:hAnsi="Microsoft YaHei UI" w:hint="eastAsia"/>
                <w:highlight w:val="yellow"/>
              </w:rPr>
              <w:t>1</w:t>
            </w:r>
            <w:r w:rsidRPr="008959CC">
              <w:rPr>
                <w:rFonts w:ascii="Microsoft YaHei UI" w:eastAsia="Microsoft YaHei UI" w:hAnsi="Microsoft YaHei UI"/>
                <w:highlight w:val="yellow"/>
              </w:rPr>
              <w:t>8210752007</w:t>
            </w:r>
          </w:p>
        </w:tc>
        <w:tc>
          <w:tcPr>
            <w:tcW w:w="2007" w:type="dxa"/>
            <w:gridSpan w:val="2"/>
            <w:vAlign w:val="center"/>
          </w:tcPr>
          <w:p w14:paraId="3D8512CD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母亲手机</w:t>
            </w:r>
          </w:p>
        </w:tc>
        <w:tc>
          <w:tcPr>
            <w:tcW w:w="3041" w:type="dxa"/>
            <w:vAlign w:val="center"/>
          </w:tcPr>
          <w:p w14:paraId="352F1A97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1</w:t>
            </w:r>
            <w:r>
              <w:rPr>
                <w:rFonts w:ascii="Microsoft YaHei UI" w:eastAsia="Microsoft YaHei UI" w:hAnsi="Microsoft YaHei UI"/>
              </w:rPr>
              <w:t>3911513983</w:t>
            </w:r>
          </w:p>
        </w:tc>
      </w:tr>
      <w:tr w:rsidR="004E403F" w:rsidRPr="00A63761" w14:paraId="11BEE8A8" w14:textId="77777777" w:rsidTr="00B26936">
        <w:trPr>
          <w:trHeight w:val="450"/>
          <w:jc w:val="center"/>
        </w:trPr>
        <w:tc>
          <w:tcPr>
            <w:tcW w:w="2356" w:type="dxa"/>
            <w:vAlign w:val="center"/>
          </w:tcPr>
          <w:p w14:paraId="27155434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父亲手机</w:t>
            </w:r>
          </w:p>
        </w:tc>
        <w:tc>
          <w:tcPr>
            <w:tcW w:w="2410" w:type="dxa"/>
            <w:vAlign w:val="center"/>
          </w:tcPr>
          <w:p w14:paraId="784C14A5" w14:textId="77777777" w:rsidR="004E403F" w:rsidRPr="00A63761" w:rsidRDefault="00627EE9" w:rsidP="00505EAA">
            <w:pPr>
              <w:jc w:val="center"/>
              <w:rPr>
                <w:rFonts w:ascii="Microsoft YaHei UI" w:eastAsia="Microsoft YaHei UI" w:hAnsi="Microsoft YaHei UI"/>
              </w:rPr>
            </w:pPr>
            <w:bookmarkStart w:id="0" w:name="OLE_LINK3"/>
            <w:bookmarkStart w:id="1" w:name="OLE_LINK4"/>
            <w:r>
              <w:rPr>
                <w:rFonts w:ascii="Microsoft YaHei UI" w:eastAsia="Microsoft YaHei UI" w:hAnsi="Microsoft YaHei UI" w:hint="eastAsia"/>
              </w:rPr>
              <w:t>1</w:t>
            </w:r>
            <w:r>
              <w:rPr>
                <w:rFonts w:ascii="Microsoft YaHei UI" w:eastAsia="Microsoft YaHei UI" w:hAnsi="Microsoft YaHei UI"/>
              </w:rPr>
              <w:t>3910838330</w:t>
            </w:r>
            <w:bookmarkEnd w:id="0"/>
            <w:bookmarkEnd w:id="1"/>
          </w:p>
        </w:tc>
        <w:tc>
          <w:tcPr>
            <w:tcW w:w="2007" w:type="dxa"/>
            <w:gridSpan w:val="2"/>
            <w:vAlign w:val="center"/>
          </w:tcPr>
          <w:p w14:paraId="19C10244" w14:textId="77777777" w:rsidR="004E403F" w:rsidRPr="00A63761" w:rsidRDefault="004E403F" w:rsidP="003D7E55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紧急联系电话</w:t>
            </w:r>
          </w:p>
        </w:tc>
        <w:tc>
          <w:tcPr>
            <w:tcW w:w="3041" w:type="dxa"/>
            <w:vAlign w:val="center"/>
          </w:tcPr>
          <w:p w14:paraId="1C80BC27" w14:textId="77777777" w:rsidR="004E403F" w:rsidRPr="00A63761" w:rsidRDefault="00627EE9" w:rsidP="00C0406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1</w:t>
            </w:r>
            <w:r>
              <w:rPr>
                <w:rFonts w:ascii="Microsoft YaHei UI" w:eastAsia="Microsoft YaHei UI" w:hAnsi="Microsoft YaHei UI"/>
              </w:rPr>
              <w:t>3911513983</w:t>
            </w:r>
          </w:p>
        </w:tc>
      </w:tr>
      <w:tr w:rsidR="00C57973" w:rsidRPr="00A63761" w14:paraId="1B3A1886" w14:textId="77777777" w:rsidTr="00C57973">
        <w:trPr>
          <w:trHeight w:val="1498"/>
          <w:jc w:val="center"/>
        </w:trPr>
        <w:tc>
          <w:tcPr>
            <w:tcW w:w="2356" w:type="dxa"/>
            <w:vMerge w:val="restart"/>
            <w:vAlign w:val="center"/>
          </w:tcPr>
          <w:p w14:paraId="63F02941" w14:textId="77777777" w:rsidR="00C57973" w:rsidRPr="00901B3C" w:rsidRDefault="00C57973" w:rsidP="00901B3C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sz w:val="16"/>
                <w:szCs w:val="16"/>
              </w:rPr>
            </w:pPr>
            <w:r w:rsidRPr="00901B3C">
              <w:rPr>
                <w:rFonts w:ascii="Microsoft YaHei UI" w:eastAsia="Microsoft YaHei UI" w:hAnsi="Microsoft YaHei UI" w:cs="华文中宋" w:hint="eastAsia"/>
                <w:b/>
                <w:bCs/>
                <w:sz w:val="16"/>
                <w:szCs w:val="16"/>
              </w:rPr>
              <w:t>申请专用Email及密码</w:t>
            </w:r>
          </w:p>
          <w:p w14:paraId="0F6B939C" w14:textId="77777777" w:rsidR="00C57973" w:rsidRPr="00A63761" w:rsidRDefault="00C57973" w:rsidP="001552C0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 w:rsidRPr="00901B3C">
              <w:rPr>
                <w:rFonts w:ascii="Microsoft YaHei UI" w:eastAsia="Microsoft YaHei UI" w:hAnsi="Microsoft YaHei UI" w:cs="华文中宋" w:hint="eastAsia"/>
                <w:b/>
                <w:bCs/>
                <w:sz w:val="16"/>
                <w:szCs w:val="16"/>
              </w:rPr>
              <w:t>（需要注册一个新的邮箱用来进行网申、接收来自学校的邮件等。邮箱的格式是你的名字+生日组成最好，比如张三的生日是1月1日，那邮箱名字注册成zhangsan0101</w:t>
            </w:r>
            <w:r w:rsidR="001552C0">
              <w:rPr>
                <w:rFonts w:ascii="Microsoft YaHei UI" w:eastAsia="Microsoft YaHei UI" w:hAnsi="Microsoft YaHei UI" w:cs="华文中宋" w:hint="eastAsia"/>
                <w:b/>
                <w:bCs/>
                <w:sz w:val="16"/>
                <w:szCs w:val="16"/>
              </w:rPr>
              <w:t>的这种就可以。</w:t>
            </w:r>
            <w:r w:rsidRPr="00901B3C">
              <w:rPr>
                <w:rFonts w:ascii="Microsoft YaHei UI" w:eastAsia="Microsoft YaHei UI" w:hAnsi="Microsoft YaHei UI" w:cs="华文中宋" w:hint="eastAsia"/>
                <w:b/>
                <w:bCs/>
                <w:sz w:val="16"/>
                <w:szCs w:val="16"/>
              </w:rPr>
              <w:t>使用163,126邮箱）</w:t>
            </w:r>
          </w:p>
        </w:tc>
        <w:tc>
          <w:tcPr>
            <w:tcW w:w="7458" w:type="dxa"/>
            <w:gridSpan w:val="4"/>
            <w:vAlign w:val="center"/>
          </w:tcPr>
          <w:p w14:paraId="2D0A77DA" w14:textId="77777777" w:rsidR="001552C0" w:rsidRDefault="00C57973" w:rsidP="00C57973">
            <w:pPr>
              <w:jc w:val="left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申请邮箱：</w:t>
            </w:r>
            <w:r w:rsidR="0068272C" w:rsidRPr="0068272C">
              <w:rPr>
                <w:rFonts w:ascii="Microsoft YaHei UI" w:eastAsia="Microsoft YaHei UI" w:hAnsi="Microsoft YaHei UI" w:hint="eastAsia"/>
              </w:rPr>
              <w:t>xiranlin13@gmail.com</w:t>
            </w:r>
          </w:p>
          <w:p w14:paraId="05A4B82C" w14:textId="77777777" w:rsidR="00C57973" w:rsidRPr="00A63761" w:rsidRDefault="0068272C" w:rsidP="00C57973">
            <w:pPr>
              <w:jc w:val="left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申请邮箱密码：</w:t>
            </w:r>
            <w:r w:rsidRPr="0068272C">
              <w:rPr>
                <w:rFonts w:ascii="Microsoft YaHei UI" w:eastAsia="Microsoft YaHei UI" w:hAnsi="Microsoft YaHei UI" w:hint="eastAsia"/>
              </w:rPr>
              <w:t>Xdf2024!@#lxr</w:t>
            </w:r>
            <w:r w:rsidR="00816798">
              <w:rPr>
                <w:rFonts w:ascii="Microsoft YaHei UI" w:eastAsia="Microsoft YaHei UI" w:hAnsi="Microsoft YaHei UI"/>
              </w:rPr>
              <w:t xml:space="preserve">            </w:t>
            </w:r>
            <w:r w:rsidR="00816798">
              <w:rPr>
                <w:rFonts w:ascii="Microsoft YaHei UI" w:eastAsia="Microsoft YaHei UI" w:hAnsi="Microsoft YaHei UI" w:hint="eastAsia"/>
              </w:rPr>
              <w:t>（8877919Lin）</w:t>
            </w:r>
          </w:p>
        </w:tc>
      </w:tr>
      <w:tr w:rsidR="00C57973" w:rsidRPr="00A63761" w14:paraId="5582045E" w14:textId="77777777" w:rsidTr="00B26936">
        <w:trPr>
          <w:trHeight w:val="1497"/>
          <w:jc w:val="center"/>
        </w:trPr>
        <w:tc>
          <w:tcPr>
            <w:tcW w:w="2356" w:type="dxa"/>
            <w:vMerge/>
            <w:vAlign w:val="center"/>
          </w:tcPr>
          <w:p w14:paraId="1ECB8A6C" w14:textId="77777777" w:rsidR="00C57973" w:rsidRPr="00901B3C" w:rsidRDefault="00C57973" w:rsidP="00901B3C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sz w:val="16"/>
                <w:szCs w:val="16"/>
              </w:rPr>
            </w:pPr>
          </w:p>
        </w:tc>
        <w:tc>
          <w:tcPr>
            <w:tcW w:w="7458" w:type="dxa"/>
            <w:gridSpan w:val="4"/>
            <w:vAlign w:val="center"/>
          </w:tcPr>
          <w:p w14:paraId="018A1E7D" w14:textId="77777777" w:rsidR="0068272C" w:rsidRPr="0068272C" w:rsidRDefault="0068272C" w:rsidP="0068272C">
            <w:pPr>
              <w:jc w:val="left"/>
              <w:rPr>
                <w:rFonts w:ascii="Microsoft YaHei UI" w:eastAsia="Microsoft YaHei UI" w:hAnsi="Microsoft YaHei UI"/>
              </w:rPr>
            </w:pPr>
            <w:r w:rsidRPr="0068272C">
              <w:rPr>
                <w:rFonts w:ascii="Microsoft YaHei UI" w:eastAsia="Microsoft YaHei UI" w:hAnsi="Microsoft YaHei UI" w:hint="eastAsia"/>
              </w:rPr>
              <w:t>Common App系统登录链接：https://apply.commonapp.org/login</w:t>
            </w:r>
          </w:p>
          <w:p w14:paraId="2AC05F4D" w14:textId="77777777" w:rsidR="0068272C" w:rsidRPr="00DC623F" w:rsidRDefault="0068272C" w:rsidP="0068272C">
            <w:pPr>
              <w:jc w:val="left"/>
              <w:rPr>
                <w:rFonts w:ascii="Microsoft YaHei UI" w:eastAsia="Microsoft YaHei UI" w:hAnsi="Microsoft YaHei UI"/>
                <w:highlight w:val="yellow"/>
              </w:rPr>
            </w:pPr>
            <w:r w:rsidRPr="00DC623F">
              <w:rPr>
                <w:rFonts w:ascii="Microsoft YaHei UI" w:eastAsia="Microsoft YaHei UI" w:hAnsi="Microsoft YaHei UI" w:hint="eastAsia"/>
                <w:highlight w:val="yellow"/>
              </w:rPr>
              <w:t>用户名：xiranlin13@gmail.com</w:t>
            </w:r>
          </w:p>
          <w:p w14:paraId="3114E82A" w14:textId="77777777" w:rsidR="0068272C" w:rsidRPr="0068272C" w:rsidRDefault="0068272C" w:rsidP="0068272C">
            <w:pPr>
              <w:jc w:val="left"/>
              <w:rPr>
                <w:rFonts w:ascii="Microsoft YaHei UI" w:eastAsia="Microsoft YaHei UI" w:hAnsi="Microsoft YaHei UI"/>
              </w:rPr>
            </w:pPr>
            <w:r w:rsidRPr="00DC623F">
              <w:rPr>
                <w:rFonts w:ascii="Microsoft YaHei UI" w:eastAsia="Microsoft YaHei UI" w:hAnsi="Microsoft YaHei UI" w:hint="eastAsia"/>
                <w:highlight w:val="yellow"/>
              </w:rPr>
              <w:t>密码：</w:t>
            </w:r>
            <w:bookmarkStart w:id="2" w:name="OLE_LINK9"/>
            <w:bookmarkStart w:id="3" w:name="OLE_LINK10"/>
            <w:r w:rsidRPr="00DC623F">
              <w:rPr>
                <w:rFonts w:ascii="Microsoft YaHei UI" w:eastAsia="Microsoft YaHei UI" w:hAnsi="Microsoft YaHei UI" w:hint="eastAsia"/>
                <w:highlight w:val="yellow"/>
              </w:rPr>
              <w:t>Xdf2024!@#lxr</w:t>
            </w:r>
            <w:bookmarkEnd w:id="2"/>
            <w:bookmarkEnd w:id="3"/>
          </w:p>
          <w:p w14:paraId="0A1B5469" w14:textId="77777777" w:rsidR="00C57973" w:rsidRDefault="0068272C" w:rsidP="0068272C">
            <w:pPr>
              <w:jc w:val="left"/>
              <w:rPr>
                <w:rFonts w:ascii="Microsoft YaHei UI" w:eastAsia="Microsoft YaHei UI" w:hAnsi="Microsoft YaHei UI"/>
              </w:rPr>
            </w:pPr>
            <w:r w:rsidRPr="0068272C">
              <w:rPr>
                <w:rFonts w:ascii="Microsoft YaHei UI" w:eastAsia="Microsoft YaHei UI" w:hAnsi="Microsoft YaHei UI"/>
              </w:rPr>
              <w:t>Common App ID: 38313924</w:t>
            </w:r>
          </w:p>
        </w:tc>
      </w:tr>
      <w:tr w:rsidR="004E403F" w:rsidRPr="00A63761" w14:paraId="6936CB16" w14:textId="77777777" w:rsidTr="00B26936">
        <w:trPr>
          <w:trHeight w:val="450"/>
          <w:jc w:val="center"/>
        </w:trPr>
        <w:tc>
          <w:tcPr>
            <w:tcW w:w="2356" w:type="dxa"/>
            <w:vAlign w:val="center"/>
          </w:tcPr>
          <w:p w14:paraId="77EE5F87" w14:textId="77777777" w:rsidR="004E403F" w:rsidRPr="00A63761" w:rsidRDefault="004E403F" w:rsidP="000B5464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学生</w:t>
            </w:r>
            <w:r w:rsidRPr="00A63761">
              <w:rPr>
                <w:rFonts w:ascii="Microsoft YaHei UI" w:eastAsia="Microsoft YaHei UI" w:hAnsi="Microsoft YaHei UI"/>
                <w:b/>
                <w:bCs/>
              </w:rPr>
              <w:t>E-mail</w:t>
            </w:r>
          </w:p>
        </w:tc>
        <w:tc>
          <w:tcPr>
            <w:tcW w:w="7458" w:type="dxa"/>
            <w:gridSpan w:val="4"/>
            <w:vAlign w:val="center"/>
          </w:tcPr>
          <w:p w14:paraId="0ED3AA3E" w14:textId="77777777" w:rsidR="004E403F" w:rsidRPr="00A63761" w:rsidRDefault="00627EE9" w:rsidP="003C7DDC">
            <w:pPr>
              <w:jc w:val="left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L</w:t>
            </w:r>
            <w:r>
              <w:rPr>
                <w:rFonts w:ascii="Microsoft YaHei UI" w:eastAsia="Microsoft YaHei UI" w:hAnsi="Microsoft YaHei UI"/>
              </w:rPr>
              <w:t>in_xiran@homail.com</w:t>
            </w:r>
          </w:p>
        </w:tc>
      </w:tr>
      <w:tr w:rsidR="004E403F" w:rsidRPr="00A63761" w14:paraId="525D59AF" w14:textId="77777777" w:rsidTr="00B26936">
        <w:trPr>
          <w:trHeight w:val="450"/>
          <w:jc w:val="center"/>
        </w:trPr>
        <w:tc>
          <w:tcPr>
            <w:tcW w:w="2356" w:type="dxa"/>
            <w:vAlign w:val="center"/>
          </w:tcPr>
          <w:p w14:paraId="7619FE87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lastRenderedPageBreak/>
              <w:t>父亲</w:t>
            </w:r>
            <w:r w:rsidRPr="00A63761">
              <w:rPr>
                <w:rFonts w:ascii="Microsoft YaHei UI" w:eastAsia="Microsoft YaHei UI" w:hAnsi="Microsoft YaHei UI"/>
                <w:b/>
                <w:bCs/>
                <w:kern w:val="0"/>
              </w:rPr>
              <w:t>E-mail</w:t>
            </w:r>
          </w:p>
        </w:tc>
        <w:tc>
          <w:tcPr>
            <w:tcW w:w="7458" w:type="dxa"/>
            <w:gridSpan w:val="4"/>
            <w:vAlign w:val="center"/>
          </w:tcPr>
          <w:p w14:paraId="5E4684B1" w14:textId="77777777" w:rsidR="004E403F" w:rsidRPr="00A63761" w:rsidRDefault="004E403F" w:rsidP="003C7DDC">
            <w:pPr>
              <w:jc w:val="left"/>
              <w:rPr>
                <w:rFonts w:ascii="Microsoft YaHei UI" w:eastAsia="Microsoft YaHei UI" w:hAnsi="Microsoft YaHei UI"/>
              </w:rPr>
            </w:pPr>
          </w:p>
        </w:tc>
      </w:tr>
      <w:tr w:rsidR="004E403F" w:rsidRPr="00A63761" w14:paraId="59772F4F" w14:textId="77777777" w:rsidTr="00B26936">
        <w:trPr>
          <w:cantSplit/>
          <w:trHeight w:val="450"/>
          <w:jc w:val="center"/>
        </w:trPr>
        <w:tc>
          <w:tcPr>
            <w:tcW w:w="2356" w:type="dxa"/>
            <w:vAlign w:val="center"/>
          </w:tcPr>
          <w:p w14:paraId="6246712E" w14:textId="77777777" w:rsidR="004E403F" w:rsidRPr="00A63761" w:rsidRDefault="004E403F" w:rsidP="009B03D0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母亲</w:t>
            </w:r>
            <w:r w:rsidRPr="00A63761">
              <w:rPr>
                <w:rFonts w:ascii="Microsoft YaHei UI" w:eastAsia="Microsoft YaHei UI" w:hAnsi="Microsoft YaHei UI"/>
                <w:b/>
                <w:bCs/>
              </w:rPr>
              <w:t>E-mail</w:t>
            </w:r>
          </w:p>
        </w:tc>
        <w:tc>
          <w:tcPr>
            <w:tcW w:w="7458" w:type="dxa"/>
            <w:gridSpan w:val="4"/>
            <w:vAlign w:val="center"/>
          </w:tcPr>
          <w:p w14:paraId="4370CD0C" w14:textId="77777777" w:rsidR="004E403F" w:rsidRPr="00A63761" w:rsidRDefault="00E61970" w:rsidP="003C7DDC">
            <w:pPr>
              <w:jc w:val="left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/>
              </w:rPr>
              <w:t>dancingkaren@</w:t>
            </w:r>
            <w:r w:rsidR="00D96682">
              <w:rPr>
                <w:rFonts w:ascii="Microsoft YaHei UI" w:eastAsia="Microsoft YaHei UI" w:hAnsi="Microsoft YaHei UI"/>
              </w:rPr>
              <w:t>163</w:t>
            </w:r>
            <w:r>
              <w:rPr>
                <w:rFonts w:ascii="Microsoft YaHei UI" w:eastAsia="Microsoft YaHei UI" w:hAnsi="Microsoft YaHei UI"/>
              </w:rPr>
              <w:t>.com</w:t>
            </w:r>
          </w:p>
        </w:tc>
      </w:tr>
      <w:tr w:rsidR="004E403F" w:rsidRPr="00A63761" w14:paraId="21197C1B" w14:textId="77777777" w:rsidTr="00B26936">
        <w:trPr>
          <w:cantSplit/>
          <w:trHeight w:val="450"/>
          <w:jc w:val="center"/>
        </w:trPr>
        <w:tc>
          <w:tcPr>
            <w:tcW w:w="2356" w:type="dxa"/>
            <w:vAlign w:val="center"/>
          </w:tcPr>
          <w:p w14:paraId="4C5EBD65" w14:textId="77777777" w:rsidR="004E403F" w:rsidRDefault="004E403F" w:rsidP="009B03D0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家庭地址</w:t>
            </w:r>
          </w:p>
          <w:p w14:paraId="6994A168" w14:textId="77777777" w:rsidR="00D026DD" w:rsidRPr="00A63761" w:rsidRDefault="00D026DD" w:rsidP="009B03D0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9665B6">
              <w:rPr>
                <w:rFonts w:ascii="Microsoft YaHei UI" w:eastAsia="Microsoft YaHei UI" w:hAnsi="Microsoft YaHei UI" w:hint="eastAsia"/>
                <w:b/>
                <w:bCs/>
                <w:color w:val="F4B083"/>
                <w:sz w:val="16"/>
              </w:rPr>
              <w:t>（国家、城市、区、街道、街道号、房间号）</w:t>
            </w:r>
          </w:p>
        </w:tc>
        <w:tc>
          <w:tcPr>
            <w:tcW w:w="7458" w:type="dxa"/>
            <w:gridSpan w:val="4"/>
            <w:vAlign w:val="center"/>
          </w:tcPr>
          <w:p w14:paraId="06010B32" w14:textId="77777777" w:rsidR="008A3444" w:rsidRDefault="00627EE9" w:rsidP="003C7DDC">
            <w:pPr>
              <w:jc w:val="left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北京市</w:t>
            </w:r>
            <w:r w:rsidR="008959CC">
              <w:rPr>
                <w:rFonts w:ascii="Microsoft YaHei UI" w:eastAsia="Microsoft YaHei UI" w:hAnsi="Microsoft YaHei UI" w:hint="eastAsia"/>
              </w:rPr>
              <w:t xml:space="preserve"> </w:t>
            </w:r>
            <w:r>
              <w:rPr>
                <w:rFonts w:ascii="Microsoft YaHei UI" w:eastAsia="Microsoft YaHei UI" w:hAnsi="Microsoft YaHei UI" w:hint="eastAsia"/>
              </w:rPr>
              <w:t>海淀区</w:t>
            </w:r>
            <w:r w:rsidR="008959CC">
              <w:rPr>
                <w:rFonts w:ascii="Microsoft YaHei UI" w:eastAsia="Microsoft YaHei UI" w:hAnsi="Microsoft YaHei UI" w:hint="eastAsia"/>
              </w:rPr>
              <w:t xml:space="preserve"> </w:t>
            </w:r>
            <w:r>
              <w:rPr>
                <w:rFonts w:ascii="Microsoft YaHei UI" w:eastAsia="Microsoft YaHei UI" w:hAnsi="Microsoft YaHei UI" w:hint="eastAsia"/>
              </w:rPr>
              <w:t>世纪城</w:t>
            </w:r>
            <w:r w:rsidR="008959CC">
              <w:rPr>
                <w:rFonts w:ascii="Microsoft YaHei UI" w:eastAsia="Microsoft YaHei UI" w:hAnsi="Microsoft YaHei UI" w:hint="eastAsia"/>
              </w:rPr>
              <w:t xml:space="preserve"> </w:t>
            </w:r>
            <w:r>
              <w:rPr>
                <w:rFonts w:ascii="Microsoft YaHei UI" w:eastAsia="Microsoft YaHei UI" w:hAnsi="Microsoft YaHei UI" w:hint="eastAsia"/>
              </w:rPr>
              <w:t>春荫园1</w:t>
            </w:r>
            <w:r>
              <w:rPr>
                <w:rFonts w:ascii="Microsoft YaHei UI" w:eastAsia="Microsoft YaHei UI" w:hAnsi="Microsoft YaHei UI"/>
              </w:rPr>
              <w:t>2-6-10</w:t>
            </w:r>
            <w:r>
              <w:rPr>
                <w:rFonts w:ascii="Microsoft YaHei UI" w:eastAsia="Microsoft YaHei UI" w:hAnsi="Microsoft YaHei UI" w:hint="eastAsia"/>
              </w:rPr>
              <w:t>C</w:t>
            </w:r>
          </w:p>
          <w:p w14:paraId="71172CAA" w14:textId="77777777" w:rsidR="00042A11" w:rsidRPr="00042A11" w:rsidRDefault="00042A11" w:rsidP="00042A11">
            <w:pPr>
              <w:widowControl/>
              <w:jc w:val="left"/>
              <w:rPr>
                <w:rFonts w:ascii="宋体" w:hAnsi="宋体" w:cs="宋体"/>
                <w:i/>
                <w:iCs/>
                <w:color w:val="00B050"/>
                <w:kern w:val="0"/>
                <w:sz w:val="24"/>
                <w:szCs w:val="24"/>
              </w:rPr>
            </w:pPr>
            <w:r w:rsidRPr="0095250E">
              <w:rPr>
                <w:rFonts w:ascii="Microsoft YaHei UI" w:eastAsia="Microsoft YaHei UI" w:hAnsi="Microsoft YaHei UI"/>
                <w:color w:val="00B050"/>
                <w:sz w:val="24"/>
              </w:rPr>
              <w:t xml:space="preserve">12-6-10C, </w:t>
            </w:r>
            <w:bookmarkStart w:id="4" w:name="OLE_LINK16"/>
            <w:r w:rsidRPr="0095250E">
              <w:rPr>
                <w:rFonts w:ascii="Microsoft YaHei UI" w:eastAsia="Microsoft YaHei UI" w:hAnsi="Microsoft YaHei UI"/>
                <w:color w:val="00B050"/>
                <w:sz w:val="24"/>
              </w:rPr>
              <w:t>Chunmengyuan, Shijicheng, Haidian District</w:t>
            </w:r>
            <w:bookmarkEnd w:id="4"/>
            <w:r w:rsidRPr="00042A11">
              <w:rPr>
                <w:rFonts w:ascii="Microsoft YaHei UI" w:eastAsia="Microsoft YaHei UI" w:hAnsi="Microsoft YaHei UI"/>
                <w:color w:val="00B050"/>
                <w:sz w:val="24"/>
              </w:rPr>
              <w:br/>
            </w:r>
            <w:r w:rsidRPr="0095250E">
              <w:rPr>
                <w:rFonts w:ascii="Microsoft YaHei UI" w:eastAsia="Microsoft YaHei UI" w:hAnsi="Microsoft YaHei UI"/>
                <w:color w:val="00B050"/>
                <w:sz w:val="24"/>
              </w:rPr>
              <w:t>Beijing  100097</w:t>
            </w:r>
            <w:r w:rsidRPr="00042A11">
              <w:rPr>
                <w:rFonts w:ascii="Microsoft YaHei UI" w:eastAsia="Microsoft YaHei UI" w:hAnsi="Microsoft YaHei UI"/>
                <w:color w:val="00B050"/>
                <w:sz w:val="24"/>
              </w:rPr>
              <w:br/>
              <w:t>China</w:t>
            </w:r>
          </w:p>
        </w:tc>
      </w:tr>
      <w:tr w:rsidR="004E403F" w:rsidRPr="00A63761" w14:paraId="1E4ED3ED" w14:textId="77777777" w:rsidTr="00B26936">
        <w:trPr>
          <w:cantSplit/>
          <w:trHeight w:val="450"/>
          <w:jc w:val="center"/>
        </w:trPr>
        <w:tc>
          <w:tcPr>
            <w:tcW w:w="2356" w:type="dxa"/>
            <w:vAlign w:val="center"/>
          </w:tcPr>
          <w:p w14:paraId="69BAE582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邮编</w:t>
            </w:r>
          </w:p>
        </w:tc>
        <w:tc>
          <w:tcPr>
            <w:tcW w:w="7458" w:type="dxa"/>
            <w:gridSpan w:val="4"/>
            <w:vAlign w:val="center"/>
          </w:tcPr>
          <w:p w14:paraId="420393ED" w14:textId="77777777" w:rsidR="004E403F" w:rsidRPr="00A63761" w:rsidRDefault="00627EE9" w:rsidP="003C7DDC">
            <w:pPr>
              <w:jc w:val="left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1</w:t>
            </w:r>
            <w:r>
              <w:rPr>
                <w:rFonts w:ascii="Microsoft YaHei UI" w:eastAsia="Microsoft YaHei UI" w:hAnsi="Microsoft YaHei UI"/>
              </w:rPr>
              <w:t>00080</w:t>
            </w:r>
          </w:p>
        </w:tc>
      </w:tr>
      <w:tr w:rsidR="004E403F" w:rsidRPr="00A63761" w14:paraId="5387E86F" w14:textId="77777777" w:rsidTr="00B26936">
        <w:trPr>
          <w:cantSplit/>
          <w:trHeight w:val="450"/>
          <w:jc w:val="center"/>
        </w:trPr>
        <w:tc>
          <w:tcPr>
            <w:tcW w:w="2356" w:type="dxa"/>
            <w:vAlign w:val="center"/>
          </w:tcPr>
          <w:p w14:paraId="5124E2FE" w14:textId="77777777" w:rsidR="004E403F" w:rsidRDefault="004E403F" w:rsidP="009B03D0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邮寄地址</w:t>
            </w:r>
          </w:p>
          <w:p w14:paraId="0F251772" w14:textId="77777777" w:rsidR="00D026DD" w:rsidRPr="00A63761" w:rsidRDefault="00D026DD" w:rsidP="009B03D0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9665B6">
              <w:rPr>
                <w:rFonts w:ascii="Microsoft YaHei UI" w:eastAsia="Microsoft YaHei UI" w:hAnsi="Microsoft YaHei UI" w:hint="eastAsia"/>
                <w:b/>
                <w:bCs/>
                <w:color w:val="F4B083"/>
                <w:sz w:val="16"/>
              </w:rPr>
              <w:t>（国家、城市、区、街道、街道号、房间号）</w:t>
            </w:r>
          </w:p>
        </w:tc>
        <w:tc>
          <w:tcPr>
            <w:tcW w:w="7458" w:type="dxa"/>
            <w:gridSpan w:val="4"/>
            <w:vAlign w:val="center"/>
          </w:tcPr>
          <w:p w14:paraId="1D013CD8" w14:textId="77777777" w:rsidR="004E403F" w:rsidRPr="00A63761" w:rsidRDefault="00C064E7" w:rsidP="003C7DDC">
            <w:pPr>
              <w:jc w:val="left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北京市海淀区世纪城春荫园1</w:t>
            </w:r>
            <w:r>
              <w:rPr>
                <w:rFonts w:ascii="Microsoft YaHei UI" w:eastAsia="Microsoft YaHei UI" w:hAnsi="Microsoft YaHei UI"/>
              </w:rPr>
              <w:t>2-6-10</w:t>
            </w:r>
            <w:r>
              <w:rPr>
                <w:rFonts w:ascii="Microsoft YaHei UI" w:eastAsia="Microsoft YaHei UI" w:hAnsi="Microsoft YaHei UI" w:hint="eastAsia"/>
              </w:rPr>
              <w:t>C</w:t>
            </w:r>
          </w:p>
        </w:tc>
      </w:tr>
      <w:tr w:rsidR="004E403F" w:rsidRPr="00A63761" w14:paraId="316B7DB7" w14:textId="77777777" w:rsidTr="00B26936">
        <w:trPr>
          <w:cantSplit/>
          <w:trHeight w:val="450"/>
          <w:jc w:val="center"/>
        </w:trPr>
        <w:tc>
          <w:tcPr>
            <w:tcW w:w="2356" w:type="dxa"/>
            <w:vAlign w:val="center"/>
          </w:tcPr>
          <w:p w14:paraId="1FECCC7C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</w:rPr>
              <w:t>邮编</w:t>
            </w:r>
          </w:p>
        </w:tc>
        <w:tc>
          <w:tcPr>
            <w:tcW w:w="7458" w:type="dxa"/>
            <w:gridSpan w:val="4"/>
            <w:vAlign w:val="center"/>
          </w:tcPr>
          <w:p w14:paraId="5A6D6293" w14:textId="77777777" w:rsidR="004E403F" w:rsidRPr="00A63761" w:rsidRDefault="00C064E7" w:rsidP="003C7DDC">
            <w:pPr>
              <w:jc w:val="left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1</w:t>
            </w:r>
            <w:r>
              <w:rPr>
                <w:rFonts w:ascii="Microsoft YaHei UI" w:eastAsia="Microsoft YaHei UI" w:hAnsi="Microsoft YaHei UI"/>
              </w:rPr>
              <w:t>00080</w:t>
            </w:r>
          </w:p>
        </w:tc>
      </w:tr>
      <w:tr w:rsidR="004E403F" w:rsidRPr="00A63761" w14:paraId="2E7F6A81" w14:textId="77777777" w:rsidTr="00B26936">
        <w:trPr>
          <w:cantSplit/>
          <w:trHeight w:val="450"/>
          <w:jc w:val="center"/>
        </w:trPr>
        <w:tc>
          <w:tcPr>
            <w:tcW w:w="2356" w:type="dxa"/>
            <w:vAlign w:val="center"/>
          </w:tcPr>
          <w:p w14:paraId="03C2A6EE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计划申请专业</w:t>
            </w:r>
          </w:p>
        </w:tc>
        <w:tc>
          <w:tcPr>
            <w:tcW w:w="7458" w:type="dxa"/>
            <w:gridSpan w:val="4"/>
            <w:vAlign w:val="center"/>
          </w:tcPr>
          <w:p w14:paraId="5D8ABCF2" w14:textId="77777777" w:rsidR="004E403F" w:rsidRPr="00A63761" w:rsidRDefault="00C064E7" w:rsidP="003C7DDC">
            <w:pPr>
              <w:jc w:val="left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数学与数据科学</w:t>
            </w:r>
          </w:p>
        </w:tc>
      </w:tr>
      <w:tr w:rsidR="0040023F" w:rsidRPr="00A63761" w14:paraId="312735BF" w14:textId="77777777" w:rsidTr="00B26936">
        <w:trPr>
          <w:cantSplit/>
          <w:trHeight w:val="450"/>
          <w:jc w:val="center"/>
        </w:trPr>
        <w:tc>
          <w:tcPr>
            <w:tcW w:w="2356" w:type="dxa"/>
            <w:vAlign w:val="center"/>
          </w:tcPr>
          <w:p w14:paraId="6925A17D" w14:textId="77777777" w:rsidR="0040023F" w:rsidRPr="00A63761" w:rsidRDefault="0040023F" w:rsidP="00697237">
            <w:pPr>
              <w:jc w:val="center"/>
              <w:rPr>
                <w:rFonts w:ascii="Microsoft YaHei UI" w:eastAsia="Microsoft YaHei UI" w:hAnsi="Microsoft YaHei UI"/>
                <w:b/>
                <w:bCs/>
              </w:rPr>
            </w:pPr>
            <w:r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未来职业兴趣</w:t>
            </w:r>
          </w:p>
        </w:tc>
        <w:tc>
          <w:tcPr>
            <w:tcW w:w="2410" w:type="dxa"/>
          </w:tcPr>
          <w:p w14:paraId="63B13550" w14:textId="77777777" w:rsidR="0040023F" w:rsidRPr="00A63761" w:rsidRDefault="00C064E7" w:rsidP="00134CB4">
            <w:pPr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金融</w:t>
            </w:r>
          </w:p>
        </w:tc>
        <w:tc>
          <w:tcPr>
            <w:tcW w:w="1985" w:type="dxa"/>
          </w:tcPr>
          <w:p w14:paraId="20573666" w14:textId="77777777" w:rsidR="0040023F" w:rsidRPr="0040023F" w:rsidRDefault="0040023F" w:rsidP="00697237">
            <w:pPr>
              <w:rPr>
                <w:rFonts w:ascii="Microsoft YaHei UI" w:eastAsia="Microsoft YaHei UI" w:hAnsi="Microsoft YaHei UI"/>
                <w:b/>
              </w:rPr>
            </w:pPr>
            <w:r w:rsidRPr="0040023F">
              <w:rPr>
                <w:rFonts w:ascii="Microsoft YaHei UI" w:eastAsia="Microsoft YaHei UI" w:hAnsi="Microsoft YaHei UI" w:hint="eastAsia"/>
                <w:b/>
              </w:rPr>
              <w:t>计划取得最高学位</w:t>
            </w:r>
          </w:p>
        </w:tc>
        <w:tc>
          <w:tcPr>
            <w:tcW w:w="3063" w:type="dxa"/>
            <w:gridSpan w:val="2"/>
            <w:vAlign w:val="center"/>
          </w:tcPr>
          <w:p w14:paraId="4CCEB5F4" w14:textId="77777777" w:rsidR="0040023F" w:rsidRPr="00A63761" w:rsidRDefault="00C064E7" w:rsidP="0040023F">
            <w:pPr>
              <w:jc w:val="center"/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硕士/</w:t>
            </w:r>
            <w:r>
              <w:rPr>
                <w:rFonts w:ascii="Microsoft YaHei UI" w:eastAsia="Microsoft YaHei UI" w:hAnsi="Microsoft YaHei UI"/>
              </w:rPr>
              <w:t xml:space="preserve"> </w:t>
            </w:r>
            <w:r>
              <w:rPr>
                <w:rFonts w:ascii="Microsoft YaHei UI" w:eastAsia="Microsoft YaHei UI" w:hAnsi="Microsoft YaHei UI" w:hint="eastAsia"/>
              </w:rPr>
              <w:t>博士</w:t>
            </w:r>
          </w:p>
        </w:tc>
      </w:tr>
      <w:tr w:rsidR="004E403F" w:rsidRPr="00A63761" w14:paraId="442118C8" w14:textId="77777777" w:rsidTr="00B26936">
        <w:trPr>
          <w:cantSplit/>
          <w:trHeight w:val="450"/>
          <w:jc w:val="center"/>
        </w:trPr>
        <w:tc>
          <w:tcPr>
            <w:tcW w:w="2356" w:type="dxa"/>
            <w:vAlign w:val="center"/>
          </w:tcPr>
          <w:p w14:paraId="4845ADA3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护照号码：</w:t>
            </w:r>
          </w:p>
        </w:tc>
        <w:tc>
          <w:tcPr>
            <w:tcW w:w="7458" w:type="dxa"/>
            <w:gridSpan w:val="4"/>
            <w:vAlign w:val="center"/>
          </w:tcPr>
          <w:p w14:paraId="34232A78" w14:textId="77777777" w:rsidR="004E403F" w:rsidRPr="00A63761" w:rsidRDefault="004E403F" w:rsidP="003C7DDC">
            <w:pPr>
              <w:jc w:val="left"/>
              <w:rPr>
                <w:rFonts w:ascii="Microsoft YaHei UI" w:eastAsia="Microsoft YaHei UI" w:hAnsi="Microsoft YaHei UI"/>
              </w:rPr>
            </w:pPr>
          </w:p>
        </w:tc>
      </w:tr>
      <w:tr w:rsidR="004E403F" w:rsidRPr="00A63761" w14:paraId="7FC23189" w14:textId="77777777" w:rsidTr="00B26936">
        <w:trPr>
          <w:cantSplit/>
          <w:trHeight w:val="450"/>
          <w:jc w:val="center"/>
        </w:trPr>
        <w:tc>
          <w:tcPr>
            <w:tcW w:w="2356" w:type="dxa"/>
            <w:vAlign w:val="center"/>
          </w:tcPr>
          <w:p w14:paraId="44C08CAB" w14:textId="77777777" w:rsidR="004E403F" w:rsidRPr="00A63761" w:rsidRDefault="004E403F" w:rsidP="00C0406F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若学生现在持有美国签证：</w:t>
            </w:r>
          </w:p>
          <w:p w14:paraId="29E1580F" w14:textId="77777777" w:rsidR="004739BD" w:rsidRPr="00A63761" w:rsidRDefault="004739BD" w:rsidP="00C0406F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若持有绿卡请注明：</w:t>
            </w:r>
          </w:p>
        </w:tc>
        <w:tc>
          <w:tcPr>
            <w:tcW w:w="7458" w:type="dxa"/>
            <w:gridSpan w:val="4"/>
            <w:vAlign w:val="center"/>
          </w:tcPr>
          <w:p w14:paraId="44FC0C6B" w14:textId="77777777" w:rsidR="00BB209B" w:rsidRPr="00A63761" w:rsidRDefault="00BB209B" w:rsidP="00BB209B">
            <w:pPr>
              <w:pStyle w:val="a5"/>
              <w:numPr>
                <w:ilvl w:val="0"/>
                <w:numId w:val="24"/>
              </w:numPr>
              <w:spacing w:line="240" w:lineRule="atLeast"/>
              <w:jc w:val="left"/>
              <w:rPr>
                <w:rFonts w:ascii="Microsoft YaHei UI" w:eastAsia="Microsoft YaHei UI" w:hAnsi="Microsoft YaHei UI"/>
                <w:b w:val="0"/>
                <w:bCs w:val="0"/>
                <w:kern w:val="2"/>
                <w:sz w:val="21"/>
                <w:szCs w:val="21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b w:val="0"/>
                <w:bCs w:val="0"/>
                <w:kern w:val="2"/>
                <w:sz w:val="21"/>
                <w:szCs w:val="21"/>
                <w:lang w:val="en-US" w:eastAsia="zh-CN"/>
              </w:rPr>
              <w:t xml:space="preserve">签证类型：              </w:t>
            </w:r>
          </w:p>
          <w:p w14:paraId="14753DF7" w14:textId="77777777" w:rsidR="00BB209B" w:rsidRPr="00A63761" w:rsidRDefault="00BB209B" w:rsidP="00BB209B">
            <w:pPr>
              <w:pStyle w:val="a5"/>
              <w:numPr>
                <w:ilvl w:val="0"/>
                <w:numId w:val="24"/>
              </w:numPr>
              <w:spacing w:line="240" w:lineRule="atLeast"/>
              <w:jc w:val="left"/>
              <w:rPr>
                <w:rFonts w:ascii="Microsoft YaHei UI" w:eastAsia="Microsoft YaHei UI" w:hAnsi="Microsoft YaHei UI"/>
                <w:b w:val="0"/>
                <w:bCs w:val="0"/>
                <w:kern w:val="2"/>
                <w:sz w:val="21"/>
                <w:szCs w:val="21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b w:val="0"/>
                <w:bCs w:val="0"/>
                <w:kern w:val="2"/>
                <w:sz w:val="21"/>
                <w:szCs w:val="21"/>
                <w:lang w:val="en-US" w:eastAsia="zh-CN"/>
              </w:rPr>
              <w:t xml:space="preserve">签证号码：              </w:t>
            </w:r>
          </w:p>
          <w:p w14:paraId="70D6DF14" w14:textId="77777777" w:rsidR="00BB209B" w:rsidRPr="00A63761" w:rsidRDefault="00BB209B" w:rsidP="00BB209B">
            <w:pPr>
              <w:pStyle w:val="a5"/>
              <w:numPr>
                <w:ilvl w:val="0"/>
                <w:numId w:val="24"/>
              </w:numPr>
              <w:spacing w:line="240" w:lineRule="atLeast"/>
              <w:jc w:val="left"/>
              <w:rPr>
                <w:rFonts w:ascii="Microsoft YaHei UI" w:eastAsia="Microsoft YaHei UI" w:hAnsi="Microsoft YaHei UI"/>
                <w:b w:val="0"/>
                <w:bCs w:val="0"/>
                <w:kern w:val="2"/>
                <w:sz w:val="21"/>
                <w:szCs w:val="21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b w:val="0"/>
                <w:bCs w:val="0"/>
                <w:kern w:val="2"/>
                <w:sz w:val="21"/>
                <w:szCs w:val="21"/>
                <w:lang w:val="en-US" w:eastAsia="zh-CN"/>
              </w:rPr>
              <w:t>签证有效期：</w:t>
            </w:r>
            <w:r w:rsidRPr="00A63761">
              <w:rPr>
                <w:rStyle w:val="ab"/>
                <w:rFonts w:ascii="Microsoft YaHei UI" w:eastAsia="Microsoft YaHei UI" w:hAnsi="Microsoft YaHei UI" w:cs="Calibri"/>
                <w:b w:val="0"/>
                <w:bCs w:val="0"/>
                <w:kern w:val="2"/>
                <w:sz w:val="18"/>
                <w:szCs w:val="18"/>
              </w:rPr>
              <w:t xml:space="preserve"> </w:t>
            </w:r>
            <w:r w:rsidRPr="00A63761">
              <w:rPr>
                <w:rStyle w:val="ab"/>
                <w:rFonts w:ascii="Microsoft YaHei UI" w:eastAsia="Microsoft YaHei UI" w:hAnsi="Microsoft YaHei UI" w:cs="Calibri"/>
                <w:b w:val="0"/>
                <w:bCs w:val="0"/>
                <w:kern w:val="2"/>
                <w:sz w:val="18"/>
                <w:szCs w:val="18"/>
                <w:u w:val="single"/>
              </w:rPr>
              <w:t xml:space="preserve">     </w:t>
            </w:r>
            <w:r w:rsidRPr="00A63761">
              <w:rPr>
                <w:rStyle w:val="ab"/>
                <w:rFonts w:ascii="Microsoft YaHei UI" w:eastAsia="Microsoft YaHei UI" w:hAnsi="Microsoft YaHei UI" w:cs="微软雅黑"/>
                <w:b w:val="0"/>
                <w:bCs w:val="0"/>
                <w:kern w:val="2"/>
                <w:sz w:val="18"/>
                <w:szCs w:val="18"/>
                <w:lang w:val="zh-TW" w:eastAsia="zh-CN"/>
              </w:rPr>
              <w:t>年</w:t>
            </w:r>
            <w:r w:rsidRPr="00A63761">
              <w:rPr>
                <w:rStyle w:val="ab"/>
                <w:rFonts w:ascii="Microsoft YaHei UI" w:eastAsia="Microsoft YaHei UI" w:hAnsi="Microsoft YaHei UI" w:cs="Calibri"/>
                <w:b w:val="0"/>
                <w:bCs w:val="0"/>
                <w:kern w:val="2"/>
                <w:sz w:val="18"/>
                <w:szCs w:val="18"/>
                <w:u w:val="single"/>
              </w:rPr>
              <w:t xml:space="preserve">     </w:t>
            </w:r>
            <w:r w:rsidRPr="00A63761">
              <w:rPr>
                <w:rStyle w:val="ab"/>
                <w:rFonts w:ascii="Microsoft YaHei UI" w:eastAsia="Microsoft YaHei UI" w:hAnsi="Microsoft YaHei UI" w:cs="微软雅黑"/>
                <w:b w:val="0"/>
                <w:bCs w:val="0"/>
                <w:kern w:val="2"/>
                <w:sz w:val="18"/>
                <w:szCs w:val="18"/>
                <w:lang w:val="zh-TW" w:eastAsia="zh-CN"/>
              </w:rPr>
              <w:t>月</w:t>
            </w:r>
            <w:r w:rsidRPr="00A63761">
              <w:rPr>
                <w:rStyle w:val="ab"/>
                <w:rFonts w:ascii="Microsoft YaHei UI" w:eastAsia="Microsoft YaHei UI" w:hAnsi="Microsoft YaHei UI" w:cs="Calibri"/>
                <w:b w:val="0"/>
                <w:bCs w:val="0"/>
                <w:kern w:val="2"/>
                <w:sz w:val="18"/>
                <w:szCs w:val="18"/>
                <w:u w:val="single"/>
              </w:rPr>
              <w:t xml:space="preserve">     </w:t>
            </w:r>
            <w:r w:rsidRPr="00A63761">
              <w:rPr>
                <w:rStyle w:val="ab"/>
                <w:rFonts w:ascii="Microsoft YaHei UI" w:eastAsia="Microsoft YaHei UI" w:hAnsi="Microsoft YaHei UI" w:cs="微软雅黑"/>
                <w:b w:val="0"/>
                <w:bCs w:val="0"/>
                <w:kern w:val="2"/>
                <w:sz w:val="18"/>
                <w:szCs w:val="18"/>
                <w:lang w:val="zh-TW" w:eastAsia="zh-CN"/>
              </w:rPr>
              <w:t>日</w:t>
            </w:r>
            <w:r w:rsidRPr="00A63761">
              <w:rPr>
                <w:rStyle w:val="ab"/>
                <w:rFonts w:ascii="Microsoft YaHei UI" w:eastAsia="Microsoft YaHei UI" w:hAnsi="Microsoft YaHei UI" w:cs="Calibri"/>
                <w:b w:val="0"/>
                <w:bCs w:val="0"/>
                <w:kern w:val="2"/>
                <w:sz w:val="18"/>
                <w:szCs w:val="18"/>
              </w:rPr>
              <w:t xml:space="preserve">  </w:t>
            </w:r>
            <w:r w:rsidRPr="00A63761">
              <w:rPr>
                <w:rStyle w:val="ab"/>
                <w:rFonts w:ascii="Microsoft YaHei UI" w:eastAsia="Microsoft YaHei UI" w:hAnsi="Microsoft YaHei UI" w:cs="微软雅黑"/>
                <w:b w:val="0"/>
                <w:bCs w:val="0"/>
                <w:kern w:val="2"/>
                <w:sz w:val="18"/>
                <w:szCs w:val="18"/>
                <w:lang w:val="zh-TW" w:eastAsia="zh-CN"/>
              </w:rPr>
              <w:t>至</w:t>
            </w:r>
            <w:r w:rsidRPr="00A63761">
              <w:rPr>
                <w:rStyle w:val="ab"/>
                <w:rFonts w:ascii="Microsoft YaHei UI" w:eastAsia="Microsoft YaHei UI" w:hAnsi="Microsoft YaHei UI" w:cs="Calibri"/>
                <w:b w:val="0"/>
                <w:bCs w:val="0"/>
                <w:kern w:val="2"/>
                <w:sz w:val="18"/>
                <w:szCs w:val="18"/>
              </w:rPr>
              <w:t xml:space="preserve"> </w:t>
            </w:r>
            <w:r w:rsidRPr="00A63761">
              <w:rPr>
                <w:rStyle w:val="ab"/>
                <w:rFonts w:ascii="Microsoft YaHei UI" w:eastAsia="Microsoft YaHei UI" w:hAnsi="Microsoft YaHei UI" w:cs="Calibri"/>
                <w:b w:val="0"/>
                <w:bCs w:val="0"/>
                <w:kern w:val="2"/>
                <w:sz w:val="18"/>
                <w:szCs w:val="18"/>
                <w:u w:val="single"/>
              </w:rPr>
              <w:t xml:space="preserve">     </w:t>
            </w:r>
            <w:r w:rsidRPr="00A63761">
              <w:rPr>
                <w:rStyle w:val="ab"/>
                <w:rFonts w:ascii="Microsoft YaHei UI" w:eastAsia="Microsoft YaHei UI" w:hAnsi="Microsoft YaHei UI" w:cs="微软雅黑"/>
                <w:b w:val="0"/>
                <w:bCs w:val="0"/>
                <w:kern w:val="2"/>
                <w:sz w:val="18"/>
                <w:szCs w:val="18"/>
                <w:lang w:val="zh-TW" w:eastAsia="zh-CN"/>
              </w:rPr>
              <w:t>年</w:t>
            </w:r>
            <w:r w:rsidRPr="00A63761">
              <w:rPr>
                <w:rStyle w:val="ab"/>
                <w:rFonts w:ascii="Microsoft YaHei UI" w:eastAsia="Microsoft YaHei UI" w:hAnsi="Microsoft YaHei UI" w:cs="Calibri"/>
                <w:b w:val="0"/>
                <w:bCs w:val="0"/>
                <w:kern w:val="2"/>
                <w:sz w:val="18"/>
                <w:szCs w:val="18"/>
                <w:u w:val="single"/>
              </w:rPr>
              <w:t xml:space="preserve">     </w:t>
            </w:r>
            <w:r w:rsidRPr="00A63761">
              <w:rPr>
                <w:rStyle w:val="ab"/>
                <w:rFonts w:ascii="Microsoft YaHei UI" w:eastAsia="Microsoft YaHei UI" w:hAnsi="Microsoft YaHei UI" w:cs="微软雅黑"/>
                <w:b w:val="0"/>
                <w:bCs w:val="0"/>
                <w:kern w:val="2"/>
                <w:sz w:val="18"/>
                <w:szCs w:val="18"/>
                <w:lang w:val="zh-TW" w:eastAsia="zh-CN"/>
              </w:rPr>
              <w:t>月</w:t>
            </w:r>
            <w:r w:rsidRPr="00A63761">
              <w:rPr>
                <w:rStyle w:val="ab"/>
                <w:rFonts w:ascii="Microsoft YaHei UI" w:eastAsia="Microsoft YaHei UI" w:hAnsi="Microsoft YaHei UI" w:cs="Calibri"/>
                <w:b w:val="0"/>
                <w:bCs w:val="0"/>
                <w:kern w:val="2"/>
                <w:sz w:val="18"/>
                <w:szCs w:val="18"/>
                <w:u w:val="single"/>
              </w:rPr>
              <w:t xml:space="preserve">     </w:t>
            </w:r>
            <w:r w:rsidRPr="00A63761">
              <w:rPr>
                <w:rStyle w:val="ab"/>
                <w:rFonts w:ascii="Microsoft YaHei UI" w:eastAsia="Microsoft YaHei UI" w:hAnsi="Microsoft YaHei UI" w:cs="微软雅黑"/>
                <w:b w:val="0"/>
                <w:bCs w:val="0"/>
                <w:kern w:val="2"/>
                <w:sz w:val="18"/>
                <w:szCs w:val="18"/>
                <w:lang w:val="zh-TW" w:eastAsia="zh-CN"/>
              </w:rPr>
              <w:t>日</w:t>
            </w:r>
          </w:p>
          <w:p w14:paraId="7E3904DD" w14:textId="77777777" w:rsidR="00BB209B" w:rsidRPr="00A63761" w:rsidRDefault="00BB209B" w:rsidP="009B4E87">
            <w:pPr>
              <w:pStyle w:val="a5"/>
              <w:numPr>
                <w:ilvl w:val="0"/>
                <w:numId w:val="24"/>
              </w:numPr>
              <w:spacing w:line="240" w:lineRule="atLeast"/>
              <w:jc w:val="left"/>
              <w:rPr>
                <w:rFonts w:ascii="Microsoft YaHei UI" w:eastAsia="Microsoft YaHei UI" w:hAnsi="Microsoft YaHei UI"/>
                <w:b w:val="0"/>
                <w:bCs w:val="0"/>
                <w:kern w:val="2"/>
                <w:sz w:val="21"/>
                <w:szCs w:val="21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b w:val="0"/>
                <w:bCs w:val="0"/>
                <w:kern w:val="2"/>
                <w:sz w:val="21"/>
                <w:szCs w:val="21"/>
                <w:lang w:val="en-US" w:eastAsia="zh-CN"/>
              </w:rPr>
              <w:t xml:space="preserve">SEVIS号码:                </w:t>
            </w:r>
          </w:p>
          <w:p w14:paraId="6C7C8333" w14:textId="77777777" w:rsidR="004739BD" w:rsidRPr="00A63761" w:rsidRDefault="00BB209B" w:rsidP="00BB209B">
            <w:pPr>
              <w:pStyle w:val="a5"/>
              <w:numPr>
                <w:ilvl w:val="0"/>
                <w:numId w:val="24"/>
              </w:numPr>
              <w:spacing w:line="240" w:lineRule="atLeast"/>
              <w:jc w:val="left"/>
              <w:rPr>
                <w:rFonts w:ascii="Microsoft YaHei UI" w:eastAsia="Microsoft YaHei UI" w:hAnsi="Microsoft YaHei UI"/>
                <w:b w:val="0"/>
                <w:bCs w:val="0"/>
                <w:kern w:val="2"/>
                <w:sz w:val="21"/>
                <w:szCs w:val="21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b w:val="0"/>
                <w:bCs w:val="0"/>
                <w:kern w:val="2"/>
                <w:sz w:val="21"/>
                <w:szCs w:val="21"/>
                <w:lang w:val="en-US" w:eastAsia="zh-CN"/>
              </w:rPr>
              <w:t>（请提供：I-20和I-94表格扫描件或清晰数码照片）</w:t>
            </w:r>
          </w:p>
        </w:tc>
      </w:tr>
    </w:tbl>
    <w:p w14:paraId="57F35844" w14:textId="77777777" w:rsidR="007A1DEB" w:rsidRPr="00A63761" w:rsidRDefault="007A1DEB" w:rsidP="005C42C6">
      <w:pPr>
        <w:pStyle w:val="a5"/>
        <w:spacing w:line="240" w:lineRule="atLeast"/>
        <w:jc w:val="both"/>
        <w:rPr>
          <w:rFonts w:ascii="Microsoft YaHei UI" w:eastAsia="Microsoft YaHei UI" w:hAnsi="Microsoft YaHei UI"/>
          <w:color w:val="FF0000"/>
          <w:sz w:val="18"/>
          <w:szCs w:val="18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407"/>
        <w:gridCol w:w="232"/>
        <w:gridCol w:w="324"/>
        <w:gridCol w:w="831"/>
        <w:gridCol w:w="462"/>
        <w:gridCol w:w="646"/>
        <w:gridCol w:w="278"/>
        <w:gridCol w:w="694"/>
        <w:gridCol w:w="691"/>
        <w:gridCol w:w="279"/>
        <w:gridCol w:w="646"/>
        <w:gridCol w:w="462"/>
        <w:gridCol w:w="832"/>
        <w:gridCol w:w="324"/>
        <w:gridCol w:w="232"/>
        <w:gridCol w:w="1394"/>
      </w:tblGrid>
      <w:tr w:rsidR="00D47D72" w:rsidRPr="00A63761" w14:paraId="40822C70" w14:textId="77777777" w:rsidTr="00D47D72">
        <w:tc>
          <w:tcPr>
            <w:tcW w:w="985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/>
          </w:tcPr>
          <w:p w14:paraId="2D8E2084" w14:textId="77777777" w:rsidR="00D47D72" w:rsidRPr="00A63761" w:rsidRDefault="00D47D72" w:rsidP="00D47D72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  <w:t xml:space="preserve">Part </w:t>
            </w:r>
            <w:r w:rsidRPr="00A63761">
              <w:rPr>
                <w:rFonts w:ascii="Microsoft YaHei UI" w:eastAsia="Microsoft YaHei UI" w:hAnsi="Microsoft YaHei UI" w:hint="eastAsia"/>
                <w:color w:val="FFFFFF"/>
                <w:sz w:val="28"/>
                <w:szCs w:val="28"/>
                <w:lang w:val="en-US" w:eastAsia="zh-CN"/>
              </w:rPr>
              <w:t>2</w:t>
            </w: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  <w:t xml:space="preserve">. </w:t>
            </w:r>
            <w:r w:rsidRPr="00A63761">
              <w:rPr>
                <w:rFonts w:ascii="Microsoft YaHei UI" w:eastAsia="Microsoft YaHei UI" w:hAnsi="Microsoft YaHei UI" w:hint="eastAsia"/>
                <w:color w:val="FFFFFF"/>
                <w:sz w:val="28"/>
                <w:szCs w:val="28"/>
                <w:lang w:val="en-US" w:eastAsia="zh-CN"/>
              </w:rPr>
              <w:t>Testing（标准化考试成绩）</w:t>
            </w:r>
          </w:p>
        </w:tc>
      </w:tr>
      <w:tr w:rsidR="00D47D72" w:rsidRPr="00A63761" w14:paraId="6FBE316B" w14:textId="77777777" w:rsidTr="00D47D72">
        <w:tc>
          <w:tcPr>
            <w:tcW w:w="985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EF9F46" w14:textId="77777777" w:rsidR="00D47D72" w:rsidRPr="00A63761" w:rsidRDefault="00D47D72" w:rsidP="009534C4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28"/>
                <w:szCs w:val="28"/>
                <w:lang w:val="en-US" w:eastAsia="zh-CN"/>
              </w:rPr>
            </w:pPr>
            <w:r w:rsidRPr="00B33136">
              <w:rPr>
                <w:rFonts w:ascii="Microsoft YaHei UI" w:eastAsia="Microsoft YaHei UI" w:hAnsi="Microsoft YaHei UI" w:hint="eastAsia"/>
                <w:sz w:val="28"/>
                <w:szCs w:val="28"/>
                <w:highlight w:val="yellow"/>
                <w:lang w:val="en-US" w:eastAsia="zh-CN"/>
              </w:rPr>
              <w:t>TOEFL 托福考试</w:t>
            </w:r>
            <w:r w:rsidR="00317707">
              <w:rPr>
                <w:rFonts w:ascii="Microsoft YaHei UI" w:eastAsia="Microsoft YaHei UI" w:hAnsi="Microsoft YaHei UI" w:hint="eastAsia"/>
                <w:sz w:val="28"/>
                <w:szCs w:val="28"/>
                <w:lang w:val="en-US" w:eastAsia="zh-CN"/>
              </w:rPr>
              <w:t xml:space="preserve"> </w:t>
            </w:r>
            <w:r w:rsidR="00317707" w:rsidRPr="00317707">
              <w:rPr>
                <w:rFonts w:ascii="Microsoft YaHei UI" w:eastAsia="Microsoft YaHei UI" w:hAnsi="Microsoft YaHei UI"/>
                <w:sz w:val="28"/>
                <w:szCs w:val="28"/>
                <w:lang w:val="en-US" w:eastAsia="zh-CN"/>
              </w:rPr>
              <w:t>https://www.ets.org/login.html</w:t>
            </w:r>
          </w:p>
        </w:tc>
      </w:tr>
      <w:tr w:rsidR="00D47D72" w:rsidRPr="00A63761" w14:paraId="6768558C" w14:textId="77777777" w:rsidTr="004D2304">
        <w:trPr>
          <w:trHeight w:val="397"/>
        </w:trPr>
        <w:tc>
          <w:tcPr>
            <w:tcW w:w="4927" w:type="dxa"/>
            <w:gridSpan w:val="8"/>
          </w:tcPr>
          <w:p w14:paraId="6E7AD2C6" w14:textId="77777777" w:rsidR="00D47D72" w:rsidRPr="00A63761" w:rsidRDefault="00D47D72" w:rsidP="002E6D0B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21"/>
                <w:szCs w:val="28"/>
                <w:lang w:val="en-US" w:eastAsia="zh-CN"/>
              </w:rPr>
              <w:t>TOEFL注册账户：</w:t>
            </w:r>
            <w:bookmarkStart w:id="5" w:name="OLE_LINK7"/>
            <w:r w:rsidR="00D96682">
              <w:rPr>
                <w:rFonts w:ascii="Microsoft YaHei UI" w:eastAsia="Microsoft YaHei UI" w:hAnsi="Microsoft YaHei UI" w:hint="eastAsia"/>
                <w:sz w:val="21"/>
                <w:szCs w:val="28"/>
                <w:lang w:val="en-US" w:eastAsia="zh-CN"/>
              </w:rPr>
              <w:t>d</w:t>
            </w:r>
            <w:r w:rsidR="00D96682">
              <w:rPr>
                <w:rFonts w:ascii="Microsoft YaHei UI" w:eastAsia="Microsoft YaHei UI" w:hAnsi="Microsoft YaHei UI"/>
                <w:sz w:val="21"/>
                <w:szCs w:val="28"/>
                <w:lang w:val="en-US" w:eastAsia="zh-CN"/>
              </w:rPr>
              <w:t>ancingkaren@163.com</w:t>
            </w:r>
            <w:bookmarkEnd w:id="5"/>
          </w:p>
        </w:tc>
        <w:tc>
          <w:tcPr>
            <w:tcW w:w="4927" w:type="dxa"/>
            <w:gridSpan w:val="8"/>
          </w:tcPr>
          <w:p w14:paraId="78F4EE56" w14:textId="77777777" w:rsidR="00D47D72" w:rsidRPr="00A63761" w:rsidRDefault="00D47D72" w:rsidP="002E6D0B">
            <w:pPr>
              <w:pStyle w:val="a5"/>
              <w:jc w:val="left"/>
              <w:rPr>
                <w:rFonts w:ascii="Microsoft YaHei UI" w:eastAsia="Microsoft YaHei UI" w:hAnsi="Microsoft YaHei UI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Cs w:val="18"/>
                <w:lang w:val="en-US" w:eastAsia="zh-CN"/>
              </w:rPr>
              <w:t>TOEFL账户密码：</w:t>
            </w:r>
            <w:r w:rsidR="00D96682">
              <w:rPr>
                <w:rFonts w:ascii="Microsoft YaHei UI" w:eastAsia="Microsoft YaHei UI" w:hAnsi="Microsoft YaHei UI" w:hint="eastAsia"/>
                <w:szCs w:val="18"/>
                <w:lang w:val="en-US" w:eastAsia="zh-CN"/>
              </w:rPr>
              <w:t>8</w:t>
            </w:r>
            <w:r w:rsidR="00D96682">
              <w:rPr>
                <w:rFonts w:ascii="Microsoft YaHei UI" w:eastAsia="Microsoft YaHei UI" w:hAnsi="Microsoft YaHei UI"/>
                <w:szCs w:val="18"/>
                <w:lang w:val="en-US" w:eastAsia="zh-CN"/>
              </w:rPr>
              <w:t>877919Lin</w:t>
            </w:r>
          </w:p>
        </w:tc>
      </w:tr>
      <w:tr w:rsidR="00D47D72" w:rsidRPr="00A63761" w14:paraId="3FFF51E9" w14:textId="77777777" w:rsidTr="008D69B8">
        <w:tc>
          <w:tcPr>
            <w:tcW w:w="1642" w:type="dxa"/>
            <w:gridSpan w:val="2"/>
          </w:tcPr>
          <w:p w14:paraId="28A6C2E3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lastRenderedPageBreak/>
              <w:t>考试时间</w:t>
            </w:r>
          </w:p>
        </w:tc>
        <w:tc>
          <w:tcPr>
            <w:tcW w:w="1642" w:type="dxa"/>
            <w:gridSpan w:val="3"/>
          </w:tcPr>
          <w:p w14:paraId="208F4EF1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总分</w:t>
            </w:r>
          </w:p>
        </w:tc>
        <w:tc>
          <w:tcPr>
            <w:tcW w:w="1643" w:type="dxa"/>
            <w:gridSpan w:val="3"/>
          </w:tcPr>
          <w:p w14:paraId="34D42A2D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阅读</w:t>
            </w:r>
          </w:p>
        </w:tc>
        <w:tc>
          <w:tcPr>
            <w:tcW w:w="1642" w:type="dxa"/>
            <w:gridSpan w:val="3"/>
          </w:tcPr>
          <w:p w14:paraId="4A62C3C8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听力</w:t>
            </w:r>
          </w:p>
        </w:tc>
        <w:tc>
          <w:tcPr>
            <w:tcW w:w="1642" w:type="dxa"/>
            <w:gridSpan w:val="3"/>
          </w:tcPr>
          <w:p w14:paraId="49FDBBC7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口语</w:t>
            </w:r>
          </w:p>
        </w:tc>
        <w:tc>
          <w:tcPr>
            <w:tcW w:w="1643" w:type="dxa"/>
            <w:gridSpan w:val="2"/>
          </w:tcPr>
          <w:p w14:paraId="26199F41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写作</w:t>
            </w:r>
          </w:p>
        </w:tc>
      </w:tr>
      <w:tr w:rsidR="00D47D72" w:rsidRPr="00A63761" w14:paraId="47D163B0" w14:textId="77777777" w:rsidTr="008D69B8">
        <w:tc>
          <w:tcPr>
            <w:tcW w:w="1642" w:type="dxa"/>
            <w:gridSpan w:val="2"/>
          </w:tcPr>
          <w:p w14:paraId="40F6348E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22-9-18</w:t>
            </w:r>
          </w:p>
        </w:tc>
        <w:tc>
          <w:tcPr>
            <w:tcW w:w="1642" w:type="dxa"/>
            <w:gridSpan w:val="3"/>
          </w:tcPr>
          <w:p w14:paraId="404B0E6B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0</w:t>
            </w:r>
          </w:p>
        </w:tc>
        <w:tc>
          <w:tcPr>
            <w:tcW w:w="1643" w:type="dxa"/>
            <w:gridSpan w:val="3"/>
          </w:tcPr>
          <w:p w14:paraId="1A74E8C1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7</w:t>
            </w:r>
          </w:p>
        </w:tc>
        <w:tc>
          <w:tcPr>
            <w:tcW w:w="1642" w:type="dxa"/>
            <w:gridSpan w:val="3"/>
          </w:tcPr>
          <w:p w14:paraId="1211EB57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9</w:t>
            </w:r>
          </w:p>
        </w:tc>
        <w:tc>
          <w:tcPr>
            <w:tcW w:w="1642" w:type="dxa"/>
            <w:gridSpan w:val="3"/>
          </w:tcPr>
          <w:p w14:paraId="547E170F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3</w:t>
            </w:r>
          </w:p>
        </w:tc>
        <w:tc>
          <w:tcPr>
            <w:tcW w:w="1643" w:type="dxa"/>
            <w:gridSpan w:val="2"/>
          </w:tcPr>
          <w:p w14:paraId="04478BF8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1</w:t>
            </w:r>
          </w:p>
        </w:tc>
      </w:tr>
      <w:tr w:rsidR="00D47D72" w:rsidRPr="00A63761" w14:paraId="5F81DF05" w14:textId="77777777" w:rsidTr="008D69B8">
        <w:tc>
          <w:tcPr>
            <w:tcW w:w="1642" w:type="dxa"/>
            <w:gridSpan w:val="2"/>
          </w:tcPr>
          <w:p w14:paraId="46EA326D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23-3-19</w:t>
            </w:r>
          </w:p>
        </w:tc>
        <w:tc>
          <w:tcPr>
            <w:tcW w:w="1642" w:type="dxa"/>
            <w:gridSpan w:val="3"/>
          </w:tcPr>
          <w:p w14:paraId="219D511F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7</w:t>
            </w:r>
          </w:p>
        </w:tc>
        <w:tc>
          <w:tcPr>
            <w:tcW w:w="1643" w:type="dxa"/>
            <w:gridSpan w:val="3"/>
          </w:tcPr>
          <w:p w14:paraId="2B3DDDB7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9</w:t>
            </w:r>
          </w:p>
        </w:tc>
        <w:tc>
          <w:tcPr>
            <w:tcW w:w="1642" w:type="dxa"/>
            <w:gridSpan w:val="3"/>
          </w:tcPr>
          <w:p w14:paraId="7F6F8BF2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9</w:t>
            </w:r>
          </w:p>
        </w:tc>
        <w:tc>
          <w:tcPr>
            <w:tcW w:w="1642" w:type="dxa"/>
            <w:gridSpan w:val="3"/>
          </w:tcPr>
          <w:p w14:paraId="7558B447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4</w:t>
            </w:r>
          </w:p>
        </w:tc>
        <w:tc>
          <w:tcPr>
            <w:tcW w:w="1643" w:type="dxa"/>
            <w:gridSpan w:val="2"/>
          </w:tcPr>
          <w:p w14:paraId="67090140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5</w:t>
            </w:r>
          </w:p>
        </w:tc>
      </w:tr>
      <w:tr w:rsidR="00D47D72" w:rsidRPr="00A63761" w14:paraId="2ACC40CE" w14:textId="77777777" w:rsidTr="008D69B8">
        <w:tc>
          <w:tcPr>
            <w:tcW w:w="1642" w:type="dxa"/>
            <w:gridSpan w:val="2"/>
          </w:tcPr>
          <w:p w14:paraId="1455BCCD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23-5-24</w:t>
            </w:r>
          </w:p>
        </w:tc>
        <w:tc>
          <w:tcPr>
            <w:tcW w:w="1642" w:type="dxa"/>
            <w:gridSpan w:val="3"/>
          </w:tcPr>
          <w:p w14:paraId="3838D339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6</w:t>
            </w:r>
          </w:p>
        </w:tc>
        <w:tc>
          <w:tcPr>
            <w:tcW w:w="1643" w:type="dxa"/>
            <w:gridSpan w:val="3"/>
          </w:tcPr>
          <w:p w14:paraId="770C07DF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9</w:t>
            </w:r>
          </w:p>
        </w:tc>
        <w:tc>
          <w:tcPr>
            <w:tcW w:w="1642" w:type="dxa"/>
            <w:gridSpan w:val="3"/>
          </w:tcPr>
          <w:p w14:paraId="2396F1DF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9</w:t>
            </w:r>
          </w:p>
        </w:tc>
        <w:tc>
          <w:tcPr>
            <w:tcW w:w="1642" w:type="dxa"/>
            <w:gridSpan w:val="3"/>
          </w:tcPr>
          <w:p w14:paraId="70C9B53A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3</w:t>
            </w:r>
          </w:p>
        </w:tc>
        <w:tc>
          <w:tcPr>
            <w:tcW w:w="1643" w:type="dxa"/>
            <w:gridSpan w:val="2"/>
          </w:tcPr>
          <w:p w14:paraId="053A5B46" w14:textId="77777777" w:rsidR="00D47D72" w:rsidRPr="00A63761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5</w:t>
            </w:r>
          </w:p>
        </w:tc>
      </w:tr>
      <w:tr w:rsidR="00D47D72" w:rsidRPr="00A63761" w14:paraId="0BC6F5E3" w14:textId="77777777" w:rsidTr="008D69B8">
        <w:tc>
          <w:tcPr>
            <w:tcW w:w="1642" w:type="dxa"/>
            <w:gridSpan w:val="2"/>
          </w:tcPr>
          <w:p w14:paraId="78DEF766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1CC5F8B8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3"/>
          </w:tcPr>
          <w:p w14:paraId="71E37DA3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3F57CB67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26230B8E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2"/>
          </w:tcPr>
          <w:p w14:paraId="297F17F6" w14:textId="77777777" w:rsidR="00D47D72" w:rsidRPr="00A63761" w:rsidRDefault="00D47D7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671F87" w:rsidRPr="00A63761" w14:paraId="08DE8931" w14:textId="77777777" w:rsidTr="008D69B8">
        <w:tc>
          <w:tcPr>
            <w:tcW w:w="1642" w:type="dxa"/>
            <w:gridSpan w:val="2"/>
          </w:tcPr>
          <w:p w14:paraId="6AD3BDCF" w14:textId="77777777" w:rsidR="00671F87" w:rsidRPr="00A63761" w:rsidRDefault="00671F87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58259ED1" w14:textId="77777777" w:rsidR="00671F87" w:rsidRPr="00A63761" w:rsidRDefault="00671F87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3"/>
          </w:tcPr>
          <w:p w14:paraId="364A9211" w14:textId="77777777" w:rsidR="00671F87" w:rsidRPr="00A63761" w:rsidRDefault="00671F87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65D25D5B" w14:textId="77777777" w:rsidR="00671F87" w:rsidRPr="00A63761" w:rsidRDefault="00671F87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52545B54" w14:textId="77777777" w:rsidR="00671F87" w:rsidRPr="00A63761" w:rsidRDefault="00671F87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2"/>
          </w:tcPr>
          <w:p w14:paraId="0940753E" w14:textId="77777777" w:rsidR="00671F87" w:rsidRPr="00A63761" w:rsidRDefault="00671F87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D47D72" w:rsidRPr="00A63761" w14:paraId="66B18501" w14:textId="77777777" w:rsidTr="008D69B8">
        <w:tc>
          <w:tcPr>
            <w:tcW w:w="985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C41E315" w14:textId="77777777" w:rsidR="00D47D72" w:rsidRPr="00A63761" w:rsidRDefault="00D47D72" w:rsidP="009534C4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28"/>
                <w:szCs w:val="2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28"/>
                <w:szCs w:val="28"/>
                <w:lang w:val="en-US" w:eastAsia="zh-CN"/>
              </w:rPr>
              <w:t>SAT 考试</w:t>
            </w:r>
          </w:p>
        </w:tc>
      </w:tr>
      <w:tr w:rsidR="0037782B" w:rsidRPr="00A63761" w14:paraId="40EF1348" w14:textId="77777777" w:rsidTr="004D2304">
        <w:trPr>
          <w:trHeight w:val="397"/>
        </w:trPr>
        <w:tc>
          <w:tcPr>
            <w:tcW w:w="4927" w:type="dxa"/>
            <w:gridSpan w:val="8"/>
          </w:tcPr>
          <w:p w14:paraId="4348522D" w14:textId="77777777" w:rsidR="0037782B" w:rsidRPr="00A63761" w:rsidRDefault="0037782B" w:rsidP="002E6D0B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21"/>
                <w:szCs w:val="2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21"/>
                <w:szCs w:val="28"/>
                <w:lang w:val="en-US" w:eastAsia="zh-CN"/>
              </w:rPr>
              <w:t>SAT注册账户：</w:t>
            </w:r>
          </w:p>
        </w:tc>
        <w:tc>
          <w:tcPr>
            <w:tcW w:w="4927" w:type="dxa"/>
            <w:gridSpan w:val="8"/>
          </w:tcPr>
          <w:p w14:paraId="488567E2" w14:textId="77777777" w:rsidR="0037782B" w:rsidRPr="00A63761" w:rsidRDefault="0037782B" w:rsidP="002E6D0B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21"/>
                <w:szCs w:val="2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21"/>
                <w:szCs w:val="28"/>
                <w:lang w:val="en-US" w:eastAsia="zh-CN"/>
              </w:rPr>
              <w:t>SAT账户密码：</w:t>
            </w:r>
          </w:p>
        </w:tc>
      </w:tr>
      <w:tr w:rsidR="00D47D72" w:rsidRPr="00A63761" w14:paraId="1DB575F3" w14:textId="77777777" w:rsidTr="004D2304">
        <w:trPr>
          <w:trHeight w:val="397"/>
        </w:trPr>
        <w:tc>
          <w:tcPr>
            <w:tcW w:w="9854" w:type="dxa"/>
            <w:gridSpan w:val="16"/>
          </w:tcPr>
          <w:p w14:paraId="2EC38441" w14:textId="77777777" w:rsidR="00D47D72" w:rsidRPr="00A63761" w:rsidRDefault="0037782B" w:rsidP="004D2304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21"/>
                <w:szCs w:val="2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21"/>
                <w:szCs w:val="28"/>
                <w:lang w:val="en-US" w:eastAsia="zh-CN"/>
              </w:rPr>
              <w:t>SAT1 考试成绩</w:t>
            </w:r>
          </w:p>
        </w:tc>
      </w:tr>
      <w:tr w:rsidR="0037782B" w:rsidRPr="00A63761" w14:paraId="7ADC7A3E" w14:textId="77777777" w:rsidTr="008D69B8">
        <w:tc>
          <w:tcPr>
            <w:tcW w:w="1970" w:type="dxa"/>
            <w:gridSpan w:val="3"/>
          </w:tcPr>
          <w:p w14:paraId="557AB7EE" w14:textId="77777777" w:rsidR="0037782B" w:rsidRPr="00A63761" w:rsidRDefault="0037782B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考试时间</w:t>
            </w:r>
          </w:p>
        </w:tc>
        <w:tc>
          <w:tcPr>
            <w:tcW w:w="1971" w:type="dxa"/>
            <w:gridSpan w:val="3"/>
          </w:tcPr>
          <w:p w14:paraId="5FEEF854" w14:textId="77777777" w:rsidR="0037782B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SAT阅读成绩</w:t>
            </w:r>
          </w:p>
        </w:tc>
        <w:tc>
          <w:tcPr>
            <w:tcW w:w="1971" w:type="dxa"/>
            <w:gridSpan w:val="4"/>
          </w:tcPr>
          <w:p w14:paraId="6DB9AAAB" w14:textId="77777777" w:rsidR="0037782B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SAT数学成绩</w:t>
            </w:r>
          </w:p>
        </w:tc>
        <w:tc>
          <w:tcPr>
            <w:tcW w:w="1971" w:type="dxa"/>
            <w:gridSpan w:val="3"/>
          </w:tcPr>
          <w:p w14:paraId="06D56181" w14:textId="77777777" w:rsidR="0037782B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SAT写作成绩</w:t>
            </w:r>
          </w:p>
        </w:tc>
        <w:tc>
          <w:tcPr>
            <w:tcW w:w="1971" w:type="dxa"/>
            <w:gridSpan w:val="3"/>
          </w:tcPr>
          <w:p w14:paraId="430A3D3F" w14:textId="77777777" w:rsidR="0037782B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SAT总分</w:t>
            </w:r>
          </w:p>
        </w:tc>
      </w:tr>
      <w:tr w:rsidR="00336006" w:rsidRPr="00A63761" w14:paraId="027062B8" w14:textId="77777777" w:rsidTr="008D69B8">
        <w:tc>
          <w:tcPr>
            <w:tcW w:w="1970" w:type="dxa"/>
            <w:gridSpan w:val="3"/>
          </w:tcPr>
          <w:p w14:paraId="774A8CFD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971" w:type="dxa"/>
            <w:gridSpan w:val="3"/>
          </w:tcPr>
          <w:p w14:paraId="020FB87B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971" w:type="dxa"/>
            <w:gridSpan w:val="4"/>
          </w:tcPr>
          <w:p w14:paraId="3024EFD2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971" w:type="dxa"/>
            <w:gridSpan w:val="3"/>
          </w:tcPr>
          <w:p w14:paraId="14111A6B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971" w:type="dxa"/>
            <w:gridSpan w:val="3"/>
          </w:tcPr>
          <w:p w14:paraId="6F2F3E27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336006" w:rsidRPr="00A63761" w14:paraId="7592A5FE" w14:textId="77777777" w:rsidTr="004D2304">
        <w:trPr>
          <w:trHeight w:val="397"/>
        </w:trPr>
        <w:tc>
          <w:tcPr>
            <w:tcW w:w="9854" w:type="dxa"/>
            <w:gridSpan w:val="16"/>
          </w:tcPr>
          <w:p w14:paraId="2C87ECC2" w14:textId="77777777" w:rsidR="00336006" w:rsidRPr="00A63761" w:rsidRDefault="00336006" w:rsidP="004D2304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21"/>
                <w:szCs w:val="2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21"/>
                <w:szCs w:val="28"/>
                <w:lang w:val="en-US" w:eastAsia="zh-CN"/>
              </w:rPr>
              <w:t>SAT2 考试成绩</w:t>
            </w:r>
          </w:p>
        </w:tc>
      </w:tr>
      <w:tr w:rsidR="00336006" w:rsidRPr="00A63761" w14:paraId="7631FFAA" w14:textId="77777777" w:rsidTr="00336006">
        <w:tc>
          <w:tcPr>
            <w:tcW w:w="1642" w:type="dxa"/>
            <w:gridSpan w:val="2"/>
          </w:tcPr>
          <w:p w14:paraId="15F6F81D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考试科目名称</w:t>
            </w:r>
          </w:p>
        </w:tc>
        <w:tc>
          <w:tcPr>
            <w:tcW w:w="1642" w:type="dxa"/>
            <w:gridSpan w:val="3"/>
          </w:tcPr>
          <w:p w14:paraId="3E99274F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考试时间</w:t>
            </w:r>
          </w:p>
        </w:tc>
        <w:tc>
          <w:tcPr>
            <w:tcW w:w="1643" w:type="dxa"/>
            <w:gridSpan w:val="3"/>
            <w:tcBorders>
              <w:right w:val="double" w:sz="4" w:space="0" w:color="auto"/>
            </w:tcBorders>
          </w:tcPr>
          <w:p w14:paraId="1485D313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分数</w:t>
            </w:r>
          </w:p>
        </w:tc>
        <w:tc>
          <w:tcPr>
            <w:tcW w:w="1642" w:type="dxa"/>
            <w:gridSpan w:val="3"/>
            <w:tcBorders>
              <w:left w:val="double" w:sz="4" w:space="0" w:color="auto"/>
            </w:tcBorders>
          </w:tcPr>
          <w:p w14:paraId="6CFF3D6B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考试科目名称</w:t>
            </w:r>
          </w:p>
        </w:tc>
        <w:tc>
          <w:tcPr>
            <w:tcW w:w="1642" w:type="dxa"/>
            <w:gridSpan w:val="3"/>
          </w:tcPr>
          <w:p w14:paraId="16E41095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考试时间</w:t>
            </w:r>
          </w:p>
        </w:tc>
        <w:tc>
          <w:tcPr>
            <w:tcW w:w="1643" w:type="dxa"/>
            <w:gridSpan w:val="2"/>
          </w:tcPr>
          <w:p w14:paraId="465CEE62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分数</w:t>
            </w:r>
          </w:p>
        </w:tc>
      </w:tr>
      <w:tr w:rsidR="00336006" w:rsidRPr="00A63761" w14:paraId="7B970196" w14:textId="77777777" w:rsidTr="00336006">
        <w:tc>
          <w:tcPr>
            <w:tcW w:w="1642" w:type="dxa"/>
            <w:gridSpan w:val="2"/>
          </w:tcPr>
          <w:p w14:paraId="772A0355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21CEC758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3"/>
            <w:tcBorders>
              <w:right w:val="double" w:sz="4" w:space="0" w:color="auto"/>
            </w:tcBorders>
          </w:tcPr>
          <w:p w14:paraId="14C2515D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  <w:tcBorders>
              <w:left w:val="double" w:sz="4" w:space="0" w:color="auto"/>
            </w:tcBorders>
          </w:tcPr>
          <w:p w14:paraId="7DB820D1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1BCFEF6F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2"/>
          </w:tcPr>
          <w:p w14:paraId="13213265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336006" w:rsidRPr="00A63761" w14:paraId="0F4B53E7" w14:textId="77777777" w:rsidTr="00336006">
        <w:tc>
          <w:tcPr>
            <w:tcW w:w="1642" w:type="dxa"/>
            <w:gridSpan w:val="2"/>
          </w:tcPr>
          <w:p w14:paraId="6B24E0D5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00D249A3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3"/>
            <w:tcBorders>
              <w:right w:val="double" w:sz="4" w:space="0" w:color="auto"/>
            </w:tcBorders>
          </w:tcPr>
          <w:p w14:paraId="1E5FA83E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  <w:tcBorders>
              <w:left w:val="double" w:sz="4" w:space="0" w:color="auto"/>
            </w:tcBorders>
          </w:tcPr>
          <w:p w14:paraId="56C60493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05AA6DA2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2"/>
          </w:tcPr>
          <w:p w14:paraId="763CA322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336006" w:rsidRPr="00A63761" w14:paraId="5A4F539E" w14:textId="77777777" w:rsidTr="00336006">
        <w:tc>
          <w:tcPr>
            <w:tcW w:w="1642" w:type="dxa"/>
            <w:gridSpan w:val="2"/>
          </w:tcPr>
          <w:p w14:paraId="57DE84D5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0E9AB6E6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3"/>
            <w:tcBorders>
              <w:right w:val="double" w:sz="4" w:space="0" w:color="auto"/>
            </w:tcBorders>
          </w:tcPr>
          <w:p w14:paraId="60674F06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  <w:tcBorders>
              <w:left w:val="double" w:sz="4" w:space="0" w:color="auto"/>
            </w:tcBorders>
          </w:tcPr>
          <w:p w14:paraId="764F7F3B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62D0E368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2"/>
          </w:tcPr>
          <w:p w14:paraId="02B0F90F" w14:textId="77777777" w:rsidR="00336006" w:rsidRPr="00A63761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336006" w:rsidRPr="00A63761" w14:paraId="4C301D97" w14:textId="77777777" w:rsidTr="008D69B8">
        <w:tc>
          <w:tcPr>
            <w:tcW w:w="985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47C3D2" w14:textId="77777777" w:rsidR="00336006" w:rsidRPr="00614ED2" w:rsidRDefault="00336006" w:rsidP="009534C4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28"/>
                <w:szCs w:val="2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28"/>
                <w:szCs w:val="28"/>
                <w:highlight w:val="yellow"/>
                <w:lang w:val="en-US" w:eastAsia="zh-CN"/>
              </w:rPr>
              <w:t>ACT 考试</w:t>
            </w:r>
          </w:p>
        </w:tc>
      </w:tr>
      <w:tr w:rsidR="00336006" w:rsidRPr="00A63761" w14:paraId="698A9217" w14:textId="77777777" w:rsidTr="004D2304">
        <w:trPr>
          <w:trHeight w:val="397"/>
        </w:trPr>
        <w:tc>
          <w:tcPr>
            <w:tcW w:w="4927" w:type="dxa"/>
            <w:gridSpan w:val="8"/>
          </w:tcPr>
          <w:p w14:paraId="6CEBFC93" w14:textId="77777777" w:rsidR="00336006" w:rsidRPr="00614ED2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Cs w:val="18"/>
                <w:highlight w:val="yellow"/>
                <w:lang w:val="en-US" w:eastAsia="zh-CN"/>
              </w:rPr>
              <w:t>ACT注册账户：</w:t>
            </w:r>
            <w:r w:rsidR="00D96682" w:rsidRPr="00614ED2">
              <w:rPr>
                <w:rFonts w:ascii="Microsoft YaHei UI" w:eastAsia="Microsoft YaHei UI" w:hAnsi="Microsoft YaHei UI" w:hint="eastAsia"/>
                <w:szCs w:val="18"/>
                <w:highlight w:val="yellow"/>
                <w:lang w:val="en-US" w:eastAsia="zh-CN"/>
              </w:rPr>
              <w:t>L</w:t>
            </w:r>
            <w:r w:rsidR="00D96682" w:rsidRPr="00614ED2">
              <w:rPr>
                <w:rFonts w:ascii="Microsoft YaHei UI" w:eastAsia="Microsoft YaHei UI" w:hAnsi="Microsoft YaHei UI"/>
                <w:szCs w:val="18"/>
                <w:highlight w:val="yellow"/>
                <w:lang w:val="en-US" w:eastAsia="zh-CN"/>
              </w:rPr>
              <w:t>in_xiran@hotmail.com</w:t>
            </w:r>
          </w:p>
        </w:tc>
        <w:tc>
          <w:tcPr>
            <w:tcW w:w="4927" w:type="dxa"/>
            <w:gridSpan w:val="8"/>
          </w:tcPr>
          <w:p w14:paraId="3445819F" w14:textId="77777777" w:rsidR="00336006" w:rsidRPr="00614ED2" w:rsidRDefault="00336006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Cs w:val="18"/>
                <w:highlight w:val="yellow"/>
                <w:lang w:val="en-US" w:eastAsia="zh-CN"/>
              </w:rPr>
              <w:t>ACT账户密码</w:t>
            </w:r>
            <w:r w:rsidR="00D96682" w:rsidRPr="00614ED2">
              <w:rPr>
                <w:rFonts w:ascii="Microsoft YaHei UI" w:eastAsia="Microsoft YaHei UI" w:hAnsi="Microsoft YaHei UI" w:hint="eastAsia"/>
                <w:szCs w:val="18"/>
                <w:highlight w:val="yellow"/>
                <w:lang w:val="en-US" w:eastAsia="zh-CN"/>
              </w:rPr>
              <w:t>:</w:t>
            </w:r>
            <w:r w:rsidR="00D96682" w:rsidRPr="00614ED2">
              <w:rPr>
                <w:rFonts w:ascii="Microsoft YaHei UI" w:eastAsia="Microsoft YaHei UI" w:hAnsi="Microsoft YaHei UI"/>
                <w:szCs w:val="18"/>
                <w:highlight w:val="yellow"/>
                <w:lang w:val="en-US" w:eastAsia="zh-CN"/>
              </w:rPr>
              <w:t xml:space="preserve"> !8877919Lin</w:t>
            </w:r>
          </w:p>
        </w:tc>
      </w:tr>
      <w:tr w:rsidR="00A21060" w:rsidRPr="00A63761" w14:paraId="0CF1A310" w14:textId="77777777" w:rsidTr="008D69B8">
        <w:tc>
          <w:tcPr>
            <w:tcW w:w="1407" w:type="dxa"/>
          </w:tcPr>
          <w:p w14:paraId="04137AB0" w14:textId="77777777" w:rsidR="00A21060" w:rsidRPr="00614ED2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考试时间</w:t>
            </w:r>
          </w:p>
        </w:tc>
        <w:tc>
          <w:tcPr>
            <w:tcW w:w="1408" w:type="dxa"/>
            <w:gridSpan w:val="3"/>
          </w:tcPr>
          <w:p w14:paraId="7A566EDA" w14:textId="77777777" w:rsidR="00A21060" w:rsidRPr="00614ED2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总分</w:t>
            </w:r>
          </w:p>
        </w:tc>
        <w:tc>
          <w:tcPr>
            <w:tcW w:w="1408" w:type="dxa"/>
            <w:gridSpan w:val="3"/>
          </w:tcPr>
          <w:p w14:paraId="60E794E2" w14:textId="77777777" w:rsidR="00A21060" w:rsidRPr="00614ED2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ACT英语</w:t>
            </w:r>
          </w:p>
        </w:tc>
        <w:tc>
          <w:tcPr>
            <w:tcW w:w="1407" w:type="dxa"/>
            <w:gridSpan w:val="2"/>
          </w:tcPr>
          <w:p w14:paraId="2F478D53" w14:textId="77777777" w:rsidR="00A21060" w:rsidRPr="00614ED2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ACT数学</w:t>
            </w:r>
          </w:p>
        </w:tc>
        <w:tc>
          <w:tcPr>
            <w:tcW w:w="1408" w:type="dxa"/>
            <w:gridSpan w:val="3"/>
          </w:tcPr>
          <w:p w14:paraId="67058038" w14:textId="77777777" w:rsidR="00A21060" w:rsidRPr="00614ED2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ACT阅读</w:t>
            </w:r>
          </w:p>
        </w:tc>
        <w:tc>
          <w:tcPr>
            <w:tcW w:w="1408" w:type="dxa"/>
            <w:gridSpan w:val="3"/>
          </w:tcPr>
          <w:p w14:paraId="5914C0BB" w14:textId="77777777" w:rsidR="00A21060" w:rsidRPr="00614ED2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ACT科学</w:t>
            </w:r>
          </w:p>
        </w:tc>
        <w:tc>
          <w:tcPr>
            <w:tcW w:w="1408" w:type="dxa"/>
          </w:tcPr>
          <w:p w14:paraId="0C329E5A" w14:textId="77777777" w:rsidR="00A21060" w:rsidRPr="00614ED2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ACT写作</w:t>
            </w:r>
          </w:p>
        </w:tc>
      </w:tr>
      <w:tr w:rsidR="00A21060" w:rsidRPr="00A63761" w14:paraId="5065BB53" w14:textId="77777777" w:rsidTr="008D69B8">
        <w:tc>
          <w:tcPr>
            <w:tcW w:w="1407" w:type="dxa"/>
          </w:tcPr>
          <w:p w14:paraId="2D09516A" w14:textId="77777777" w:rsidR="00A21060" w:rsidRPr="00614ED2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2</w:t>
            </w:r>
            <w:r w:rsidRPr="00614ED2"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  <w:t>023-4</w:t>
            </w:r>
          </w:p>
        </w:tc>
        <w:tc>
          <w:tcPr>
            <w:tcW w:w="1408" w:type="dxa"/>
            <w:gridSpan w:val="3"/>
          </w:tcPr>
          <w:p w14:paraId="5985169D" w14:textId="77777777" w:rsidR="00A21060" w:rsidRPr="00614ED2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2</w:t>
            </w:r>
            <w:r w:rsidRPr="00614ED2"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  <w:t>9</w:t>
            </w:r>
          </w:p>
        </w:tc>
        <w:tc>
          <w:tcPr>
            <w:tcW w:w="1408" w:type="dxa"/>
            <w:gridSpan w:val="3"/>
          </w:tcPr>
          <w:p w14:paraId="61C16D55" w14:textId="77777777" w:rsidR="00A21060" w:rsidRPr="00614ED2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2</w:t>
            </w:r>
            <w:r w:rsidRPr="00614ED2"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  <w:t>2</w:t>
            </w:r>
          </w:p>
        </w:tc>
        <w:tc>
          <w:tcPr>
            <w:tcW w:w="1407" w:type="dxa"/>
            <w:gridSpan w:val="2"/>
          </w:tcPr>
          <w:p w14:paraId="548C5016" w14:textId="77777777" w:rsidR="00A21060" w:rsidRPr="00614ED2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3</w:t>
            </w:r>
            <w:r w:rsidRPr="00614ED2"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  <w:t>6</w:t>
            </w:r>
          </w:p>
        </w:tc>
        <w:tc>
          <w:tcPr>
            <w:tcW w:w="1408" w:type="dxa"/>
            <w:gridSpan w:val="3"/>
          </w:tcPr>
          <w:p w14:paraId="25E93FA6" w14:textId="77777777" w:rsidR="00A21060" w:rsidRPr="00614ED2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2</w:t>
            </w:r>
            <w:r w:rsidRPr="00614ED2"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  <w:t>3</w:t>
            </w:r>
          </w:p>
        </w:tc>
        <w:tc>
          <w:tcPr>
            <w:tcW w:w="1408" w:type="dxa"/>
            <w:gridSpan w:val="3"/>
          </w:tcPr>
          <w:p w14:paraId="003B8D1D" w14:textId="77777777" w:rsidR="00A21060" w:rsidRPr="00614ED2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3</w:t>
            </w:r>
            <w:r w:rsidRPr="00614ED2"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  <w:t>3</w:t>
            </w:r>
          </w:p>
        </w:tc>
        <w:tc>
          <w:tcPr>
            <w:tcW w:w="1408" w:type="dxa"/>
          </w:tcPr>
          <w:p w14:paraId="07A141CB" w14:textId="77777777" w:rsidR="00A21060" w:rsidRPr="00614ED2" w:rsidRDefault="00D9668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highlight w:val="yellow"/>
                <w:lang w:val="en-US" w:eastAsia="zh-CN"/>
              </w:rPr>
            </w:pPr>
            <w:r w:rsidRPr="00614ED2">
              <w:rPr>
                <w:rFonts w:ascii="Microsoft YaHei UI" w:eastAsia="Microsoft YaHei UI" w:hAnsi="Microsoft YaHei UI" w:hint="eastAsia"/>
                <w:sz w:val="18"/>
                <w:szCs w:val="18"/>
                <w:highlight w:val="yellow"/>
                <w:lang w:val="en-US" w:eastAsia="zh-CN"/>
              </w:rPr>
              <w:t>/</w:t>
            </w:r>
          </w:p>
        </w:tc>
      </w:tr>
      <w:tr w:rsidR="00A21060" w:rsidRPr="00A63761" w14:paraId="6B846A42" w14:textId="77777777" w:rsidTr="008D69B8">
        <w:tc>
          <w:tcPr>
            <w:tcW w:w="1407" w:type="dxa"/>
          </w:tcPr>
          <w:p w14:paraId="69D0384E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740CFF18" w14:textId="77777777" w:rsidR="00A21060" w:rsidRPr="00A63761" w:rsidRDefault="00614ED2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32</w:t>
            </w:r>
          </w:p>
        </w:tc>
        <w:tc>
          <w:tcPr>
            <w:tcW w:w="1408" w:type="dxa"/>
            <w:gridSpan w:val="3"/>
          </w:tcPr>
          <w:p w14:paraId="31A3381A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7" w:type="dxa"/>
            <w:gridSpan w:val="2"/>
          </w:tcPr>
          <w:p w14:paraId="5DAC0500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2B48BCC0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207DCCDF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</w:tcPr>
          <w:p w14:paraId="1529468E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A21060" w:rsidRPr="00A63761" w14:paraId="3ACA84C4" w14:textId="77777777" w:rsidTr="008D69B8">
        <w:tc>
          <w:tcPr>
            <w:tcW w:w="1407" w:type="dxa"/>
          </w:tcPr>
          <w:p w14:paraId="51ED5A6A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19B278D7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6ED28BE5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7" w:type="dxa"/>
            <w:gridSpan w:val="2"/>
          </w:tcPr>
          <w:p w14:paraId="1E4DCE73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29F5C7CD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54FEDBE3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</w:tcPr>
          <w:p w14:paraId="50467A31" w14:textId="77777777" w:rsidR="00A21060" w:rsidRPr="00A63761" w:rsidRDefault="00A21060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F832C1" w:rsidRPr="00A63761" w14:paraId="53EF6588" w14:textId="77777777" w:rsidTr="008D69B8">
        <w:tc>
          <w:tcPr>
            <w:tcW w:w="1407" w:type="dxa"/>
          </w:tcPr>
          <w:p w14:paraId="06541A50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638230FF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149EA0D9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7" w:type="dxa"/>
            <w:gridSpan w:val="2"/>
          </w:tcPr>
          <w:p w14:paraId="248D6220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5EFA2F6E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  <w:gridSpan w:val="3"/>
          </w:tcPr>
          <w:p w14:paraId="3EFA6594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408" w:type="dxa"/>
          </w:tcPr>
          <w:p w14:paraId="2717B7B5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F832C1" w:rsidRPr="00A63761" w14:paraId="660A2C31" w14:textId="77777777" w:rsidTr="008D69B8">
        <w:tc>
          <w:tcPr>
            <w:tcW w:w="9854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216F6E3" w14:textId="77777777" w:rsidR="00F832C1" w:rsidRPr="00A63761" w:rsidRDefault="00F832C1" w:rsidP="009534C4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28"/>
                <w:szCs w:val="28"/>
                <w:lang w:val="en-US" w:eastAsia="zh-CN"/>
              </w:rPr>
            </w:pPr>
            <w:r w:rsidRPr="00B33136">
              <w:rPr>
                <w:rFonts w:ascii="Microsoft YaHei UI" w:eastAsia="Microsoft YaHei UI" w:hAnsi="Microsoft YaHei UI" w:hint="eastAsia"/>
                <w:sz w:val="28"/>
                <w:szCs w:val="28"/>
                <w:highlight w:val="yellow"/>
                <w:lang w:val="en-US" w:eastAsia="zh-CN"/>
              </w:rPr>
              <w:t>AP 考试</w:t>
            </w:r>
          </w:p>
        </w:tc>
      </w:tr>
      <w:tr w:rsidR="00F832C1" w:rsidRPr="00A63761" w14:paraId="6AAFFD87" w14:textId="77777777" w:rsidTr="004D2304">
        <w:trPr>
          <w:trHeight w:val="397"/>
        </w:trPr>
        <w:tc>
          <w:tcPr>
            <w:tcW w:w="4927" w:type="dxa"/>
            <w:gridSpan w:val="8"/>
            <w:tcBorders>
              <w:right w:val="double" w:sz="4" w:space="0" w:color="auto"/>
            </w:tcBorders>
          </w:tcPr>
          <w:p w14:paraId="2F4E49D0" w14:textId="77777777" w:rsidR="00F832C1" w:rsidRPr="00A63761" w:rsidRDefault="00F832C1" w:rsidP="002E6D0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Cs w:val="18"/>
                <w:lang w:val="en-US" w:eastAsia="zh-CN"/>
              </w:rPr>
              <w:t>AP注册账户：</w:t>
            </w:r>
            <w:r w:rsidR="002E6D0B" w:rsidRPr="00A63761">
              <w:rPr>
                <w:rFonts w:ascii="Microsoft YaHei UI" w:eastAsia="Microsoft YaHei UI" w:hAnsi="Microsoft YaHei UI"/>
                <w:szCs w:val="18"/>
                <w:lang w:val="en-US" w:eastAsia="zh-CN"/>
              </w:rPr>
              <w:t xml:space="preserve"> </w:t>
            </w:r>
            <w:bookmarkStart w:id="6" w:name="OLE_LINK12"/>
            <w:bookmarkStart w:id="7" w:name="OLE_LINK13"/>
            <w:bookmarkStart w:id="8" w:name="OLE_LINK5"/>
            <w:r w:rsidR="00D96682">
              <w:rPr>
                <w:rFonts w:ascii="Microsoft YaHei UI" w:eastAsia="Microsoft YaHei UI" w:hAnsi="Microsoft YaHei UI"/>
                <w:szCs w:val="18"/>
                <w:lang w:val="en-US" w:eastAsia="zh-CN"/>
              </w:rPr>
              <w:t>Lin_xiran@hotmail.com</w:t>
            </w:r>
            <w:bookmarkEnd w:id="6"/>
            <w:bookmarkEnd w:id="7"/>
            <w:bookmarkEnd w:id="8"/>
          </w:p>
        </w:tc>
        <w:tc>
          <w:tcPr>
            <w:tcW w:w="4927" w:type="dxa"/>
            <w:gridSpan w:val="8"/>
            <w:tcBorders>
              <w:left w:val="double" w:sz="4" w:space="0" w:color="auto"/>
            </w:tcBorders>
          </w:tcPr>
          <w:p w14:paraId="69728D9F" w14:textId="77777777" w:rsidR="00F832C1" w:rsidRPr="00A63761" w:rsidRDefault="00F832C1" w:rsidP="00077AB4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Cs w:val="18"/>
                <w:lang w:val="en-US" w:eastAsia="zh-CN"/>
              </w:rPr>
              <w:t>AP账户密码：</w:t>
            </w:r>
            <w:bookmarkStart w:id="9" w:name="OLE_LINK14"/>
            <w:bookmarkStart w:id="10" w:name="OLE_LINK15"/>
            <w:r w:rsidR="00077AB4" w:rsidRPr="00077AB4">
              <w:rPr>
                <w:rFonts w:ascii="Microsoft YaHei UI" w:eastAsia="Microsoft YaHei UI" w:hAnsi="Microsoft YaHei UI"/>
                <w:szCs w:val="18"/>
                <w:lang w:val="en-US" w:eastAsia="zh-CN"/>
              </w:rPr>
              <w:t>8877919-Win</w:t>
            </w:r>
            <w:bookmarkEnd w:id="9"/>
            <w:bookmarkEnd w:id="10"/>
          </w:p>
        </w:tc>
      </w:tr>
      <w:tr w:rsidR="00F832C1" w:rsidRPr="00A63761" w14:paraId="18E807C0" w14:textId="77777777" w:rsidTr="008D69B8">
        <w:tc>
          <w:tcPr>
            <w:tcW w:w="1642" w:type="dxa"/>
            <w:gridSpan w:val="2"/>
          </w:tcPr>
          <w:p w14:paraId="7C9E0C0A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考试科目名称</w:t>
            </w:r>
          </w:p>
        </w:tc>
        <w:tc>
          <w:tcPr>
            <w:tcW w:w="1642" w:type="dxa"/>
            <w:gridSpan w:val="3"/>
          </w:tcPr>
          <w:p w14:paraId="5640E054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考试时间</w:t>
            </w:r>
          </w:p>
        </w:tc>
        <w:tc>
          <w:tcPr>
            <w:tcW w:w="1643" w:type="dxa"/>
            <w:gridSpan w:val="3"/>
            <w:tcBorders>
              <w:right w:val="double" w:sz="4" w:space="0" w:color="auto"/>
            </w:tcBorders>
          </w:tcPr>
          <w:p w14:paraId="11EAEABC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分数</w:t>
            </w:r>
          </w:p>
        </w:tc>
        <w:tc>
          <w:tcPr>
            <w:tcW w:w="1642" w:type="dxa"/>
            <w:gridSpan w:val="3"/>
            <w:tcBorders>
              <w:left w:val="double" w:sz="4" w:space="0" w:color="auto"/>
            </w:tcBorders>
          </w:tcPr>
          <w:p w14:paraId="7C3BD734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考试科目名称</w:t>
            </w:r>
          </w:p>
        </w:tc>
        <w:tc>
          <w:tcPr>
            <w:tcW w:w="1642" w:type="dxa"/>
            <w:gridSpan w:val="3"/>
          </w:tcPr>
          <w:p w14:paraId="1EBBECD7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考试时间</w:t>
            </w:r>
          </w:p>
        </w:tc>
        <w:tc>
          <w:tcPr>
            <w:tcW w:w="1643" w:type="dxa"/>
            <w:gridSpan w:val="2"/>
          </w:tcPr>
          <w:p w14:paraId="2A79ACD4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分数</w:t>
            </w:r>
          </w:p>
        </w:tc>
      </w:tr>
      <w:tr w:rsidR="00F832C1" w:rsidRPr="00A63761" w14:paraId="4126B6FB" w14:textId="77777777" w:rsidTr="008D69B8">
        <w:tc>
          <w:tcPr>
            <w:tcW w:w="1642" w:type="dxa"/>
            <w:gridSpan w:val="2"/>
          </w:tcPr>
          <w:p w14:paraId="187E1636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物理C力学</w:t>
            </w:r>
          </w:p>
        </w:tc>
        <w:tc>
          <w:tcPr>
            <w:tcW w:w="1642" w:type="dxa"/>
            <w:gridSpan w:val="3"/>
          </w:tcPr>
          <w:p w14:paraId="3826D7B4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23-5</w:t>
            </w:r>
          </w:p>
        </w:tc>
        <w:tc>
          <w:tcPr>
            <w:tcW w:w="1643" w:type="dxa"/>
            <w:gridSpan w:val="3"/>
            <w:tcBorders>
              <w:right w:val="double" w:sz="4" w:space="0" w:color="auto"/>
            </w:tcBorders>
          </w:tcPr>
          <w:p w14:paraId="452DF62C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/</w:t>
            </w:r>
          </w:p>
        </w:tc>
        <w:tc>
          <w:tcPr>
            <w:tcW w:w="1642" w:type="dxa"/>
            <w:gridSpan w:val="3"/>
            <w:tcBorders>
              <w:left w:val="double" w:sz="4" w:space="0" w:color="auto"/>
            </w:tcBorders>
          </w:tcPr>
          <w:p w14:paraId="0F49D166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微积分BC</w:t>
            </w:r>
          </w:p>
        </w:tc>
        <w:tc>
          <w:tcPr>
            <w:tcW w:w="1642" w:type="dxa"/>
            <w:gridSpan w:val="3"/>
          </w:tcPr>
          <w:p w14:paraId="1DF3009C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23-5</w:t>
            </w:r>
          </w:p>
        </w:tc>
        <w:tc>
          <w:tcPr>
            <w:tcW w:w="1643" w:type="dxa"/>
            <w:gridSpan w:val="2"/>
          </w:tcPr>
          <w:p w14:paraId="0E6B3040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/</w:t>
            </w:r>
          </w:p>
        </w:tc>
      </w:tr>
      <w:tr w:rsidR="00F832C1" w:rsidRPr="00A63761" w14:paraId="2A45BEEA" w14:textId="77777777" w:rsidTr="008D69B8">
        <w:tc>
          <w:tcPr>
            <w:tcW w:w="1642" w:type="dxa"/>
            <w:gridSpan w:val="2"/>
          </w:tcPr>
          <w:p w14:paraId="054689B6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微观经济</w:t>
            </w:r>
          </w:p>
        </w:tc>
        <w:tc>
          <w:tcPr>
            <w:tcW w:w="1642" w:type="dxa"/>
            <w:gridSpan w:val="3"/>
          </w:tcPr>
          <w:p w14:paraId="7E1DCC60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23-5</w:t>
            </w:r>
          </w:p>
        </w:tc>
        <w:tc>
          <w:tcPr>
            <w:tcW w:w="1643" w:type="dxa"/>
            <w:gridSpan w:val="3"/>
            <w:tcBorders>
              <w:right w:val="double" w:sz="4" w:space="0" w:color="auto"/>
            </w:tcBorders>
          </w:tcPr>
          <w:p w14:paraId="58368718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/</w:t>
            </w:r>
          </w:p>
        </w:tc>
        <w:tc>
          <w:tcPr>
            <w:tcW w:w="1642" w:type="dxa"/>
            <w:gridSpan w:val="3"/>
            <w:tcBorders>
              <w:left w:val="double" w:sz="4" w:space="0" w:color="auto"/>
            </w:tcBorders>
          </w:tcPr>
          <w:p w14:paraId="3EE98640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宏观经济</w:t>
            </w:r>
          </w:p>
        </w:tc>
        <w:tc>
          <w:tcPr>
            <w:tcW w:w="1642" w:type="dxa"/>
            <w:gridSpan w:val="3"/>
          </w:tcPr>
          <w:p w14:paraId="1FD0199F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23-5</w:t>
            </w:r>
          </w:p>
        </w:tc>
        <w:tc>
          <w:tcPr>
            <w:tcW w:w="1643" w:type="dxa"/>
            <w:gridSpan w:val="2"/>
          </w:tcPr>
          <w:p w14:paraId="0D73B079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/</w:t>
            </w:r>
          </w:p>
        </w:tc>
      </w:tr>
      <w:tr w:rsidR="00F832C1" w:rsidRPr="00A63761" w14:paraId="55C2DC34" w14:textId="77777777" w:rsidTr="008D69B8">
        <w:tc>
          <w:tcPr>
            <w:tcW w:w="1642" w:type="dxa"/>
            <w:gridSpan w:val="2"/>
          </w:tcPr>
          <w:p w14:paraId="50B9F03F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计算机科学A</w:t>
            </w:r>
          </w:p>
        </w:tc>
        <w:tc>
          <w:tcPr>
            <w:tcW w:w="1642" w:type="dxa"/>
            <w:gridSpan w:val="3"/>
          </w:tcPr>
          <w:p w14:paraId="0842878B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23-5</w:t>
            </w:r>
          </w:p>
        </w:tc>
        <w:tc>
          <w:tcPr>
            <w:tcW w:w="1643" w:type="dxa"/>
            <w:gridSpan w:val="3"/>
            <w:tcBorders>
              <w:right w:val="double" w:sz="4" w:space="0" w:color="auto"/>
            </w:tcBorders>
          </w:tcPr>
          <w:p w14:paraId="7B568D20" w14:textId="77777777" w:rsidR="00F832C1" w:rsidRPr="00A63761" w:rsidRDefault="00474E1A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/</w:t>
            </w:r>
          </w:p>
        </w:tc>
        <w:tc>
          <w:tcPr>
            <w:tcW w:w="1642" w:type="dxa"/>
            <w:gridSpan w:val="3"/>
            <w:tcBorders>
              <w:left w:val="double" w:sz="4" w:space="0" w:color="auto"/>
            </w:tcBorders>
          </w:tcPr>
          <w:p w14:paraId="4270F637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2" w:type="dxa"/>
            <w:gridSpan w:val="3"/>
          </w:tcPr>
          <w:p w14:paraId="02A283E9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43" w:type="dxa"/>
            <w:gridSpan w:val="2"/>
          </w:tcPr>
          <w:p w14:paraId="2FAB32A6" w14:textId="77777777" w:rsidR="00F832C1" w:rsidRPr="00A63761" w:rsidRDefault="00F832C1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1665CF" w:rsidRPr="00A63761" w14:paraId="6C8F5F43" w14:textId="77777777" w:rsidTr="00FD7CDD">
        <w:tc>
          <w:tcPr>
            <w:tcW w:w="9854" w:type="dxa"/>
            <w:gridSpan w:val="16"/>
          </w:tcPr>
          <w:p w14:paraId="2F8695D3" w14:textId="77777777" w:rsidR="001665CF" w:rsidRPr="00A63761" w:rsidRDefault="001665CF" w:rsidP="00FD7CDD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其他还需要补充的</w:t>
            </w: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考试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信息（如：</w:t>
            </w:r>
            <w:r>
              <w:rPr>
                <w:rFonts w:ascii="Microsoft YaHei UI" w:eastAsia="Microsoft YaHei UI" w:hAnsi="Microsoft YaHei UI" w:cs="华文中宋" w:hint="eastAsia"/>
                <w:color w:val="FF0000"/>
                <w:sz w:val="18"/>
                <w:szCs w:val="18"/>
                <w:lang w:val="en-US" w:eastAsia="zh-CN"/>
              </w:rPr>
              <w:t>A-Level, IB, IGCSE, GCSE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）</w:t>
            </w:r>
          </w:p>
          <w:p w14:paraId="592E9ECF" w14:textId="77777777" w:rsidR="001665CF" w:rsidRPr="00A63761" w:rsidRDefault="001665CF" w:rsidP="001665CF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为了准确填写申请表格请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务必在此</w:t>
            </w: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列明</w:t>
            </w:r>
            <w:r>
              <w:rPr>
                <w:rFonts w:ascii="Microsoft YaHei UI" w:eastAsia="Microsoft YaHei UI" w:hAnsi="Microsoft YaHei UI" w:cs="华文中宋" w:hint="eastAsia"/>
                <w:color w:val="FF0000"/>
                <w:sz w:val="18"/>
                <w:szCs w:val="18"/>
                <w:lang w:val="en-US" w:eastAsia="zh-CN"/>
              </w:rPr>
              <w:t>考试科目，考试时间，预估分数（IB）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 xml:space="preserve"> </w:t>
            </w:r>
          </w:p>
        </w:tc>
      </w:tr>
      <w:tr w:rsidR="001665CF" w:rsidRPr="00A63761" w14:paraId="5104E975" w14:textId="77777777" w:rsidTr="00FD7CDD">
        <w:tc>
          <w:tcPr>
            <w:tcW w:w="9854" w:type="dxa"/>
            <w:gridSpan w:val="16"/>
          </w:tcPr>
          <w:p w14:paraId="5346750A" w14:textId="77777777" w:rsidR="001665CF" w:rsidRPr="00A63761" w:rsidRDefault="001665CF" w:rsidP="00FD7CDD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</w:tbl>
    <w:p w14:paraId="447D0BC4" w14:textId="77777777" w:rsidR="007A1DEB" w:rsidRPr="001665CF" w:rsidRDefault="007A1DEB" w:rsidP="005C42C6">
      <w:pPr>
        <w:pStyle w:val="a5"/>
        <w:spacing w:line="240" w:lineRule="atLeast"/>
        <w:jc w:val="both"/>
        <w:rPr>
          <w:rFonts w:ascii="Microsoft YaHei UI" w:eastAsia="Microsoft YaHei UI" w:hAnsi="Microsoft YaHei UI"/>
          <w:color w:val="FF0000"/>
          <w:sz w:val="18"/>
          <w:szCs w:val="18"/>
          <w:lang w:val="en-US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12"/>
        <w:gridCol w:w="1679"/>
        <w:gridCol w:w="1680"/>
        <w:gridCol w:w="1967"/>
        <w:gridCol w:w="1610"/>
        <w:gridCol w:w="1986"/>
      </w:tblGrid>
      <w:tr w:rsidR="005D36CE" w:rsidRPr="00A63761" w14:paraId="074DB085" w14:textId="77777777" w:rsidTr="005D36CE">
        <w:trPr>
          <w:trHeight w:val="608"/>
        </w:trPr>
        <w:tc>
          <w:tcPr>
            <w:tcW w:w="9854" w:type="dxa"/>
            <w:gridSpan w:val="6"/>
            <w:shd w:val="clear" w:color="auto" w:fill="17365D"/>
          </w:tcPr>
          <w:p w14:paraId="0C392504" w14:textId="77777777" w:rsidR="005D36CE" w:rsidRPr="00A63761" w:rsidRDefault="005D36CE" w:rsidP="003B47DA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  <w:t>Part 3. Education Background</w:t>
            </w:r>
            <w:r w:rsidRPr="00A63761">
              <w:rPr>
                <w:rFonts w:ascii="Microsoft YaHei UI" w:eastAsia="Microsoft YaHei UI" w:hAnsi="Microsoft YaHei UI" w:cs="华文中宋" w:hint="eastAsia"/>
                <w:color w:val="FFFFFF"/>
                <w:sz w:val="28"/>
                <w:szCs w:val="28"/>
                <w:lang w:val="en-US" w:eastAsia="zh-CN"/>
              </w:rPr>
              <w:t>（教育背景）</w:t>
            </w:r>
          </w:p>
        </w:tc>
      </w:tr>
      <w:tr w:rsidR="005442B6" w:rsidRPr="00A63761" w14:paraId="2537DF6E" w14:textId="77777777" w:rsidTr="005D36CE">
        <w:tc>
          <w:tcPr>
            <w:tcW w:w="817" w:type="dxa"/>
            <w:vMerge w:val="restart"/>
            <w:vAlign w:val="center"/>
          </w:tcPr>
          <w:p w14:paraId="4A799C48" w14:textId="77777777" w:rsidR="005442B6" w:rsidRPr="00A63761" w:rsidRDefault="005442B6" w:rsidP="009F0DCC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lastRenderedPageBreak/>
              <w:t>高中</w:t>
            </w:r>
          </w:p>
          <w:p w14:paraId="366D5850" w14:textId="77777777" w:rsidR="005442B6" w:rsidRPr="00A63761" w:rsidRDefault="005442B6" w:rsidP="009F0DCC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名称</w:t>
            </w:r>
          </w:p>
        </w:tc>
        <w:tc>
          <w:tcPr>
            <w:tcW w:w="1701" w:type="dxa"/>
            <w:vMerge w:val="restart"/>
            <w:vAlign w:val="center"/>
          </w:tcPr>
          <w:p w14:paraId="1BE1CCF5" w14:textId="77777777" w:rsidR="005442B6" w:rsidRPr="00A63761" w:rsidRDefault="005442B6" w:rsidP="008D4735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入学时间：</w:t>
            </w:r>
          </w:p>
          <w:p w14:paraId="408088F4" w14:textId="77777777" w:rsidR="005442B6" w:rsidRPr="00A63761" w:rsidRDefault="005442B6" w:rsidP="008D4735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从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  <w:p w14:paraId="1E12CA17" w14:textId="77777777" w:rsidR="005442B6" w:rsidRPr="00A63761" w:rsidRDefault="005442B6" w:rsidP="008D4735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至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  <w:p w14:paraId="51DF98D7" w14:textId="77777777" w:rsidR="005442B6" w:rsidRPr="00A63761" w:rsidRDefault="005442B6" w:rsidP="009A2F37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毕业时间：</w:t>
            </w:r>
          </w:p>
          <w:p w14:paraId="09F74AB3" w14:textId="77777777" w:rsidR="005442B6" w:rsidRPr="00A63761" w:rsidRDefault="005442B6" w:rsidP="009A2F37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/_日</w:t>
            </w:r>
          </w:p>
        </w:tc>
        <w:tc>
          <w:tcPr>
            <w:tcW w:w="1701" w:type="dxa"/>
            <w:vAlign w:val="center"/>
          </w:tcPr>
          <w:p w14:paraId="6EF9594A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5635" w:type="dxa"/>
            <w:gridSpan w:val="3"/>
            <w:vAlign w:val="center"/>
          </w:tcPr>
          <w:p w14:paraId="6EE368C9" w14:textId="77777777" w:rsidR="005442B6" w:rsidRPr="00A63761" w:rsidRDefault="00512DA8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北京市2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世纪国际学校</w:t>
            </w:r>
          </w:p>
        </w:tc>
      </w:tr>
      <w:tr w:rsidR="005442B6" w:rsidRPr="00A63761" w14:paraId="7B4B5DA7" w14:textId="77777777" w:rsidTr="005D36CE">
        <w:tc>
          <w:tcPr>
            <w:tcW w:w="817" w:type="dxa"/>
            <w:vMerge/>
          </w:tcPr>
          <w:p w14:paraId="6B8354E7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285D08DF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142A1CAB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5635" w:type="dxa"/>
            <w:gridSpan w:val="3"/>
            <w:vAlign w:val="center"/>
          </w:tcPr>
          <w:p w14:paraId="2E9A94CE" w14:textId="77777777" w:rsidR="005442B6" w:rsidRPr="00A63761" w:rsidRDefault="00474E1A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B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eijing 21</w:t>
            </w:r>
            <w:r w:rsidRPr="00474E1A">
              <w:rPr>
                <w:rFonts w:ascii="Microsoft YaHei UI" w:eastAsia="Microsoft YaHei UI" w:hAnsi="Microsoft YaHei UI"/>
                <w:sz w:val="18"/>
                <w:szCs w:val="18"/>
                <w:vertAlign w:val="superscript"/>
                <w:lang w:val="en-US" w:eastAsia="zh-CN"/>
              </w:rPr>
              <w:t>st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 xml:space="preserve"> international school</w:t>
            </w:r>
            <w:r w:rsidR="00512DA8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666666t</w:t>
            </w:r>
          </w:p>
        </w:tc>
      </w:tr>
      <w:tr w:rsidR="005442B6" w:rsidRPr="00A63761" w14:paraId="0708F9A5" w14:textId="77777777" w:rsidTr="005D36CE">
        <w:tc>
          <w:tcPr>
            <w:tcW w:w="817" w:type="dxa"/>
            <w:vMerge/>
          </w:tcPr>
          <w:p w14:paraId="1554C010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6F58EAF8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413B1F09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5635" w:type="dxa"/>
            <w:gridSpan w:val="3"/>
            <w:vAlign w:val="center"/>
          </w:tcPr>
          <w:p w14:paraId="14226853" w14:textId="77777777" w:rsidR="005442B6" w:rsidRPr="00A63761" w:rsidRDefault="00474E1A" w:rsidP="00137400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北京市海淀区恩济西街4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号院</w:t>
            </w:r>
          </w:p>
        </w:tc>
      </w:tr>
      <w:tr w:rsidR="005442B6" w:rsidRPr="00A63761" w14:paraId="1FA1D170" w14:textId="77777777" w:rsidTr="005D36CE">
        <w:tc>
          <w:tcPr>
            <w:tcW w:w="817" w:type="dxa"/>
            <w:vMerge/>
          </w:tcPr>
          <w:p w14:paraId="7E5DD8F9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7159C4D6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1BE133AA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邮编</w:t>
            </w:r>
          </w:p>
        </w:tc>
        <w:tc>
          <w:tcPr>
            <w:tcW w:w="1985" w:type="dxa"/>
            <w:vAlign w:val="center"/>
          </w:tcPr>
          <w:p w14:paraId="2987C638" w14:textId="77777777" w:rsidR="005442B6" w:rsidRPr="00A63761" w:rsidRDefault="00474E1A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00142</w:t>
            </w:r>
          </w:p>
        </w:tc>
        <w:tc>
          <w:tcPr>
            <w:tcW w:w="1630" w:type="dxa"/>
            <w:vAlign w:val="center"/>
          </w:tcPr>
          <w:p w14:paraId="58CC146E" w14:textId="77777777" w:rsidR="005442B6" w:rsidRPr="00A63761" w:rsidRDefault="005442B6" w:rsidP="000248A3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类型（公立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私立）</w:t>
            </w:r>
          </w:p>
        </w:tc>
        <w:tc>
          <w:tcPr>
            <w:tcW w:w="2020" w:type="dxa"/>
            <w:vAlign w:val="center"/>
          </w:tcPr>
          <w:p w14:paraId="2838A1BE" w14:textId="77777777" w:rsidR="005442B6" w:rsidRPr="00A63761" w:rsidRDefault="005442B6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442B6" w:rsidRPr="00A63761" w14:paraId="50692DA3" w14:textId="77777777" w:rsidTr="008D69B8">
        <w:tc>
          <w:tcPr>
            <w:tcW w:w="817" w:type="dxa"/>
            <w:vMerge/>
          </w:tcPr>
          <w:p w14:paraId="1DEC803E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15009A1A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5324872C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是否是国际课程</w:t>
            </w:r>
          </w:p>
        </w:tc>
        <w:tc>
          <w:tcPr>
            <w:tcW w:w="5635" w:type="dxa"/>
            <w:gridSpan w:val="3"/>
            <w:vAlign w:val="center"/>
          </w:tcPr>
          <w:p w14:paraId="3B6297E0" w14:textId="77777777" w:rsidR="005442B6" w:rsidRPr="00A63761" w:rsidRDefault="005442B6" w:rsidP="00434836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begin">
                <w:ffData>
                  <w:name w:val="选中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选中2"/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instrText xml:space="preserve"> FORMCHECKBOX </w:instrText>
            </w:r>
            <w:r w:rsidR="00000000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r>
            <w:r w:rsidR="00000000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separate"/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end"/>
            </w:r>
            <w:bookmarkEnd w:id="11"/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AP班   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begin">
                <w:ffData>
                  <w:name w:val="选中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instrText xml:space="preserve"> FORMCHECKBOX </w:instrText>
            </w:r>
            <w:r w:rsidR="00000000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r>
            <w:r w:rsidR="00000000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separate"/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end"/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A-Level班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begin">
                <w:ffData>
                  <w:name w:val="选中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instrText xml:space="preserve"> FORMCHECKBOX </w:instrText>
            </w:r>
            <w:r w:rsidR="00000000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r>
            <w:r w:rsidR="00000000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separate"/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end"/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IB班   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begin">
                <w:ffData>
                  <w:name w:val="选中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instrText xml:space="preserve"> FORMCHECKBOX </w:instrText>
            </w:r>
            <w:r w:rsidR="00000000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r>
            <w:r w:rsidR="00000000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separate"/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fldChar w:fldCharType="end"/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其他国际课程体系</w:t>
            </w:r>
          </w:p>
        </w:tc>
      </w:tr>
      <w:tr w:rsidR="005442B6" w:rsidRPr="00A63761" w14:paraId="344931A9" w14:textId="77777777" w:rsidTr="005D36CE">
        <w:tc>
          <w:tcPr>
            <w:tcW w:w="817" w:type="dxa"/>
            <w:vMerge/>
          </w:tcPr>
          <w:p w14:paraId="6E08A812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5D249CEB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60A4D03D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排名</w:t>
            </w:r>
          </w:p>
        </w:tc>
        <w:tc>
          <w:tcPr>
            <w:tcW w:w="1985" w:type="dxa"/>
            <w:vAlign w:val="center"/>
          </w:tcPr>
          <w:p w14:paraId="2DD5B171" w14:textId="77777777" w:rsidR="005442B6" w:rsidRPr="00A63761" w:rsidRDefault="005442B6" w:rsidP="000248A3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30" w:type="dxa"/>
            <w:vAlign w:val="center"/>
          </w:tcPr>
          <w:p w14:paraId="7A050A7F" w14:textId="77777777" w:rsidR="005442B6" w:rsidRPr="00A63761" w:rsidRDefault="00134CB4" w:rsidP="000248A3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级</w:t>
            </w:r>
            <w:r w:rsidR="005442B6"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总人数</w:t>
            </w:r>
          </w:p>
        </w:tc>
        <w:tc>
          <w:tcPr>
            <w:tcW w:w="2020" w:type="dxa"/>
            <w:vAlign w:val="center"/>
          </w:tcPr>
          <w:p w14:paraId="2E70B129" w14:textId="77777777" w:rsidR="005442B6" w:rsidRPr="00A63761" w:rsidRDefault="005442B6" w:rsidP="000248A3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442B6" w:rsidRPr="00A63761" w14:paraId="39A42DF5" w14:textId="77777777" w:rsidTr="005D36CE">
        <w:trPr>
          <w:trHeight w:val="357"/>
        </w:trPr>
        <w:tc>
          <w:tcPr>
            <w:tcW w:w="817" w:type="dxa"/>
            <w:vMerge/>
          </w:tcPr>
          <w:p w14:paraId="7702E9F9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45D6DD88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5EFD8FC8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或排名比例</w:t>
            </w:r>
          </w:p>
        </w:tc>
        <w:tc>
          <w:tcPr>
            <w:tcW w:w="1985" w:type="dxa"/>
            <w:vAlign w:val="center"/>
          </w:tcPr>
          <w:p w14:paraId="4081E2A5" w14:textId="77777777" w:rsidR="005442B6" w:rsidRPr="00A63761" w:rsidRDefault="005442B6" w:rsidP="000248A3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前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 xml:space="preserve">   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 xml:space="preserve"> %</w:t>
            </w:r>
          </w:p>
        </w:tc>
        <w:tc>
          <w:tcPr>
            <w:tcW w:w="1630" w:type="dxa"/>
            <w:vAlign w:val="center"/>
          </w:tcPr>
          <w:p w14:paraId="51E09880" w14:textId="77777777" w:rsidR="005442B6" w:rsidRPr="00A63761" w:rsidRDefault="003B79D1" w:rsidP="000248A3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满分</w:t>
            </w:r>
          </w:p>
        </w:tc>
        <w:tc>
          <w:tcPr>
            <w:tcW w:w="2020" w:type="dxa"/>
            <w:vAlign w:val="center"/>
          </w:tcPr>
          <w:p w14:paraId="3047480F" w14:textId="77777777" w:rsidR="005442B6" w:rsidRPr="00A63761" w:rsidRDefault="005442B6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u w:val="single"/>
                <w:lang w:val="en-US" w:eastAsia="zh-CN"/>
              </w:rPr>
            </w:pPr>
          </w:p>
        </w:tc>
      </w:tr>
      <w:tr w:rsidR="005442B6" w:rsidRPr="00A63761" w14:paraId="1DC31851" w14:textId="77777777" w:rsidTr="005D36CE">
        <w:trPr>
          <w:trHeight w:val="248"/>
        </w:trPr>
        <w:tc>
          <w:tcPr>
            <w:tcW w:w="817" w:type="dxa"/>
            <w:vMerge/>
          </w:tcPr>
          <w:p w14:paraId="6A83E6EB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613EBA2F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3E797DBB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学校是否是寄宿制学校？</w:t>
            </w:r>
          </w:p>
        </w:tc>
        <w:tc>
          <w:tcPr>
            <w:tcW w:w="1985" w:type="dxa"/>
            <w:vAlign w:val="center"/>
          </w:tcPr>
          <w:p w14:paraId="55D954E9" w14:textId="77777777" w:rsidR="005442B6" w:rsidRPr="00A63761" w:rsidRDefault="00512DA8" w:rsidP="00F84686">
            <w:pPr>
              <w:pStyle w:val="a5"/>
              <w:spacing w:line="240" w:lineRule="atLeast"/>
              <w:ind w:firstLineChars="350" w:firstLine="630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寄宿制</w:t>
            </w:r>
          </w:p>
        </w:tc>
        <w:tc>
          <w:tcPr>
            <w:tcW w:w="1630" w:type="dxa"/>
            <w:vAlign w:val="center"/>
          </w:tcPr>
          <w:p w14:paraId="0D9B50A7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如果是，是否住校？</w:t>
            </w:r>
          </w:p>
        </w:tc>
        <w:tc>
          <w:tcPr>
            <w:tcW w:w="2020" w:type="dxa"/>
            <w:vAlign w:val="center"/>
          </w:tcPr>
          <w:p w14:paraId="1A71E0A0" w14:textId="77777777" w:rsidR="005442B6" w:rsidRPr="00A63761" w:rsidRDefault="005442B6" w:rsidP="00F84686">
            <w:pPr>
              <w:pStyle w:val="a5"/>
              <w:spacing w:line="240" w:lineRule="atLeast"/>
              <w:ind w:firstLineChars="350" w:firstLine="630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442B6" w:rsidRPr="00A63761" w14:paraId="6430B951" w14:textId="77777777" w:rsidTr="005D36CE">
        <w:trPr>
          <w:trHeight w:val="248"/>
        </w:trPr>
        <w:tc>
          <w:tcPr>
            <w:tcW w:w="817" w:type="dxa"/>
            <w:vMerge/>
          </w:tcPr>
          <w:p w14:paraId="6088AC1F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76401326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132B9C9B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班主任姓名</w:t>
            </w:r>
          </w:p>
        </w:tc>
        <w:tc>
          <w:tcPr>
            <w:tcW w:w="1985" w:type="dxa"/>
            <w:vAlign w:val="center"/>
          </w:tcPr>
          <w:p w14:paraId="0B23AD45" w14:textId="77777777" w:rsidR="005442B6" w:rsidRPr="00A63761" w:rsidRDefault="00474E1A" w:rsidP="00F84686">
            <w:pPr>
              <w:pStyle w:val="a5"/>
              <w:spacing w:line="240" w:lineRule="atLeast"/>
              <w:ind w:firstLineChars="350" w:firstLine="630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焦文秋</w:t>
            </w:r>
          </w:p>
        </w:tc>
        <w:tc>
          <w:tcPr>
            <w:tcW w:w="1630" w:type="dxa"/>
            <w:vAlign w:val="center"/>
          </w:tcPr>
          <w:p w14:paraId="72BAE410" w14:textId="77777777" w:rsidR="005442B6" w:rsidRPr="00A63761" w:rsidRDefault="005442B6" w:rsidP="00C27C31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班主任邮箱</w:t>
            </w:r>
          </w:p>
        </w:tc>
        <w:tc>
          <w:tcPr>
            <w:tcW w:w="2020" w:type="dxa"/>
            <w:vAlign w:val="center"/>
          </w:tcPr>
          <w:p w14:paraId="06CC3C44" w14:textId="77777777" w:rsidR="005442B6" w:rsidRPr="00A63761" w:rsidRDefault="005442B6" w:rsidP="00F84686">
            <w:pPr>
              <w:pStyle w:val="a5"/>
              <w:spacing w:line="240" w:lineRule="atLeast"/>
              <w:ind w:firstLineChars="350" w:firstLine="630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5B832F95" w14:textId="77777777" w:rsidTr="005D36CE">
        <w:tc>
          <w:tcPr>
            <w:tcW w:w="817" w:type="dxa"/>
            <w:vMerge w:val="restart"/>
            <w:vAlign w:val="center"/>
          </w:tcPr>
          <w:p w14:paraId="3C42569B" w14:textId="77777777" w:rsidR="005D36CE" w:rsidRPr="00A63761" w:rsidRDefault="005D36CE" w:rsidP="00E27304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其他高中名称</w:t>
            </w:r>
          </w:p>
        </w:tc>
        <w:tc>
          <w:tcPr>
            <w:tcW w:w="1701" w:type="dxa"/>
            <w:vMerge w:val="restart"/>
            <w:vAlign w:val="center"/>
          </w:tcPr>
          <w:p w14:paraId="58014DA7" w14:textId="77777777" w:rsidR="005D36CE" w:rsidRPr="00A63761" w:rsidRDefault="005D36CE" w:rsidP="008D4735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从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  <w:p w14:paraId="450CD53C" w14:textId="77777777" w:rsidR="005D36CE" w:rsidRPr="00A63761" w:rsidRDefault="005D36CE" w:rsidP="0005568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至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 xml:space="preserve"> 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</w:tc>
        <w:tc>
          <w:tcPr>
            <w:tcW w:w="1701" w:type="dxa"/>
            <w:vAlign w:val="center"/>
          </w:tcPr>
          <w:p w14:paraId="185D4946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5635" w:type="dxa"/>
            <w:gridSpan w:val="3"/>
            <w:vAlign w:val="center"/>
          </w:tcPr>
          <w:p w14:paraId="4DD0BA2D" w14:textId="77777777" w:rsidR="005D36CE" w:rsidRPr="00A63761" w:rsidRDefault="005D36CE" w:rsidP="00B37E66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222814B5" w14:textId="77777777" w:rsidTr="005D36CE">
        <w:tc>
          <w:tcPr>
            <w:tcW w:w="817" w:type="dxa"/>
            <w:vMerge/>
          </w:tcPr>
          <w:p w14:paraId="52C53BCC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7393E4B0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0BB91D24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5635" w:type="dxa"/>
            <w:gridSpan w:val="3"/>
            <w:vAlign w:val="center"/>
          </w:tcPr>
          <w:p w14:paraId="579FA274" w14:textId="77777777" w:rsidR="005D36CE" w:rsidRPr="00A63761" w:rsidRDefault="005D36CE" w:rsidP="00B37E66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496C311E" w14:textId="77777777" w:rsidTr="005D36CE">
        <w:tc>
          <w:tcPr>
            <w:tcW w:w="817" w:type="dxa"/>
            <w:vMerge/>
          </w:tcPr>
          <w:p w14:paraId="76AF320D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3A2015CF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7BF16E0D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5635" w:type="dxa"/>
            <w:gridSpan w:val="3"/>
            <w:vAlign w:val="center"/>
          </w:tcPr>
          <w:p w14:paraId="7817F057" w14:textId="77777777" w:rsidR="005D36CE" w:rsidRPr="00A63761" w:rsidRDefault="005D36CE" w:rsidP="00B37E66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4C223176" w14:textId="77777777" w:rsidTr="005D36CE">
        <w:tc>
          <w:tcPr>
            <w:tcW w:w="817" w:type="dxa"/>
            <w:vMerge/>
          </w:tcPr>
          <w:p w14:paraId="56A51AF2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1707A7F5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1BC32704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邮编</w:t>
            </w:r>
          </w:p>
        </w:tc>
        <w:tc>
          <w:tcPr>
            <w:tcW w:w="1985" w:type="dxa"/>
            <w:vAlign w:val="center"/>
          </w:tcPr>
          <w:p w14:paraId="28BC8318" w14:textId="77777777" w:rsidR="005D36CE" w:rsidRPr="00A63761" w:rsidRDefault="005D36CE" w:rsidP="00B37E66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30" w:type="dxa"/>
            <w:vAlign w:val="center"/>
          </w:tcPr>
          <w:p w14:paraId="62FE03DD" w14:textId="77777777" w:rsidR="005D36CE" w:rsidRPr="00A63761" w:rsidRDefault="005D36CE" w:rsidP="000248A3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类型（公立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私立）</w:t>
            </w:r>
          </w:p>
        </w:tc>
        <w:tc>
          <w:tcPr>
            <w:tcW w:w="2020" w:type="dxa"/>
            <w:vAlign w:val="center"/>
          </w:tcPr>
          <w:p w14:paraId="45E70E73" w14:textId="77777777" w:rsidR="005D36CE" w:rsidRPr="00A63761" w:rsidRDefault="005D36CE" w:rsidP="00B37E66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1FFA335F" w14:textId="77777777" w:rsidTr="005D36CE">
        <w:tc>
          <w:tcPr>
            <w:tcW w:w="817" w:type="dxa"/>
            <w:vMerge/>
          </w:tcPr>
          <w:p w14:paraId="56D053FB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1132B567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6165F580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排名</w:t>
            </w:r>
          </w:p>
        </w:tc>
        <w:tc>
          <w:tcPr>
            <w:tcW w:w="1985" w:type="dxa"/>
            <w:vAlign w:val="center"/>
          </w:tcPr>
          <w:p w14:paraId="1F881B79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30" w:type="dxa"/>
            <w:vAlign w:val="center"/>
          </w:tcPr>
          <w:p w14:paraId="4392C0FB" w14:textId="77777777" w:rsidR="005D36CE" w:rsidRPr="00A63761" w:rsidRDefault="00134CB4" w:rsidP="000248A3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级</w:t>
            </w:r>
            <w:r w:rsidR="005D36CE"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总人数</w:t>
            </w:r>
          </w:p>
        </w:tc>
        <w:tc>
          <w:tcPr>
            <w:tcW w:w="2020" w:type="dxa"/>
            <w:vAlign w:val="center"/>
          </w:tcPr>
          <w:p w14:paraId="700236B8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2DA863C8" w14:textId="77777777" w:rsidTr="005D36CE">
        <w:trPr>
          <w:trHeight w:val="357"/>
        </w:trPr>
        <w:tc>
          <w:tcPr>
            <w:tcW w:w="817" w:type="dxa"/>
            <w:vMerge/>
          </w:tcPr>
          <w:p w14:paraId="5C91872C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55FB7DA6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2C101AE7" w14:textId="77777777" w:rsidR="005D36CE" w:rsidRPr="00A63761" w:rsidRDefault="005D36CE" w:rsidP="00B37E66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或排名比例</w:t>
            </w:r>
          </w:p>
        </w:tc>
        <w:tc>
          <w:tcPr>
            <w:tcW w:w="1985" w:type="dxa"/>
            <w:vAlign w:val="center"/>
          </w:tcPr>
          <w:p w14:paraId="00E4E258" w14:textId="77777777" w:rsidR="005D36CE" w:rsidRPr="00A63761" w:rsidRDefault="005D36CE" w:rsidP="000248A3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前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 xml:space="preserve">     %</w:t>
            </w:r>
          </w:p>
        </w:tc>
        <w:tc>
          <w:tcPr>
            <w:tcW w:w="1630" w:type="dxa"/>
            <w:vAlign w:val="center"/>
          </w:tcPr>
          <w:p w14:paraId="67CBF5F3" w14:textId="77777777" w:rsidR="005D36CE" w:rsidRPr="00A63761" w:rsidRDefault="003B79D1" w:rsidP="000248A3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满分</w:t>
            </w:r>
          </w:p>
        </w:tc>
        <w:tc>
          <w:tcPr>
            <w:tcW w:w="2020" w:type="dxa"/>
            <w:vAlign w:val="center"/>
          </w:tcPr>
          <w:p w14:paraId="16A75D06" w14:textId="77777777" w:rsidR="005D36CE" w:rsidRPr="00A63761" w:rsidRDefault="005D36CE" w:rsidP="00B37E66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u w:val="single"/>
                <w:lang w:val="en-US" w:eastAsia="zh-CN"/>
              </w:rPr>
            </w:pPr>
          </w:p>
        </w:tc>
      </w:tr>
      <w:tr w:rsidR="005D36CE" w:rsidRPr="00A63761" w14:paraId="31201EE8" w14:textId="77777777" w:rsidTr="005D36CE">
        <w:tc>
          <w:tcPr>
            <w:tcW w:w="817" w:type="dxa"/>
            <w:vMerge w:val="restart"/>
            <w:vAlign w:val="center"/>
          </w:tcPr>
          <w:p w14:paraId="3008B6C4" w14:textId="77777777" w:rsidR="005D36CE" w:rsidRPr="00A63761" w:rsidRDefault="005D36CE" w:rsidP="00FA0758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初中</w:t>
            </w:r>
          </w:p>
          <w:p w14:paraId="59583F24" w14:textId="77777777" w:rsidR="005D36CE" w:rsidRPr="00A63761" w:rsidRDefault="005D36CE" w:rsidP="00FA0758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名称</w:t>
            </w:r>
          </w:p>
        </w:tc>
        <w:tc>
          <w:tcPr>
            <w:tcW w:w="1701" w:type="dxa"/>
            <w:vMerge w:val="restart"/>
            <w:vAlign w:val="center"/>
          </w:tcPr>
          <w:p w14:paraId="297B1BED" w14:textId="77777777" w:rsidR="005D36CE" w:rsidRPr="00A63761" w:rsidRDefault="005D36CE" w:rsidP="008D4735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从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  <w:p w14:paraId="72EB1063" w14:textId="77777777" w:rsidR="005D36CE" w:rsidRPr="00A63761" w:rsidRDefault="005D36CE" w:rsidP="002E6D0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至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</w:tc>
        <w:tc>
          <w:tcPr>
            <w:tcW w:w="1701" w:type="dxa"/>
            <w:vAlign w:val="center"/>
          </w:tcPr>
          <w:p w14:paraId="3EE09622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5635" w:type="dxa"/>
            <w:gridSpan w:val="3"/>
            <w:vAlign w:val="center"/>
          </w:tcPr>
          <w:p w14:paraId="48EC6D0B" w14:textId="77777777" w:rsidR="005D36CE" w:rsidRPr="00A63761" w:rsidRDefault="00512DA8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北京市建华实验学校</w:t>
            </w:r>
          </w:p>
        </w:tc>
      </w:tr>
      <w:tr w:rsidR="005D36CE" w:rsidRPr="00A63761" w14:paraId="0A1F468C" w14:textId="77777777" w:rsidTr="005D36CE">
        <w:tc>
          <w:tcPr>
            <w:tcW w:w="817" w:type="dxa"/>
            <w:vMerge/>
          </w:tcPr>
          <w:p w14:paraId="384E70F0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344F8C0B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6ABC4834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5635" w:type="dxa"/>
            <w:gridSpan w:val="3"/>
            <w:vAlign w:val="center"/>
          </w:tcPr>
          <w:p w14:paraId="542AD44C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08F63000" w14:textId="77777777" w:rsidTr="005D36CE">
        <w:tc>
          <w:tcPr>
            <w:tcW w:w="817" w:type="dxa"/>
            <w:vMerge/>
          </w:tcPr>
          <w:p w14:paraId="6CE221A7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3A31F7BC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29F9A8B6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5635" w:type="dxa"/>
            <w:gridSpan w:val="3"/>
            <w:vAlign w:val="center"/>
          </w:tcPr>
          <w:p w14:paraId="69CA178B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3F9907DB" w14:textId="77777777" w:rsidTr="005D36CE">
        <w:tc>
          <w:tcPr>
            <w:tcW w:w="817" w:type="dxa"/>
            <w:vMerge/>
          </w:tcPr>
          <w:p w14:paraId="679C372E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6EFDCEFA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19FA42E9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邮编</w:t>
            </w:r>
          </w:p>
        </w:tc>
        <w:tc>
          <w:tcPr>
            <w:tcW w:w="1985" w:type="dxa"/>
            <w:vAlign w:val="center"/>
          </w:tcPr>
          <w:p w14:paraId="30E5A250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30" w:type="dxa"/>
            <w:vAlign w:val="center"/>
          </w:tcPr>
          <w:p w14:paraId="74909D58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类型（公立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私立）</w:t>
            </w:r>
          </w:p>
        </w:tc>
        <w:tc>
          <w:tcPr>
            <w:tcW w:w="2020" w:type="dxa"/>
            <w:vAlign w:val="center"/>
          </w:tcPr>
          <w:p w14:paraId="6AF12157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6F07D276" w14:textId="77777777" w:rsidTr="005D36CE">
        <w:tc>
          <w:tcPr>
            <w:tcW w:w="817" w:type="dxa"/>
            <w:vMerge w:val="restart"/>
            <w:vAlign w:val="center"/>
          </w:tcPr>
          <w:p w14:paraId="6CCF4322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小学</w:t>
            </w:r>
          </w:p>
          <w:p w14:paraId="664F62BD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名称</w:t>
            </w:r>
          </w:p>
        </w:tc>
        <w:tc>
          <w:tcPr>
            <w:tcW w:w="1701" w:type="dxa"/>
            <w:vMerge w:val="restart"/>
            <w:vAlign w:val="center"/>
          </w:tcPr>
          <w:p w14:paraId="0E8BE260" w14:textId="77777777" w:rsidR="005D36CE" w:rsidRPr="00A63761" w:rsidRDefault="005D36CE" w:rsidP="008D4735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从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  <w:p w14:paraId="27783E10" w14:textId="77777777" w:rsidR="005D36CE" w:rsidRPr="00A63761" w:rsidRDefault="005D36CE" w:rsidP="0005568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至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</w:tc>
        <w:tc>
          <w:tcPr>
            <w:tcW w:w="1701" w:type="dxa"/>
            <w:vAlign w:val="center"/>
          </w:tcPr>
          <w:p w14:paraId="4AF1C6B3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5635" w:type="dxa"/>
            <w:gridSpan w:val="3"/>
            <w:vAlign w:val="center"/>
          </w:tcPr>
          <w:p w14:paraId="3860A788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4FB8026F" w14:textId="77777777" w:rsidTr="005D36CE">
        <w:tc>
          <w:tcPr>
            <w:tcW w:w="817" w:type="dxa"/>
            <w:vMerge/>
          </w:tcPr>
          <w:p w14:paraId="1A21F2B4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2368A45B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0075FD0C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5635" w:type="dxa"/>
            <w:gridSpan w:val="3"/>
            <w:vAlign w:val="center"/>
          </w:tcPr>
          <w:p w14:paraId="49795B7F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5EBD411B" w14:textId="77777777" w:rsidTr="005D36CE">
        <w:tc>
          <w:tcPr>
            <w:tcW w:w="817" w:type="dxa"/>
            <w:vMerge/>
          </w:tcPr>
          <w:p w14:paraId="614245D2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467D7FE7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57A088FF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5635" w:type="dxa"/>
            <w:gridSpan w:val="3"/>
            <w:vAlign w:val="center"/>
          </w:tcPr>
          <w:p w14:paraId="44B494CC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0AC6C8BC" w14:textId="77777777" w:rsidTr="005D36CE">
        <w:tc>
          <w:tcPr>
            <w:tcW w:w="817" w:type="dxa"/>
            <w:vMerge/>
          </w:tcPr>
          <w:p w14:paraId="1D779156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0F0F52A2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59E1C1C7" w14:textId="77777777" w:rsidR="005D36CE" w:rsidRPr="00A63761" w:rsidRDefault="005D36CE" w:rsidP="00C27C31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邮编</w:t>
            </w:r>
          </w:p>
        </w:tc>
        <w:tc>
          <w:tcPr>
            <w:tcW w:w="1985" w:type="dxa"/>
            <w:vAlign w:val="center"/>
          </w:tcPr>
          <w:p w14:paraId="44D3E096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30" w:type="dxa"/>
            <w:vAlign w:val="center"/>
          </w:tcPr>
          <w:p w14:paraId="0F5BA68C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类型（公立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私立）</w:t>
            </w:r>
          </w:p>
        </w:tc>
        <w:tc>
          <w:tcPr>
            <w:tcW w:w="2020" w:type="dxa"/>
            <w:vAlign w:val="center"/>
          </w:tcPr>
          <w:p w14:paraId="4A110A59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0AF63CEA" w14:textId="77777777" w:rsidTr="005D36CE">
        <w:tc>
          <w:tcPr>
            <w:tcW w:w="9854" w:type="dxa"/>
            <w:gridSpan w:val="6"/>
          </w:tcPr>
          <w:p w14:paraId="070F83F4" w14:textId="77777777" w:rsidR="005D36CE" w:rsidRPr="00A63761" w:rsidRDefault="005D36CE" w:rsidP="00813CF6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其他还需要补充的信息（如：</w:t>
            </w:r>
            <w:r w:rsidRPr="00A63761">
              <w:rPr>
                <w:rFonts w:ascii="Microsoft YaHei UI" w:eastAsia="Microsoft YaHei UI" w:hAnsi="Microsoft YaHei UI" w:cs="华文中宋" w:hint="eastAsia"/>
                <w:color w:val="FF0000"/>
                <w:sz w:val="18"/>
                <w:szCs w:val="18"/>
                <w:lang w:val="en-US" w:eastAsia="zh-CN"/>
              </w:rPr>
              <w:t>高中、初中、小学转学</w:t>
            </w:r>
            <w:r w:rsidR="00813CF6" w:rsidRPr="00A63761">
              <w:rPr>
                <w:rFonts w:ascii="Microsoft YaHei UI" w:eastAsia="Microsoft YaHei UI" w:hAnsi="Microsoft YaHei UI" w:cs="华文中宋" w:hint="eastAsia"/>
                <w:color w:val="FF0000"/>
                <w:sz w:val="18"/>
                <w:szCs w:val="18"/>
                <w:lang w:val="en-US" w:eastAsia="zh-CN"/>
              </w:rPr>
              <w:t>的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，请在这个地方详细注明教育经历）</w:t>
            </w:r>
          </w:p>
          <w:p w14:paraId="7945EF32" w14:textId="77777777" w:rsidR="00813CF6" w:rsidRPr="00A63761" w:rsidRDefault="00813CF6" w:rsidP="00813CF6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教育经历中</w:t>
            </w:r>
            <w:r w:rsidRPr="00A63761">
              <w:rPr>
                <w:rFonts w:ascii="Microsoft YaHei UI" w:eastAsia="Microsoft YaHei UI" w:hAnsi="Microsoft YaHei UI" w:cs="华文中宋" w:hint="eastAsia"/>
                <w:color w:val="FF0000"/>
                <w:sz w:val="18"/>
                <w:szCs w:val="18"/>
                <w:lang w:val="en-US" w:eastAsia="zh-CN"/>
              </w:rPr>
              <w:t>转学次数较多，生病休学，高中期间出现断档的情况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,请务必在此表明</w:t>
            </w:r>
          </w:p>
        </w:tc>
      </w:tr>
      <w:tr w:rsidR="005D36CE" w:rsidRPr="00A63761" w14:paraId="6B3EA64E" w14:textId="77777777" w:rsidTr="005D36CE">
        <w:tc>
          <w:tcPr>
            <w:tcW w:w="9854" w:type="dxa"/>
            <w:gridSpan w:val="6"/>
          </w:tcPr>
          <w:p w14:paraId="238B9847" w14:textId="77777777" w:rsidR="005D36CE" w:rsidRPr="00A63761" w:rsidRDefault="005D36CE" w:rsidP="00EE67FC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3D5DA945" w14:textId="77777777" w:rsidR="00E27304" w:rsidRPr="00A63761" w:rsidRDefault="00E27304" w:rsidP="00EE67FC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4D338EDD" w14:textId="77777777" w:rsidR="00E27304" w:rsidRPr="00A63761" w:rsidRDefault="00E27304" w:rsidP="00EE67FC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4DFC831C" w14:textId="77777777" w:rsidR="005D36CE" w:rsidRPr="00A63761" w:rsidRDefault="005D36CE" w:rsidP="00EE67FC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6AB2F491" w14:textId="77777777" w:rsidTr="005D36CE">
        <w:tc>
          <w:tcPr>
            <w:tcW w:w="9854" w:type="dxa"/>
            <w:gridSpan w:val="6"/>
          </w:tcPr>
          <w:p w14:paraId="5D7EF612" w14:textId="77777777" w:rsidR="005D36CE" w:rsidRPr="00A63761" w:rsidRDefault="005D36CE" w:rsidP="00EE67FC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kern w:val="2"/>
                <w:sz w:val="18"/>
                <w:szCs w:val="18"/>
                <w:lang w:val="en-US" w:eastAsia="zh-CN"/>
              </w:rPr>
              <w:t>如果学生已经高中毕业，但是没有进入大学，请简要说明学生毕业之后的经历：</w:t>
            </w:r>
          </w:p>
        </w:tc>
      </w:tr>
      <w:tr w:rsidR="005D36CE" w:rsidRPr="00A63761" w14:paraId="52C7F8F1" w14:textId="77777777" w:rsidTr="005D36CE">
        <w:tc>
          <w:tcPr>
            <w:tcW w:w="9854" w:type="dxa"/>
            <w:gridSpan w:val="6"/>
          </w:tcPr>
          <w:p w14:paraId="6E5D4B52" w14:textId="77777777" w:rsidR="005D36CE" w:rsidRPr="00A63761" w:rsidRDefault="005D36CE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0C1F712B" w14:textId="77777777" w:rsidR="00E27304" w:rsidRPr="00A63761" w:rsidRDefault="00E27304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2D453326" w14:textId="77777777" w:rsidR="00E27304" w:rsidRPr="00A63761" w:rsidRDefault="00E27304" w:rsidP="00C27C31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01B7BF38" w14:textId="77777777" w:rsidTr="005D36CE">
        <w:tc>
          <w:tcPr>
            <w:tcW w:w="817" w:type="dxa"/>
            <w:vMerge w:val="restart"/>
            <w:vAlign w:val="center"/>
          </w:tcPr>
          <w:p w14:paraId="5CA621F8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如已进大学，大学院校名称</w:t>
            </w:r>
          </w:p>
        </w:tc>
        <w:tc>
          <w:tcPr>
            <w:tcW w:w="1701" w:type="dxa"/>
            <w:vMerge w:val="restart"/>
            <w:vAlign w:val="center"/>
          </w:tcPr>
          <w:p w14:paraId="6C7220ED" w14:textId="77777777" w:rsidR="005D36CE" w:rsidRPr="00A63761" w:rsidRDefault="005D36CE" w:rsidP="004D022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从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  <w:p w14:paraId="71660B45" w14:textId="77777777" w:rsidR="005D36CE" w:rsidRPr="00A63761" w:rsidRDefault="005D36CE" w:rsidP="004D022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至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</w:tc>
        <w:tc>
          <w:tcPr>
            <w:tcW w:w="1701" w:type="dxa"/>
            <w:vAlign w:val="center"/>
          </w:tcPr>
          <w:p w14:paraId="72CB5AE9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5635" w:type="dxa"/>
            <w:gridSpan w:val="3"/>
            <w:vAlign w:val="center"/>
          </w:tcPr>
          <w:p w14:paraId="7E6B9ECB" w14:textId="77777777" w:rsidR="005D36CE" w:rsidRPr="00A63761" w:rsidRDefault="005D36CE" w:rsidP="000F03E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6178CF67" w14:textId="77777777" w:rsidTr="005D36CE">
        <w:tc>
          <w:tcPr>
            <w:tcW w:w="817" w:type="dxa"/>
            <w:vMerge/>
            <w:vAlign w:val="center"/>
          </w:tcPr>
          <w:p w14:paraId="012F895C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17B542E0" w14:textId="77777777" w:rsidR="005D36CE" w:rsidRPr="00A63761" w:rsidRDefault="005D36CE" w:rsidP="000F03E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noProof/>
                <w:kern w:val="2"/>
                <w:sz w:val="28"/>
                <w:szCs w:val="2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1FD35B8B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5635" w:type="dxa"/>
            <w:gridSpan w:val="3"/>
            <w:vAlign w:val="center"/>
          </w:tcPr>
          <w:p w14:paraId="0A6BB7DA" w14:textId="77777777" w:rsidR="005D36CE" w:rsidRPr="00A63761" w:rsidRDefault="005D36CE" w:rsidP="000F03E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3A45FB0F" w14:textId="77777777" w:rsidTr="005D36CE">
        <w:tc>
          <w:tcPr>
            <w:tcW w:w="817" w:type="dxa"/>
            <w:vMerge/>
          </w:tcPr>
          <w:p w14:paraId="72B99EDF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5610C5E6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5C84F02E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学院（中英文）</w:t>
            </w:r>
          </w:p>
        </w:tc>
        <w:tc>
          <w:tcPr>
            <w:tcW w:w="5635" w:type="dxa"/>
            <w:gridSpan w:val="3"/>
            <w:vAlign w:val="center"/>
          </w:tcPr>
          <w:p w14:paraId="72FEF691" w14:textId="77777777" w:rsidR="005D36CE" w:rsidRPr="00A63761" w:rsidRDefault="005D36CE" w:rsidP="000F03E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4C190BE9" w14:textId="77777777" w:rsidTr="005D36CE">
        <w:tc>
          <w:tcPr>
            <w:tcW w:w="817" w:type="dxa"/>
            <w:vMerge/>
          </w:tcPr>
          <w:p w14:paraId="29BD34F5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5AA571EB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18103930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专业（中英文）</w:t>
            </w:r>
          </w:p>
        </w:tc>
        <w:tc>
          <w:tcPr>
            <w:tcW w:w="5635" w:type="dxa"/>
            <w:gridSpan w:val="3"/>
            <w:vAlign w:val="center"/>
          </w:tcPr>
          <w:p w14:paraId="416EA0BB" w14:textId="77777777" w:rsidR="005D36CE" w:rsidRPr="00A63761" w:rsidRDefault="005D36CE" w:rsidP="000F03E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09E6E80C" w14:textId="77777777" w:rsidTr="005D36CE">
        <w:tc>
          <w:tcPr>
            <w:tcW w:w="817" w:type="dxa"/>
            <w:vMerge/>
          </w:tcPr>
          <w:p w14:paraId="77EACBA6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05938FA0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08F9AB65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5635" w:type="dxa"/>
            <w:gridSpan w:val="3"/>
            <w:vAlign w:val="center"/>
          </w:tcPr>
          <w:p w14:paraId="6D30F2FE" w14:textId="77777777" w:rsidR="005D36CE" w:rsidRPr="00A63761" w:rsidRDefault="005D36CE" w:rsidP="000F03E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D36CE" w:rsidRPr="00A63761" w14:paraId="157F44B1" w14:textId="77777777" w:rsidTr="005D36CE">
        <w:tc>
          <w:tcPr>
            <w:tcW w:w="817" w:type="dxa"/>
            <w:vMerge/>
          </w:tcPr>
          <w:p w14:paraId="7A60CBE1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Merge/>
            <w:vAlign w:val="center"/>
          </w:tcPr>
          <w:p w14:paraId="6E7A676E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701" w:type="dxa"/>
            <w:vAlign w:val="center"/>
          </w:tcPr>
          <w:p w14:paraId="68DEC7FE" w14:textId="77777777" w:rsidR="005D36CE" w:rsidRPr="00A63761" w:rsidRDefault="005D36CE" w:rsidP="000F03EB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邮编</w:t>
            </w:r>
          </w:p>
        </w:tc>
        <w:tc>
          <w:tcPr>
            <w:tcW w:w="1985" w:type="dxa"/>
            <w:vAlign w:val="center"/>
          </w:tcPr>
          <w:p w14:paraId="45AB3DCE" w14:textId="77777777" w:rsidR="005D36CE" w:rsidRPr="00A63761" w:rsidRDefault="005D36CE" w:rsidP="000F03E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1630" w:type="dxa"/>
            <w:vAlign w:val="center"/>
          </w:tcPr>
          <w:p w14:paraId="556EDC34" w14:textId="77777777" w:rsidR="005D36CE" w:rsidRPr="00A63761" w:rsidRDefault="005D36CE" w:rsidP="000F03E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类型（公立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私立）</w:t>
            </w:r>
          </w:p>
        </w:tc>
        <w:tc>
          <w:tcPr>
            <w:tcW w:w="2020" w:type="dxa"/>
            <w:vAlign w:val="center"/>
          </w:tcPr>
          <w:p w14:paraId="1902A4F7" w14:textId="77777777" w:rsidR="005D36CE" w:rsidRPr="00A63761" w:rsidRDefault="005D36CE" w:rsidP="000F03E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</w:tbl>
    <w:p w14:paraId="4E7AED2D" w14:textId="77777777" w:rsidR="006A7B68" w:rsidRPr="00A63761" w:rsidRDefault="006A7B68" w:rsidP="005C42C6">
      <w:pPr>
        <w:pStyle w:val="a5"/>
        <w:spacing w:line="240" w:lineRule="atLeast"/>
        <w:jc w:val="both"/>
        <w:rPr>
          <w:rFonts w:ascii="Microsoft YaHei UI" w:eastAsia="Microsoft YaHei UI" w:hAnsi="Microsoft YaHei UI"/>
          <w:sz w:val="18"/>
          <w:szCs w:val="18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15"/>
        <w:gridCol w:w="1822"/>
        <w:gridCol w:w="2797"/>
        <w:gridCol w:w="2800"/>
      </w:tblGrid>
      <w:tr w:rsidR="00F704A3" w:rsidRPr="00A63761" w14:paraId="0E2AD9FF" w14:textId="77777777" w:rsidTr="008D69B8">
        <w:tc>
          <w:tcPr>
            <w:tcW w:w="9854" w:type="dxa"/>
            <w:gridSpan w:val="4"/>
            <w:tcBorders>
              <w:bottom w:val="single" w:sz="4" w:space="0" w:color="auto"/>
            </w:tcBorders>
            <w:shd w:val="clear" w:color="auto" w:fill="17365D"/>
          </w:tcPr>
          <w:p w14:paraId="5CE9BDFF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  <w:lastRenderedPageBreak/>
              <w:t>Part 4.</w:t>
            </w:r>
            <w:r w:rsidRPr="00A63761">
              <w:rPr>
                <w:rFonts w:ascii="Microsoft YaHei UI" w:eastAsia="Microsoft YaHei UI" w:hAnsi="Microsoft YaHei UI" w:cs="华文中宋" w:hint="eastAsia"/>
                <w:color w:val="FFFFFF"/>
                <w:sz w:val="28"/>
                <w:szCs w:val="28"/>
                <w:lang w:val="en-US" w:eastAsia="zh-CN"/>
              </w:rPr>
              <w:t xml:space="preserve">　Summer School (大学暑期项目) 课程信息</w:t>
            </w:r>
          </w:p>
        </w:tc>
      </w:tr>
      <w:tr w:rsidR="00F704A3" w:rsidRPr="00A63761" w14:paraId="2368B059" w14:textId="77777777" w:rsidTr="008D69B8">
        <w:trPr>
          <w:trHeight w:val="388"/>
        </w:trPr>
        <w:tc>
          <w:tcPr>
            <w:tcW w:w="2341" w:type="dxa"/>
            <w:vMerge w:val="restart"/>
            <w:shd w:val="clear" w:color="auto" w:fill="FFFFFF"/>
            <w:vAlign w:val="center"/>
          </w:tcPr>
          <w:p w14:paraId="1CF9D6DE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从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___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="002E6D0B"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 xml:space="preserve">___ 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  <w:p w14:paraId="37B4C436" w14:textId="77777777" w:rsidR="00F704A3" w:rsidRPr="00A63761" w:rsidRDefault="00F704A3" w:rsidP="002E6D0B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至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 xml:space="preserve">___ 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  <w:t>/</w:t>
            </w:r>
            <w:r w:rsidR="002E6D0B"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>__</w:t>
            </w:r>
            <w:r w:rsidRPr="00A63761">
              <w:rPr>
                <w:rFonts w:ascii="Microsoft YaHei UI" w:eastAsia="Microsoft YaHei UI" w:hAnsi="Microsoft YaHei UI" w:hint="eastAsia"/>
                <w:sz w:val="15"/>
                <w:szCs w:val="15"/>
                <w:lang w:val="en-US" w:eastAsia="zh-CN"/>
              </w:rPr>
              <w:t xml:space="preserve">__ </w:t>
            </w:r>
            <w:r w:rsidRPr="00A63761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月</w:t>
            </w:r>
          </w:p>
        </w:tc>
        <w:tc>
          <w:tcPr>
            <w:tcW w:w="1841" w:type="dxa"/>
            <w:shd w:val="clear" w:color="auto" w:fill="FFFFFF"/>
          </w:tcPr>
          <w:p w14:paraId="2CD822FC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28"/>
                <w:szCs w:val="2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学校名称（中文）</w:t>
            </w:r>
          </w:p>
        </w:tc>
        <w:tc>
          <w:tcPr>
            <w:tcW w:w="5672" w:type="dxa"/>
            <w:gridSpan w:val="2"/>
            <w:shd w:val="clear" w:color="auto" w:fill="FFFFFF"/>
          </w:tcPr>
          <w:p w14:paraId="7AC2EF71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</w:p>
        </w:tc>
      </w:tr>
      <w:tr w:rsidR="00F704A3" w:rsidRPr="00A63761" w14:paraId="7F7A1293" w14:textId="77777777" w:rsidTr="008D69B8">
        <w:trPr>
          <w:trHeight w:val="242"/>
        </w:trPr>
        <w:tc>
          <w:tcPr>
            <w:tcW w:w="2341" w:type="dxa"/>
            <w:vMerge/>
            <w:shd w:val="clear" w:color="auto" w:fill="FFFFFF"/>
            <w:vAlign w:val="center"/>
          </w:tcPr>
          <w:p w14:paraId="02420833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</w:p>
        </w:tc>
        <w:tc>
          <w:tcPr>
            <w:tcW w:w="1841" w:type="dxa"/>
            <w:shd w:val="clear" w:color="auto" w:fill="FFFFFF"/>
          </w:tcPr>
          <w:p w14:paraId="3A41330B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学校名称（英文）</w:t>
            </w:r>
          </w:p>
        </w:tc>
        <w:tc>
          <w:tcPr>
            <w:tcW w:w="5672" w:type="dxa"/>
            <w:gridSpan w:val="2"/>
            <w:shd w:val="clear" w:color="auto" w:fill="FFFFFF"/>
          </w:tcPr>
          <w:p w14:paraId="724FEE68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</w:p>
        </w:tc>
      </w:tr>
      <w:tr w:rsidR="00F704A3" w:rsidRPr="00A63761" w14:paraId="24273E00" w14:textId="77777777" w:rsidTr="008D69B8">
        <w:trPr>
          <w:trHeight w:val="242"/>
        </w:trPr>
        <w:tc>
          <w:tcPr>
            <w:tcW w:w="2341" w:type="dxa"/>
            <w:vMerge/>
            <w:shd w:val="clear" w:color="auto" w:fill="FFFFFF"/>
            <w:vAlign w:val="center"/>
          </w:tcPr>
          <w:p w14:paraId="092788EB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</w:p>
        </w:tc>
        <w:tc>
          <w:tcPr>
            <w:tcW w:w="1841" w:type="dxa"/>
            <w:shd w:val="clear" w:color="auto" w:fill="FFFFFF"/>
          </w:tcPr>
          <w:p w14:paraId="4CBC480F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5672" w:type="dxa"/>
            <w:gridSpan w:val="2"/>
            <w:shd w:val="clear" w:color="auto" w:fill="FFFFFF"/>
          </w:tcPr>
          <w:p w14:paraId="6E253320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</w:p>
        </w:tc>
      </w:tr>
      <w:tr w:rsidR="00F704A3" w:rsidRPr="00A63761" w14:paraId="3E466285" w14:textId="77777777" w:rsidTr="008D69B8">
        <w:trPr>
          <w:trHeight w:val="242"/>
        </w:trPr>
        <w:tc>
          <w:tcPr>
            <w:tcW w:w="2341" w:type="dxa"/>
            <w:vMerge/>
            <w:shd w:val="clear" w:color="auto" w:fill="FFFFFF"/>
            <w:vAlign w:val="center"/>
          </w:tcPr>
          <w:p w14:paraId="108244B8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</w:p>
        </w:tc>
        <w:tc>
          <w:tcPr>
            <w:tcW w:w="1841" w:type="dxa"/>
            <w:shd w:val="clear" w:color="auto" w:fill="FFFFFF"/>
          </w:tcPr>
          <w:p w14:paraId="7092FB97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选修课程名称1</w:t>
            </w:r>
          </w:p>
        </w:tc>
        <w:tc>
          <w:tcPr>
            <w:tcW w:w="2836" w:type="dxa"/>
            <w:shd w:val="clear" w:color="auto" w:fill="FFFFFF"/>
          </w:tcPr>
          <w:p w14:paraId="51CACB43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</w:p>
        </w:tc>
        <w:tc>
          <w:tcPr>
            <w:tcW w:w="2836" w:type="dxa"/>
            <w:shd w:val="clear" w:color="auto" w:fill="FFFFFF"/>
          </w:tcPr>
          <w:p w14:paraId="6BE4A978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学分</w:t>
            </w:r>
          </w:p>
        </w:tc>
      </w:tr>
      <w:tr w:rsidR="00F704A3" w:rsidRPr="00A63761" w14:paraId="58B31373" w14:textId="77777777" w:rsidTr="008D69B8">
        <w:trPr>
          <w:trHeight w:val="242"/>
        </w:trPr>
        <w:tc>
          <w:tcPr>
            <w:tcW w:w="2341" w:type="dxa"/>
            <w:vMerge/>
            <w:shd w:val="clear" w:color="auto" w:fill="FFFFFF"/>
            <w:vAlign w:val="center"/>
          </w:tcPr>
          <w:p w14:paraId="2D3E60F5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5"/>
                <w:szCs w:val="15"/>
                <w:lang w:val="en-US" w:eastAsia="zh-CN"/>
              </w:rPr>
            </w:pPr>
          </w:p>
        </w:tc>
        <w:tc>
          <w:tcPr>
            <w:tcW w:w="1841" w:type="dxa"/>
            <w:shd w:val="clear" w:color="auto" w:fill="FFFFFF"/>
          </w:tcPr>
          <w:p w14:paraId="4D1A6C46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选修课程名称2</w:t>
            </w:r>
          </w:p>
        </w:tc>
        <w:tc>
          <w:tcPr>
            <w:tcW w:w="2836" w:type="dxa"/>
            <w:shd w:val="clear" w:color="auto" w:fill="FFFFFF"/>
          </w:tcPr>
          <w:p w14:paraId="09B88808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</w:p>
        </w:tc>
        <w:tc>
          <w:tcPr>
            <w:tcW w:w="2836" w:type="dxa"/>
            <w:shd w:val="clear" w:color="auto" w:fill="FFFFFF"/>
          </w:tcPr>
          <w:p w14:paraId="07476324" w14:textId="77777777" w:rsidR="00F704A3" w:rsidRPr="00A63761" w:rsidRDefault="00F704A3" w:rsidP="008D69B8">
            <w:pPr>
              <w:pStyle w:val="a5"/>
              <w:spacing w:line="240" w:lineRule="atLeast"/>
              <w:jc w:val="left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学分</w:t>
            </w:r>
          </w:p>
        </w:tc>
      </w:tr>
    </w:tbl>
    <w:p w14:paraId="68FE0588" w14:textId="77777777" w:rsidR="006A7B68" w:rsidRPr="00A63761" w:rsidRDefault="006A7B68" w:rsidP="005C42C6">
      <w:pPr>
        <w:pStyle w:val="a5"/>
        <w:spacing w:line="240" w:lineRule="atLeast"/>
        <w:jc w:val="both"/>
        <w:rPr>
          <w:rFonts w:ascii="Microsoft YaHei UI" w:eastAsia="Microsoft YaHei UI" w:hAnsi="Microsoft YaHei UI"/>
          <w:sz w:val="18"/>
          <w:szCs w:val="18"/>
        </w:rPr>
      </w:pPr>
    </w:p>
    <w:p w14:paraId="74271BAD" w14:textId="77777777" w:rsidR="006A7B68" w:rsidRPr="00A63761" w:rsidRDefault="006A7B68" w:rsidP="005C42C6">
      <w:pPr>
        <w:pStyle w:val="a5"/>
        <w:spacing w:line="240" w:lineRule="atLeast"/>
        <w:jc w:val="both"/>
        <w:rPr>
          <w:rFonts w:ascii="Microsoft YaHei UI" w:eastAsia="Microsoft YaHei UI" w:hAnsi="Microsoft YaHei UI"/>
          <w:sz w:val="18"/>
          <w:szCs w:val="18"/>
        </w:rPr>
      </w:pP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43"/>
        <w:gridCol w:w="1344"/>
        <w:gridCol w:w="1900"/>
        <w:gridCol w:w="3247"/>
      </w:tblGrid>
      <w:tr w:rsidR="00F704A3" w:rsidRPr="00A63761" w14:paraId="7731E2D0" w14:textId="77777777" w:rsidTr="008D69B8">
        <w:tc>
          <w:tcPr>
            <w:tcW w:w="9854" w:type="dxa"/>
            <w:gridSpan w:val="4"/>
            <w:shd w:val="clear" w:color="auto" w:fill="17365D"/>
          </w:tcPr>
          <w:p w14:paraId="1B5DC3EC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  <w:t>Part</w:t>
            </w:r>
            <w:r w:rsidRPr="00A63761">
              <w:rPr>
                <w:rFonts w:ascii="Microsoft YaHei UI" w:eastAsia="Microsoft YaHei UI" w:hAnsi="Microsoft YaHei UI" w:hint="eastAsia"/>
                <w:color w:val="FFFFFF"/>
                <w:sz w:val="28"/>
                <w:szCs w:val="28"/>
                <w:lang w:val="en-US" w:eastAsia="zh-CN"/>
              </w:rPr>
              <w:t xml:space="preserve"> 5</w:t>
            </w: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  <w:t>.</w:t>
            </w:r>
            <w:r w:rsidRPr="00A63761">
              <w:rPr>
                <w:rFonts w:ascii="Microsoft YaHei UI" w:eastAsia="Microsoft YaHei UI" w:hAnsi="Microsoft YaHei UI" w:cs="华文中宋" w:hint="eastAsia"/>
                <w:color w:val="FFFFFF"/>
                <w:sz w:val="28"/>
                <w:szCs w:val="28"/>
                <w:lang w:val="en-US" w:eastAsia="zh-CN"/>
              </w:rPr>
              <w:t xml:space="preserve">　课程信息</w:t>
            </w:r>
            <w:r w:rsidRPr="00A63761">
              <w:rPr>
                <w:rFonts w:ascii="Microsoft YaHei UI" w:eastAsia="Microsoft YaHei UI" w:hAnsi="Microsoft YaHei UI"/>
                <w:color w:val="FFFFFF"/>
                <w:sz w:val="24"/>
                <w:szCs w:val="24"/>
                <w:lang w:val="en-US" w:eastAsia="zh-CN"/>
              </w:rPr>
              <w:t>(</w:t>
            </w:r>
            <w:r w:rsidRPr="00A63761">
              <w:rPr>
                <w:rFonts w:ascii="Microsoft YaHei UI" w:eastAsia="Microsoft YaHei UI" w:hAnsi="Microsoft YaHei UI" w:cs="华文中宋" w:hint="eastAsia"/>
                <w:color w:val="FFFFFF"/>
                <w:sz w:val="24"/>
                <w:szCs w:val="24"/>
                <w:lang w:val="en-US" w:eastAsia="zh-CN"/>
              </w:rPr>
              <w:t>以下提供的中英文课程名称必须要和学校的官方成绩单一致</w:t>
            </w:r>
            <w:r w:rsidRPr="00A63761">
              <w:rPr>
                <w:rFonts w:ascii="Microsoft YaHei UI" w:eastAsia="Microsoft YaHei UI" w:hAnsi="Microsoft YaHei UI"/>
                <w:color w:val="FFFFFF"/>
                <w:sz w:val="24"/>
                <w:szCs w:val="24"/>
                <w:lang w:val="en-US" w:eastAsia="zh-CN"/>
              </w:rPr>
              <w:t>)</w:t>
            </w:r>
          </w:p>
        </w:tc>
      </w:tr>
      <w:tr w:rsidR="00F704A3" w:rsidRPr="00A63761" w14:paraId="0EEFF54C" w14:textId="77777777" w:rsidTr="008D69B8">
        <w:tc>
          <w:tcPr>
            <w:tcW w:w="9854" w:type="dxa"/>
            <w:gridSpan w:val="4"/>
          </w:tcPr>
          <w:p w14:paraId="4FD73A9A" w14:textId="77777777" w:rsidR="00F704A3" w:rsidRPr="00A63761" w:rsidRDefault="00F704A3" w:rsidP="008D69B8">
            <w:pPr>
              <w:pStyle w:val="a5"/>
              <w:numPr>
                <w:ilvl w:val="0"/>
                <w:numId w:val="19"/>
              </w:numPr>
              <w:spacing w:line="240" w:lineRule="atLeast"/>
              <w:jc w:val="both"/>
              <w:rPr>
                <w:rFonts w:ascii="Microsoft YaHei UI" w:eastAsia="Microsoft YaHei UI" w:hAnsi="Microsoft YaHei UI"/>
                <w:sz w:val="21"/>
                <w:szCs w:val="21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21"/>
                <w:szCs w:val="21"/>
                <w:lang w:val="en-US" w:eastAsia="zh-CN"/>
              </w:rPr>
              <w:t>在读高三学生，请分别列出高三上下学期的全部课程的中英文名称：</w:t>
            </w:r>
          </w:p>
        </w:tc>
      </w:tr>
      <w:tr w:rsidR="00F704A3" w:rsidRPr="00A63761" w14:paraId="77D83922" w14:textId="77777777" w:rsidTr="008D69B8">
        <w:tc>
          <w:tcPr>
            <w:tcW w:w="3284" w:type="dxa"/>
          </w:tcPr>
          <w:p w14:paraId="26A225CD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第一学期</w:t>
            </w:r>
          </w:p>
        </w:tc>
        <w:tc>
          <w:tcPr>
            <w:tcW w:w="3285" w:type="dxa"/>
            <w:gridSpan w:val="2"/>
          </w:tcPr>
          <w:p w14:paraId="3590DE00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第二学期</w:t>
            </w:r>
          </w:p>
        </w:tc>
        <w:tc>
          <w:tcPr>
            <w:tcW w:w="3285" w:type="dxa"/>
          </w:tcPr>
          <w:p w14:paraId="11A16624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若在国外高中，学过大学课程/网络课程的，请在此填写</w:t>
            </w:r>
          </w:p>
        </w:tc>
      </w:tr>
      <w:tr w:rsidR="00F704A3" w:rsidRPr="00A63761" w14:paraId="5A809F10" w14:textId="77777777" w:rsidTr="008D69B8">
        <w:tc>
          <w:tcPr>
            <w:tcW w:w="3284" w:type="dxa"/>
          </w:tcPr>
          <w:p w14:paraId="3D14C72F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612A3D66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2C825E67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206C61EC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78F55FAA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3285" w:type="dxa"/>
            <w:gridSpan w:val="2"/>
          </w:tcPr>
          <w:p w14:paraId="78640127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2F8D33DF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570BD1D8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7B7E3185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333EA44B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3285" w:type="dxa"/>
          </w:tcPr>
          <w:p w14:paraId="05319728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F704A3" w:rsidRPr="00A63761" w14:paraId="5BA56D18" w14:textId="77777777" w:rsidTr="008D69B8">
        <w:tc>
          <w:tcPr>
            <w:tcW w:w="9854" w:type="dxa"/>
            <w:gridSpan w:val="4"/>
          </w:tcPr>
          <w:p w14:paraId="1363183C" w14:textId="77777777" w:rsidR="00F704A3" w:rsidRPr="00A63761" w:rsidRDefault="00F704A3" w:rsidP="008D69B8">
            <w:pPr>
              <w:pStyle w:val="a5"/>
              <w:numPr>
                <w:ilvl w:val="0"/>
                <w:numId w:val="19"/>
              </w:numPr>
              <w:spacing w:line="240" w:lineRule="atLeast"/>
              <w:jc w:val="both"/>
              <w:rPr>
                <w:rFonts w:ascii="Microsoft YaHei UI" w:eastAsia="Microsoft YaHei UI" w:hAnsi="Microsoft YaHei UI"/>
                <w:sz w:val="21"/>
                <w:szCs w:val="21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21"/>
                <w:szCs w:val="21"/>
                <w:lang w:val="en-US" w:eastAsia="zh-CN"/>
              </w:rPr>
              <w:t>大学在读学生，请填写（若有）</w:t>
            </w:r>
          </w:p>
        </w:tc>
      </w:tr>
      <w:tr w:rsidR="00F704A3" w:rsidRPr="00A63761" w14:paraId="0F8CF450" w14:textId="77777777" w:rsidTr="008D69B8">
        <w:tc>
          <w:tcPr>
            <w:tcW w:w="4644" w:type="dxa"/>
            <w:gridSpan w:val="2"/>
          </w:tcPr>
          <w:p w14:paraId="74570D81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在读学年上学期课程和学分</w:t>
            </w:r>
          </w:p>
        </w:tc>
        <w:tc>
          <w:tcPr>
            <w:tcW w:w="5210" w:type="dxa"/>
            <w:gridSpan w:val="2"/>
          </w:tcPr>
          <w:p w14:paraId="4AADFB42" w14:textId="77777777" w:rsidR="00F704A3" w:rsidRPr="00A63761" w:rsidRDefault="00F704A3" w:rsidP="008D69B8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在读学年下学期课程和学分</w:t>
            </w:r>
          </w:p>
        </w:tc>
      </w:tr>
      <w:tr w:rsidR="00F704A3" w:rsidRPr="00A63761" w14:paraId="3A6E9ABF" w14:textId="77777777" w:rsidTr="008D69B8">
        <w:trPr>
          <w:trHeight w:val="2128"/>
        </w:trPr>
        <w:tc>
          <w:tcPr>
            <w:tcW w:w="4644" w:type="dxa"/>
            <w:gridSpan w:val="2"/>
          </w:tcPr>
          <w:p w14:paraId="2D8552AB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大一</w:t>
            </w:r>
          </w:p>
          <w:p w14:paraId="6EC12709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030377F6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371DDD3A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大二（如有）</w:t>
            </w:r>
          </w:p>
          <w:p w14:paraId="0FBCD125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59B01F1A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大三（如有）</w:t>
            </w:r>
          </w:p>
          <w:p w14:paraId="54A61E28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03DFCC16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5210" w:type="dxa"/>
            <w:gridSpan w:val="2"/>
          </w:tcPr>
          <w:p w14:paraId="3BA51C84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大一</w:t>
            </w:r>
          </w:p>
          <w:p w14:paraId="4843DA74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6E20808F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6FF0E7C8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大二（如有）</w:t>
            </w:r>
          </w:p>
          <w:p w14:paraId="07F8CAFC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6E8FEB9A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大三（如有）</w:t>
            </w:r>
          </w:p>
          <w:p w14:paraId="224E6CC8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35AFF59F" w14:textId="77777777" w:rsidR="00F704A3" w:rsidRPr="00A63761" w:rsidRDefault="00F704A3" w:rsidP="008D69B8">
            <w:pPr>
              <w:pStyle w:val="a5"/>
              <w:spacing w:line="240" w:lineRule="atLeast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</w:tbl>
    <w:p w14:paraId="40335DE4" w14:textId="77777777" w:rsidR="006A7B68" w:rsidRPr="00A63761" w:rsidRDefault="006A7B68" w:rsidP="00D41990">
      <w:pPr>
        <w:rPr>
          <w:rFonts w:ascii="Microsoft YaHei UI" w:eastAsia="Microsoft YaHei UI" w:hAnsi="Microsoft YaHei UI"/>
          <w:b/>
          <w:bCs/>
          <w:kern w:val="0"/>
          <w:sz w:val="18"/>
          <w:szCs w:val="18"/>
          <w:lang w:val="x-none" w:eastAsia="x-none"/>
        </w:rPr>
      </w:pPr>
    </w:p>
    <w:p w14:paraId="0DA5B8C4" w14:textId="77777777" w:rsidR="006A7B68" w:rsidRPr="00A63761" w:rsidRDefault="006A7B68" w:rsidP="00D41990">
      <w:pPr>
        <w:rPr>
          <w:rFonts w:ascii="Microsoft YaHei UI" w:eastAsia="Microsoft YaHei UI" w:hAnsi="Microsoft YaHei UI"/>
        </w:rPr>
      </w:pPr>
    </w:p>
    <w:tbl>
      <w:tblPr>
        <w:tblW w:w="1020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335"/>
        <w:gridCol w:w="861"/>
        <w:gridCol w:w="1201"/>
        <w:gridCol w:w="1266"/>
        <w:gridCol w:w="1049"/>
        <w:gridCol w:w="2079"/>
        <w:gridCol w:w="2416"/>
      </w:tblGrid>
      <w:tr w:rsidR="00E27304" w:rsidRPr="00A63761" w14:paraId="10B1DFA5" w14:textId="77777777" w:rsidTr="0059609D">
        <w:tc>
          <w:tcPr>
            <w:tcW w:w="10207" w:type="dxa"/>
            <w:gridSpan w:val="7"/>
            <w:tcBorders>
              <w:bottom w:val="single" w:sz="4" w:space="0" w:color="auto"/>
            </w:tcBorders>
            <w:shd w:val="clear" w:color="auto" w:fill="17365D"/>
          </w:tcPr>
          <w:p w14:paraId="29ADEEE0" w14:textId="77777777" w:rsidR="00E27304" w:rsidRPr="00A63761" w:rsidRDefault="00E27304" w:rsidP="001D417E">
            <w:pPr>
              <w:pStyle w:val="a5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  <w:t>Part</w:t>
            </w:r>
            <w:r w:rsidRPr="00A63761">
              <w:rPr>
                <w:rFonts w:ascii="Microsoft YaHei UI" w:eastAsia="Microsoft YaHei UI" w:hAnsi="Microsoft YaHei UI" w:hint="eastAsia"/>
                <w:color w:val="FFFFFF"/>
                <w:sz w:val="28"/>
                <w:szCs w:val="28"/>
                <w:lang w:val="en-US" w:eastAsia="zh-CN"/>
              </w:rPr>
              <w:t xml:space="preserve"> </w:t>
            </w:r>
            <w:r w:rsidR="001D417E"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  <w:t>6</w:t>
            </w: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  <w:lang w:val="en-US" w:eastAsia="zh-CN"/>
              </w:rPr>
              <w:t>. Family Information:</w:t>
            </w:r>
            <w:r w:rsidRPr="00A63761">
              <w:rPr>
                <w:rFonts w:ascii="Microsoft YaHei UI" w:eastAsia="Microsoft YaHei UI" w:hAnsi="Microsoft YaHei UI" w:cs="华文中宋" w:hint="eastAsia"/>
                <w:color w:val="FFFFFF"/>
                <w:sz w:val="28"/>
                <w:szCs w:val="28"/>
                <w:lang w:val="en-US" w:eastAsia="zh-CN"/>
              </w:rPr>
              <w:t>（家庭信息）</w:t>
            </w:r>
          </w:p>
        </w:tc>
      </w:tr>
      <w:tr w:rsidR="00E27304" w:rsidRPr="00A63761" w14:paraId="0D6C5BE4" w14:textId="77777777" w:rsidTr="0059609D">
        <w:tc>
          <w:tcPr>
            <w:tcW w:w="2196" w:type="dxa"/>
            <w:gridSpan w:val="2"/>
            <w:shd w:val="clear" w:color="auto" w:fill="C6D9F1"/>
            <w:vAlign w:val="center"/>
          </w:tcPr>
          <w:p w14:paraId="12DD6F5F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父亲姓名</w:t>
            </w:r>
          </w:p>
        </w:tc>
        <w:tc>
          <w:tcPr>
            <w:tcW w:w="3516" w:type="dxa"/>
            <w:gridSpan w:val="3"/>
            <w:shd w:val="clear" w:color="auto" w:fill="C6D9F1"/>
            <w:vAlign w:val="center"/>
          </w:tcPr>
          <w:p w14:paraId="54064C5A" w14:textId="77777777" w:rsidR="00E27304" w:rsidRPr="00A63761" w:rsidRDefault="008A6A3F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bookmarkStart w:id="12" w:name="OLE_LINK6"/>
            <w:bookmarkStart w:id="13" w:name="OLE_LINK8"/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林</w:t>
            </w:r>
            <w:bookmarkStart w:id="14" w:name="OLE_LINK1"/>
            <w:bookmarkStart w:id="15" w:name="OLE_LINK2"/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璟</w:t>
            </w:r>
            <w:bookmarkEnd w:id="12"/>
            <w:bookmarkEnd w:id="13"/>
            <w:bookmarkEnd w:id="14"/>
            <w:bookmarkEnd w:id="15"/>
            <w:r w:rsidR="008959CC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Jing</w:t>
            </w:r>
            <w:r w:rsidR="008959CC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 xml:space="preserve"> Lin</w:t>
            </w:r>
          </w:p>
        </w:tc>
        <w:tc>
          <w:tcPr>
            <w:tcW w:w="2079" w:type="dxa"/>
            <w:shd w:val="clear" w:color="auto" w:fill="C6D9F1"/>
            <w:vAlign w:val="center"/>
          </w:tcPr>
          <w:p w14:paraId="10AC056B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出生地点</w:t>
            </w:r>
          </w:p>
        </w:tc>
        <w:tc>
          <w:tcPr>
            <w:tcW w:w="2416" w:type="dxa"/>
            <w:shd w:val="clear" w:color="auto" w:fill="C6D9F1"/>
            <w:vAlign w:val="center"/>
          </w:tcPr>
          <w:p w14:paraId="3258A2DA" w14:textId="77777777" w:rsidR="00E27304" w:rsidRPr="00A63761" w:rsidRDefault="008A6A3F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山东青岛</w:t>
            </w:r>
          </w:p>
        </w:tc>
      </w:tr>
      <w:tr w:rsidR="00E27304" w:rsidRPr="00A63761" w14:paraId="62E7F982" w14:textId="77777777" w:rsidTr="0059609D">
        <w:tc>
          <w:tcPr>
            <w:tcW w:w="2196" w:type="dxa"/>
            <w:gridSpan w:val="2"/>
            <w:vAlign w:val="center"/>
          </w:tcPr>
          <w:p w14:paraId="110DF360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出生日期</w:t>
            </w:r>
          </w:p>
        </w:tc>
        <w:tc>
          <w:tcPr>
            <w:tcW w:w="3516" w:type="dxa"/>
            <w:gridSpan w:val="3"/>
            <w:vAlign w:val="center"/>
          </w:tcPr>
          <w:p w14:paraId="5F3E7088" w14:textId="77777777" w:rsidR="00E27304" w:rsidRPr="00A63761" w:rsidRDefault="009B36F1" w:rsidP="002E6D0B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>981</w:t>
            </w:r>
            <w:r w:rsidR="00E27304" w:rsidRPr="00A63761"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 xml:space="preserve"> /</w:t>
            </w:r>
            <w:r w:rsidR="009E1550"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4</w:t>
            </w:r>
            <w:r w:rsidR="00E27304" w:rsidRPr="00A63761"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 xml:space="preserve"> /</w:t>
            </w:r>
            <w:r w:rsidR="009E1550"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>6</w:t>
            </w:r>
          </w:p>
        </w:tc>
        <w:tc>
          <w:tcPr>
            <w:tcW w:w="2079" w:type="dxa"/>
            <w:vAlign w:val="center"/>
          </w:tcPr>
          <w:p w14:paraId="796FF642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是否健在</w:t>
            </w:r>
          </w:p>
          <w:p w14:paraId="57472E8C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b w:val="0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 w:val="0"/>
                <w:bCs w:val="0"/>
                <w:color w:val="0000FF"/>
                <w:sz w:val="18"/>
                <w:szCs w:val="18"/>
                <w:lang w:val="en-US" w:eastAsia="zh-CN"/>
              </w:rPr>
              <w:t>（若去世，请写时间）</w:t>
            </w:r>
          </w:p>
        </w:tc>
        <w:tc>
          <w:tcPr>
            <w:tcW w:w="2416" w:type="dxa"/>
            <w:vAlign w:val="center"/>
          </w:tcPr>
          <w:p w14:paraId="60D19257" w14:textId="77777777" w:rsidR="00E27304" w:rsidRPr="00A63761" w:rsidRDefault="008A6A3F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健在</w:t>
            </w:r>
          </w:p>
        </w:tc>
      </w:tr>
      <w:tr w:rsidR="00E27304" w:rsidRPr="00A63761" w14:paraId="7ACE4721" w14:textId="77777777" w:rsidTr="0059609D">
        <w:tc>
          <w:tcPr>
            <w:tcW w:w="2196" w:type="dxa"/>
            <w:gridSpan w:val="2"/>
          </w:tcPr>
          <w:p w14:paraId="785BCB43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居住地址</w:t>
            </w:r>
          </w:p>
        </w:tc>
        <w:tc>
          <w:tcPr>
            <w:tcW w:w="3516" w:type="dxa"/>
            <w:gridSpan w:val="3"/>
          </w:tcPr>
          <w:p w14:paraId="7491BDC7" w14:textId="77777777" w:rsidR="00E27304" w:rsidRPr="00A63761" w:rsidRDefault="009B36F1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bookmarkStart w:id="16" w:name="OLE_LINK11"/>
            <w:bookmarkStart w:id="17" w:name="OLE_LINK17"/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北京市海淀区世纪城春荫园</w:t>
            </w:r>
            <w:bookmarkEnd w:id="16"/>
            <w:bookmarkEnd w:id="17"/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2-6-10</w:t>
            </w: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C</w:t>
            </w:r>
          </w:p>
        </w:tc>
        <w:tc>
          <w:tcPr>
            <w:tcW w:w="2079" w:type="dxa"/>
          </w:tcPr>
          <w:p w14:paraId="162A5FA0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最高学历</w:t>
            </w:r>
          </w:p>
        </w:tc>
        <w:tc>
          <w:tcPr>
            <w:tcW w:w="2416" w:type="dxa"/>
          </w:tcPr>
          <w:p w14:paraId="72A338FD" w14:textId="77777777" w:rsidR="00E27304" w:rsidRPr="00A63761" w:rsidRDefault="009B36F1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硕士</w:t>
            </w:r>
          </w:p>
        </w:tc>
      </w:tr>
      <w:tr w:rsidR="00E27304" w:rsidRPr="00A63761" w14:paraId="56E3F799" w14:textId="77777777" w:rsidTr="0059609D">
        <w:tc>
          <w:tcPr>
            <w:tcW w:w="2196" w:type="dxa"/>
            <w:gridSpan w:val="2"/>
          </w:tcPr>
          <w:p w14:paraId="568BBBB1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工作单位中文名称</w:t>
            </w:r>
          </w:p>
        </w:tc>
        <w:tc>
          <w:tcPr>
            <w:tcW w:w="3516" w:type="dxa"/>
            <w:gridSpan w:val="3"/>
          </w:tcPr>
          <w:p w14:paraId="49AC5522" w14:textId="77777777" w:rsidR="00E27304" w:rsidRPr="00A63761" w:rsidRDefault="00962C4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962C40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父亲 中信建投证券股份有限公司（China Securities Co）执行总经理（Executive Director），3年</w:t>
            </w:r>
          </w:p>
        </w:tc>
        <w:tc>
          <w:tcPr>
            <w:tcW w:w="2079" w:type="dxa"/>
          </w:tcPr>
          <w:p w14:paraId="734ADF67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职务</w:t>
            </w:r>
          </w:p>
        </w:tc>
        <w:tc>
          <w:tcPr>
            <w:tcW w:w="2416" w:type="dxa"/>
          </w:tcPr>
          <w:p w14:paraId="1A695B65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E27304" w:rsidRPr="00A63761" w14:paraId="6E937518" w14:textId="77777777" w:rsidTr="0059609D">
        <w:tc>
          <w:tcPr>
            <w:tcW w:w="2196" w:type="dxa"/>
            <w:gridSpan w:val="2"/>
          </w:tcPr>
          <w:p w14:paraId="029E947C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lastRenderedPageBreak/>
              <w:t>工作单位英文名称</w:t>
            </w:r>
          </w:p>
        </w:tc>
        <w:tc>
          <w:tcPr>
            <w:tcW w:w="3516" w:type="dxa"/>
            <w:gridSpan w:val="3"/>
          </w:tcPr>
          <w:p w14:paraId="18B2FBBE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</w:tcPr>
          <w:p w14:paraId="25705F53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在此单位工作年限</w:t>
            </w:r>
          </w:p>
        </w:tc>
        <w:tc>
          <w:tcPr>
            <w:tcW w:w="2416" w:type="dxa"/>
          </w:tcPr>
          <w:p w14:paraId="6305BF94" w14:textId="77777777" w:rsidR="00E27304" w:rsidRPr="00A63761" w:rsidRDefault="00947DC7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年</w:t>
            </w:r>
          </w:p>
        </w:tc>
      </w:tr>
      <w:tr w:rsidR="001665CF" w:rsidRPr="00A63761" w14:paraId="5BF54FAE" w14:textId="77777777" w:rsidTr="00FD7CDD">
        <w:tc>
          <w:tcPr>
            <w:tcW w:w="2196" w:type="dxa"/>
            <w:gridSpan w:val="2"/>
          </w:tcPr>
          <w:p w14:paraId="29FFFBE0" w14:textId="77777777" w:rsidR="001665CF" w:rsidRDefault="001665CF" w:rsidP="00E27304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父亲年收入</w:t>
            </w:r>
          </w:p>
          <w:p w14:paraId="5C6E986A" w14:textId="77777777" w:rsidR="001665CF" w:rsidRPr="002F3DF8" w:rsidRDefault="001665CF" w:rsidP="001665CF">
            <w:pPr>
              <w:pStyle w:val="a5"/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</w:pPr>
            <w:r w:rsidRPr="002F3DF8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预估金额（若申请加州系列大学网申填表需要）</w:t>
            </w:r>
          </w:p>
        </w:tc>
        <w:tc>
          <w:tcPr>
            <w:tcW w:w="8011" w:type="dxa"/>
            <w:gridSpan w:val="5"/>
          </w:tcPr>
          <w:p w14:paraId="19DA04C2" w14:textId="77777777" w:rsidR="001665CF" w:rsidRPr="00A63761" w:rsidRDefault="00E609A3" w:rsidP="008F43E8">
            <w:pPr>
              <w:pStyle w:val="a5"/>
              <w:jc w:val="both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/>
                <w:color w:val="FF0000"/>
                <w:sz w:val="18"/>
                <w:szCs w:val="18"/>
                <w:lang w:val="en-US" w:eastAsia="zh-CN"/>
              </w:rPr>
              <w:t>202</w:t>
            </w:r>
            <w:r w:rsidR="00C00299">
              <w:rPr>
                <w:rFonts w:ascii="Microsoft YaHei UI" w:eastAsia="Microsoft YaHei UI" w:hAnsi="Microsoft YaHei UI" w:cs="华文中宋"/>
                <w:color w:val="FF0000"/>
                <w:sz w:val="18"/>
                <w:szCs w:val="18"/>
                <w:lang w:val="en-US" w:eastAsia="zh-CN"/>
              </w:rPr>
              <w:t>2</w:t>
            </w:r>
            <w:r w:rsidR="001665CF">
              <w:rPr>
                <w:rFonts w:ascii="Microsoft YaHei UI" w:eastAsia="Microsoft YaHei UI" w:hAnsi="Microsoft YaHei UI" w:cs="华文中宋" w:hint="eastAsia"/>
                <w:color w:val="FF0000"/>
                <w:sz w:val="18"/>
                <w:szCs w:val="18"/>
                <w:lang w:val="en-US" w:eastAsia="zh-CN"/>
              </w:rPr>
              <w:t>年：</w:t>
            </w:r>
          </w:p>
        </w:tc>
      </w:tr>
      <w:tr w:rsidR="00E27304" w:rsidRPr="00A63761" w14:paraId="6CC3F1EC" w14:textId="77777777" w:rsidTr="0059609D">
        <w:tc>
          <w:tcPr>
            <w:tcW w:w="1335" w:type="dxa"/>
            <w:vMerge w:val="restart"/>
            <w:vAlign w:val="center"/>
          </w:tcPr>
          <w:p w14:paraId="6CFEB1CE" w14:textId="77777777" w:rsidR="00E27304" w:rsidRPr="00A63761" w:rsidRDefault="00E27304" w:rsidP="00E27304">
            <w:pPr>
              <w:pStyle w:val="a5"/>
              <w:jc w:val="both"/>
              <w:rPr>
                <w:rFonts w:ascii="Microsoft YaHei UI" w:eastAsia="Microsoft YaHei UI" w:hAnsi="Microsoft YaHei UI" w:cs="华文中宋"/>
                <w:spacing w:val="-12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pacing w:val="-12"/>
                <w:sz w:val="15"/>
                <w:szCs w:val="15"/>
                <w:lang w:val="en-US" w:eastAsia="zh-CN"/>
              </w:rPr>
              <w:t>大专/中专/高中</w:t>
            </w:r>
          </w:p>
          <w:p w14:paraId="01F825C0" w14:textId="77777777" w:rsidR="00E27304" w:rsidRPr="00A63761" w:rsidRDefault="00E27304" w:rsidP="00E27304">
            <w:pPr>
              <w:pStyle w:val="a5"/>
              <w:jc w:val="both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毕业院校</w:t>
            </w:r>
          </w:p>
        </w:tc>
        <w:tc>
          <w:tcPr>
            <w:tcW w:w="861" w:type="dxa"/>
            <w:vAlign w:val="center"/>
          </w:tcPr>
          <w:p w14:paraId="27CCD83F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3516" w:type="dxa"/>
            <w:gridSpan w:val="3"/>
            <w:vAlign w:val="center"/>
          </w:tcPr>
          <w:p w14:paraId="7890A3C8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 w:val="restart"/>
            <w:vAlign w:val="center"/>
          </w:tcPr>
          <w:p w14:paraId="5FE817A8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就读时间</w:t>
            </w:r>
          </w:p>
        </w:tc>
        <w:tc>
          <w:tcPr>
            <w:tcW w:w="2416" w:type="dxa"/>
            <w:vMerge w:val="restart"/>
            <w:vAlign w:val="center"/>
          </w:tcPr>
          <w:p w14:paraId="65E0665D" w14:textId="77777777" w:rsidR="00E27304" w:rsidRPr="00A63761" w:rsidRDefault="00E27304" w:rsidP="009E1550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从</w:t>
            </w:r>
            <w:r w:rsidR="009E1550"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="009E1550"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至</w:t>
            </w:r>
            <w:r w:rsidR="00947DC7"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="009E1550"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="009E1550"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</w:t>
            </w:r>
          </w:p>
        </w:tc>
      </w:tr>
      <w:tr w:rsidR="00E27304" w:rsidRPr="00A63761" w14:paraId="38596475" w14:textId="77777777" w:rsidTr="0059609D">
        <w:tc>
          <w:tcPr>
            <w:tcW w:w="1335" w:type="dxa"/>
            <w:vMerge/>
            <w:vAlign w:val="center"/>
          </w:tcPr>
          <w:p w14:paraId="3424D968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  <w:vAlign w:val="center"/>
          </w:tcPr>
          <w:p w14:paraId="04B52933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3516" w:type="dxa"/>
            <w:gridSpan w:val="3"/>
            <w:vAlign w:val="center"/>
          </w:tcPr>
          <w:p w14:paraId="34FA48C5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  <w:vAlign w:val="center"/>
          </w:tcPr>
          <w:p w14:paraId="00C66CBC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  <w:vAlign w:val="center"/>
          </w:tcPr>
          <w:p w14:paraId="5746207E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9E1550" w:rsidRPr="00A63761" w14:paraId="28AAB0D8" w14:textId="77777777" w:rsidTr="0059609D">
        <w:tc>
          <w:tcPr>
            <w:tcW w:w="1335" w:type="dxa"/>
            <w:vMerge w:val="restart"/>
            <w:vAlign w:val="center"/>
          </w:tcPr>
          <w:p w14:paraId="586FA3E9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本科</w:t>
            </w:r>
          </w:p>
          <w:p w14:paraId="4DEFFF74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毕业院校</w:t>
            </w:r>
          </w:p>
        </w:tc>
        <w:tc>
          <w:tcPr>
            <w:tcW w:w="861" w:type="dxa"/>
            <w:vAlign w:val="center"/>
          </w:tcPr>
          <w:p w14:paraId="0B27EEDE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3516" w:type="dxa"/>
            <w:gridSpan w:val="3"/>
            <w:vAlign w:val="center"/>
          </w:tcPr>
          <w:p w14:paraId="16037971" w14:textId="77777777" w:rsidR="009E1550" w:rsidRPr="00A63761" w:rsidRDefault="009B36F1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大连理工</w:t>
            </w:r>
          </w:p>
        </w:tc>
        <w:tc>
          <w:tcPr>
            <w:tcW w:w="2079" w:type="dxa"/>
            <w:vMerge w:val="restart"/>
            <w:vAlign w:val="center"/>
          </w:tcPr>
          <w:p w14:paraId="1E569FC5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就读时间</w:t>
            </w:r>
          </w:p>
        </w:tc>
        <w:tc>
          <w:tcPr>
            <w:tcW w:w="2416" w:type="dxa"/>
            <w:vMerge w:val="restart"/>
            <w:vAlign w:val="center"/>
          </w:tcPr>
          <w:p w14:paraId="7C3C197C" w14:textId="77777777" w:rsidR="009E1550" w:rsidRPr="00A63761" w:rsidRDefault="009E1550" w:rsidP="00E27304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从 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至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</w:t>
            </w:r>
          </w:p>
        </w:tc>
      </w:tr>
      <w:tr w:rsidR="009E1550" w:rsidRPr="00A63761" w14:paraId="47E062E2" w14:textId="77777777" w:rsidTr="0059609D">
        <w:tc>
          <w:tcPr>
            <w:tcW w:w="1335" w:type="dxa"/>
            <w:vMerge/>
            <w:vAlign w:val="center"/>
          </w:tcPr>
          <w:p w14:paraId="374F1F9E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  <w:vAlign w:val="center"/>
          </w:tcPr>
          <w:p w14:paraId="717CBF5F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3516" w:type="dxa"/>
            <w:gridSpan w:val="3"/>
            <w:vAlign w:val="center"/>
          </w:tcPr>
          <w:p w14:paraId="59C68A95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  <w:vAlign w:val="center"/>
          </w:tcPr>
          <w:p w14:paraId="30BF65B3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  <w:vAlign w:val="center"/>
          </w:tcPr>
          <w:p w14:paraId="39AD4943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9E1550" w:rsidRPr="00A63761" w14:paraId="7049A0E9" w14:textId="77777777" w:rsidTr="0059609D">
        <w:tc>
          <w:tcPr>
            <w:tcW w:w="1335" w:type="dxa"/>
            <w:vMerge/>
            <w:vAlign w:val="center"/>
          </w:tcPr>
          <w:p w14:paraId="063E6640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  <w:vAlign w:val="center"/>
          </w:tcPr>
          <w:p w14:paraId="22E5592D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3516" w:type="dxa"/>
            <w:gridSpan w:val="3"/>
            <w:vAlign w:val="center"/>
          </w:tcPr>
          <w:p w14:paraId="539AE877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  <w:vAlign w:val="center"/>
          </w:tcPr>
          <w:p w14:paraId="78D50441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  <w:vAlign w:val="center"/>
          </w:tcPr>
          <w:p w14:paraId="1F112874" w14:textId="77777777" w:rsidR="009E1550" w:rsidRPr="00A63761" w:rsidRDefault="009E1550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9609D" w:rsidRPr="00A63761" w14:paraId="50FB2617" w14:textId="77777777" w:rsidTr="0059609D">
        <w:tc>
          <w:tcPr>
            <w:tcW w:w="1335" w:type="dxa"/>
            <w:vMerge w:val="restart"/>
            <w:vAlign w:val="center"/>
          </w:tcPr>
          <w:p w14:paraId="53AF0261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硕士</w:t>
            </w:r>
          </w:p>
          <w:p w14:paraId="7BFB2744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毕业院校</w:t>
            </w:r>
          </w:p>
        </w:tc>
        <w:tc>
          <w:tcPr>
            <w:tcW w:w="861" w:type="dxa"/>
            <w:vAlign w:val="center"/>
          </w:tcPr>
          <w:p w14:paraId="6D1E4859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3516" w:type="dxa"/>
            <w:gridSpan w:val="3"/>
            <w:vAlign w:val="center"/>
          </w:tcPr>
          <w:p w14:paraId="3DCA66DC" w14:textId="77777777" w:rsidR="0059609D" w:rsidRPr="00A63761" w:rsidRDefault="009B36F1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牛津大学/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斯坦福大学</w:t>
            </w:r>
          </w:p>
        </w:tc>
        <w:tc>
          <w:tcPr>
            <w:tcW w:w="2079" w:type="dxa"/>
            <w:vMerge w:val="restart"/>
            <w:vAlign w:val="center"/>
          </w:tcPr>
          <w:p w14:paraId="18D8C863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就读时间</w:t>
            </w:r>
          </w:p>
        </w:tc>
        <w:tc>
          <w:tcPr>
            <w:tcW w:w="2416" w:type="dxa"/>
            <w:vMerge w:val="restart"/>
            <w:vAlign w:val="center"/>
          </w:tcPr>
          <w:p w14:paraId="4F8C35DC" w14:textId="77777777" w:rsidR="0059609D" w:rsidRPr="00A63761" w:rsidRDefault="009E1550" w:rsidP="00E27304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从 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至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</w:t>
            </w:r>
          </w:p>
        </w:tc>
      </w:tr>
      <w:tr w:rsidR="0059609D" w:rsidRPr="00A63761" w14:paraId="41D1D516" w14:textId="77777777" w:rsidTr="0059609D">
        <w:tc>
          <w:tcPr>
            <w:tcW w:w="1335" w:type="dxa"/>
            <w:vMerge/>
          </w:tcPr>
          <w:p w14:paraId="4DF13325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</w:tcPr>
          <w:p w14:paraId="3943F6C5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3516" w:type="dxa"/>
            <w:gridSpan w:val="3"/>
          </w:tcPr>
          <w:p w14:paraId="7F5EC5B8" w14:textId="77777777" w:rsidR="0059609D" w:rsidRPr="00A63761" w:rsidRDefault="009B36F1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O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xford university/ Standford universaity</w:t>
            </w:r>
          </w:p>
        </w:tc>
        <w:tc>
          <w:tcPr>
            <w:tcW w:w="2079" w:type="dxa"/>
            <w:vMerge/>
          </w:tcPr>
          <w:p w14:paraId="71D42218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</w:tcPr>
          <w:p w14:paraId="722CF577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9609D" w:rsidRPr="00A63761" w14:paraId="1426E937" w14:textId="77777777" w:rsidTr="0059609D">
        <w:tc>
          <w:tcPr>
            <w:tcW w:w="1335" w:type="dxa"/>
            <w:vMerge/>
          </w:tcPr>
          <w:p w14:paraId="29E87467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</w:tcPr>
          <w:p w14:paraId="55C64ADD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3516" w:type="dxa"/>
            <w:gridSpan w:val="3"/>
          </w:tcPr>
          <w:p w14:paraId="3332EA03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</w:tcPr>
          <w:p w14:paraId="434833E1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</w:tcPr>
          <w:p w14:paraId="43FB20D2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9609D" w:rsidRPr="00A63761" w14:paraId="7E5D278A" w14:textId="77777777" w:rsidTr="0059609D">
        <w:tc>
          <w:tcPr>
            <w:tcW w:w="1335" w:type="dxa"/>
            <w:vMerge w:val="restart"/>
            <w:vAlign w:val="center"/>
          </w:tcPr>
          <w:p w14:paraId="33CD9D0D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博士</w:t>
            </w:r>
          </w:p>
          <w:p w14:paraId="720ECCCB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毕业院校</w:t>
            </w:r>
          </w:p>
        </w:tc>
        <w:tc>
          <w:tcPr>
            <w:tcW w:w="861" w:type="dxa"/>
            <w:vAlign w:val="center"/>
          </w:tcPr>
          <w:p w14:paraId="3CD3761E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3516" w:type="dxa"/>
            <w:gridSpan w:val="3"/>
            <w:vAlign w:val="center"/>
          </w:tcPr>
          <w:p w14:paraId="176725CE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 w:val="restart"/>
            <w:vAlign w:val="center"/>
          </w:tcPr>
          <w:p w14:paraId="6B221F8F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就读时间</w:t>
            </w:r>
          </w:p>
        </w:tc>
        <w:tc>
          <w:tcPr>
            <w:tcW w:w="2416" w:type="dxa"/>
            <w:vMerge w:val="restart"/>
            <w:vAlign w:val="center"/>
          </w:tcPr>
          <w:p w14:paraId="172194FB" w14:textId="77777777" w:rsidR="0059609D" w:rsidRPr="00A63761" w:rsidRDefault="009E1550" w:rsidP="00E27304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从 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至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</w:t>
            </w:r>
          </w:p>
        </w:tc>
      </w:tr>
      <w:tr w:rsidR="0059609D" w:rsidRPr="00A63761" w14:paraId="412F3269" w14:textId="77777777" w:rsidTr="0059609D">
        <w:tc>
          <w:tcPr>
            <w:tcW w:w="1335" w:type="dxa"/>
            <w:vMerge/>
            <w:vAlign w:val="center"/>
          </w:tcPr>
          <w:p w14:paraId="56C2C87A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  <w:tcBorders>
              <w:bottom w:val="single" w:sz="4" w:space="0" w:color="auto"/>
            </w:tcBorders>
            <w:vAlign w:val="center"/>
          </w:tcPr>
          <w:p w14:paraId="0991C72A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3516" w:type="dxa"/>
            <w:gridSpan w:val="3"/>
            <w:tcBorders>
              <w:bottom w:val="single" w:sz="4" w:space="0" w:color="auto"/>
            </w:tcBorders>
            <w:vAlign w:val="center"/>
          </w:tcPr>
          <w:p w14:paraId="38925DBD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  <w:vAlign w:val="center"/>
          </w:tcPr>
          <w:p w14:paraId="62230070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  <w:vAlign w:val="center"/>
          </w:tcPr>
          <w:p w14:paraId="73D4AE4A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59609D" w:rsidRPr="00A63761" w14:paraId="2C0C7B51" w14:textId="77777777" w:rsidTr="0059609D">
        <w:tc>
          <w:tcPr>
            <w:tcW w:w="1335" w:type="dxa"/>
            <w:vMerge/>
            <w:tcBorders>
              <w:bottom w:val="single" w:sz="4" w:space="0" w:color="auto"/>
            </w:tcBorders>
            <w:vAlign w:val="center"/>
          </w:tcPr>
          <w:p w14:paraId="4AADC4C7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  <w:tcBorders>
              <w:bottom w:val="single" w:sz="4" w:space="0" w:color="auto"/>
            </w:tcBorders>
            <w:vAlign w:val="center"/>
          </w:tcPr>
          <w:p w14:paraId="0762EFF2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3516" w:type="dxa"/>
            <w:gridSpan w:val="3"/>
            <w:tcBorders>
              <w:bottom w:val="single" w:sz="4" w:space="0" w:color="auto"/>
            </w:tcBorders>
            <w:vAlign w:val="center"/>
          </w:tcPr>
          <w:p w14:paraId="799BCEBC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  <w:tcBorders>
              <w:bottom w:val="single" w:sz="4" w:space="0" w:color="auto"/>
            </w:tcBorders>
            <w:vAlign w:val="center"/>
          </w:tcPr>
          <w:p w14:paraId="6956E87F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  <w:tcBorders>
              <w:bottom w:val="single" w:sz="4" w:space="0" w:color="auto"/>
            </w:tcBorders>
            <w:vAlign w:val="center"/>
          </w:tcPr>
          <w:p w14:paraId="4622470C" w14:textId="77777777" w:rsidR="0059609D" w:rsidRPr="00A63761" w:rsidRDefault="0059609D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E27304" w:rsidRPr="00A63761" w14:paraId="59997D96" w14:textId="77777777" w:rsidTr="0059609D">
        <w:tc>
          <w:tcPr>
            <w:tcW w:w="2196" w:type="dxa"/>
            <w:gridSpan w:val="2"/>
            <w:shd w:val="clear" w:color="auto" w:fill="C6D9F1"/>
            <w:vAlign w:val="center"/>
          </w:tcPr>
          <w:p w14:paraId="75E391BD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母亲姓名</w:t>
            </w:r>
          </w:p>
        </w:tc>
        <w:tc>
          <w:tcPr>
            <w:tcW w:w="3516" w:type="dxa"/>
            <w:gridSpan w:val="3"/>
            <w:shd w:val="clear" w:color="auto" w:fill="C6D9F1"/>
            <w:vAlign w:val="center"/>
          </w:tcPr>
          <w:p w14:paraId="365AEC28" w14:textId="77777777" w:rsidR="00E27304" w:rsidRPr="00A63761" w:rsidRDefault="009B36F1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程晔</w:t>
            </w:r>
          </w:p>
        </w:tc>
        <w:tc>
          <w:tcPr>
            <w:tcW w:w="2079" w:type="dxa"/>
            <w:shd w:val="clear" w:color="auto" w:fill="C6D9F1"/>
            <w:vAlign w:val="center"/>
          </w:tcPr>
          <w:p w14:paraId="592294F8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出生地点</w:t>
            </w:r>
          </w:p>
        </w:tc>
        <w:tc>
          <w:tcPr>
            <w:tcW w:w="2416" w:type="dxa"/>
            <w:shd w:val="clear" w:color="auto" w:fill="C6D9F1"/>
            <w:vAlign w:val="center"/>
          </w:tcPr>
          <w:p w14:paraId="1EB9D127" w14:textId="77777777" w:rsidR="00E27304" w:rsidRPr="00A63761" w:rsidRDefault="009B36F1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河北保定</w:t>
            </w:r>
          </w:p>
        </w:tc>
      </w:tr>
      <w:tr w:rsidR="009E1550" w:rsidRPr="00A63761" w14:paraId="0634D1C3" w14:textId="77777777" w:rsidTr="007B36CC">
        <w:tc>
          <w:tcPr>
            <w:tcW w:w="2196" w:type="dxa"/>
            <w:gridSpan w:val="2"/>
            <w:vAlign w:val="center"/>
          </w:tcPr>
          <w:p w14:paraId="7073DB13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出生日期</w:t>
            </w:r>
          </w:p>
        </w:tc>
        <w:tc>
          <w:tcPr>
            <w:tcW w:w="3516" w:type="dxa"/>
            <w:gridSpan w:val="3"/>
            <w:vAlign w:val="center"/>
          </w:tcPr>
          <w:p w14:paraId="27A86436" w14:textId="77777777" w:rsidR="009E1550" w:rsidRPr="00A63761" w:rsidRDefault="009B36F1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>982</w:t>
            </w:r>
            <w:r w:rsidR="009E1550" w:rsidRPr="00A63761"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 xml:space="preserve"> /</w:t>
            </w:r>
            <w:r w:rsidR="009E1550"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6</w:t>
            </w:r>
            <w:r w:rsidR="009E1550" w:rsidRPr="00A63761"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 xml:space="preserve"> /</w:t>
            </w:r>
            <w:r w:rsidR="009E1550"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 xml:space="preserve"> </w:t>
            </w: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>4</w:t>
            </w:r>
          </w:p>
        </w:tc>
        <w:tc>
          <w:tcPr>
            <w:tcW w:w="2079" w:type="dxa"/>
            <w:vAlign w:val="center"/>
          </w:tcPr>
          <w:p w14:paraId="02192C49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是否健在</w:t>
            </w:r>
          </w:p>
          <w:p w14:paraId="1AC496A2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b w:val="0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 w:val="0"/>
                <w:bCs w:val="0"/>
                <w:color w:val="0000FF"/>
                <w:sz w:val="18"/>
                <w:szCs w:val="18"/>
                <w:lang w:val="en-US" w:eastAsia="zh-CN"/>
              </w:rPr>
              <w:t>（若去世，请写时间）</w:t>
            </w:r>
          </w:p>
        </w:tc>
        <w:tc>
          <w:tcPr>
            <w:tcW w:w="2416" w:type="dxa"/>
            <w:vAlign w:val="center"/>
          </w:tcPr>
          <w:p w14:paraId="02D37B7B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9E1550" w:rsidRPr="00A63761" w14:paraId="6DCF482C" w14:textId="77777777" w:rsidTr="007B36CC">
        <w:tc>
          <w:tcPr>
            <w:tcW w:w="2196" w:type="dxa"/>
            <w:gridSpan w:val="2"/>
          </w:tcPr>
          <w:p w14:paraId="335FE289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居住地址</w:t>
            </w:r>
          </w:p>
        </w:tc>
        <w:tc>
          <w:tcPr>
            <w:tcW w:w="3516" w:type="dxa"/>
            <w:gridSpan w:val="3"/>
          </w:tcPr>
          <w:p w14:paraId="00827130" w14:textId="77777777" w:rsidR="009E1550" w:rsidRPr="00A63761" w:rsidRDefault="009B36F1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北京市海淀区世纪城春荫园1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2-6-10</w:t>
            </w: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C</w:t>
            </w:r>
          </w:p>
        </w:tc>
        <w:tc>
          <w:tcPr>
            <w:tcW w:w="2079" w:type="dxa"/>
          </w:tcPr>
          <w:p w14:paraId="273CF759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最高学历</w:t>
            </w:r>
          </w:p>
        </w:tc>
        <w:tc>
          <w:tcPr>
            <w:tcW w:w="2416" w:type="dxa"/>
          </w:tcPr>
          <w:p w14:paraId="68E9D64D" w14:textId="77777777" w:rsidR="009E1550" w:rsidRPr="00A63761" w:rsidRDefault="009B36F1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硕士</w:t>
            </w:r>
          </w:p>
        </w:tc>
      </w:tr>
      <w:tr w:rsidR="009E1550" w:rsidRPr="00A63761" w14:paraId="41717312" w14:textId="77777777" w:rsidTr="007B36CC">
        <w:tc>
          <w:tcPr>
            <w:tcW w:w="2196" w:type="dxa"/>
            <w:gridSpan w:val="2"/>
          </w:tcPr>
          <w:p w14:paraId="4410B805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工作单位中文名称</w:t>
            </w:r>
          </w:p>
        </w:tc>
        <w:tc>
          <w:tcPr>
            <w:tcW w:w="3516" w:type="dxa"/>
            <w:gridSpan w:val="3"/>
          </w:tcPr>
          <w:p w14:paraId="5070715B" w14:textId="77777777" w:rsidR="009E1550" w:rsidRPr="00A63761" w:rsidRDefault="00962C4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962C40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Russell Reynolds Associates 罗盛咨询 Research and Operations Director 研究及运营总监 14年</w:t>
            </w:r>
          </w:p>
        </w:tc>
        <w:tc>
          <w:tcPr>
            <w:tcW w:w="2079" w:type="dxa"/>
          </w:tcPr>
          <w:p w14:paraId="04B98C39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职务</w:t>
            </w:r>
          </w:p>
        </w:tc>
        <w:tc>
          <w:tcPr>
            <w:tcW w:w="2416" w:type="dxa"/>
          </w:tcPr>
          <w:p w14:paraId="5D452A37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9E1550" w:rsidRPr="00A63761" w14:paraId="5E9C67E3" w14:textId="77777777" w:rsidTr="007B36CC">
        <w:tc>
          <w:tcPr>
            <w:tcW w:w="2196" w:type="dxa"/>
            <w:gridSpan w:val="2"/>
          </w:tcPr>
          <w:p w14:paraId="38585361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工作单位英文名称</w:t>
            </w:r>
          </w:p>
        </w:tc>
        <w:tc>
          <w:tcPr>
            <w:tcW w:w="3516" w:type="dxa"/>
            <w:gridSpan w:val="3"/>
          </w:tcPr>
          <w:p w14:paraId="2F8381E9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</w:tcPr>
          <w:p w14:paraId="631BA108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在此单位工作年限</w:t>
            </w:r>
          </w:p>
        </w:tc>
        <w:tc>
          <w:tcPr>
            <w:tcW w:w="2416" w:type="dxa"/>
          </w:tcPr>
          <w:p w14:paraId="35FDA47F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年</w:t>
            </w:r>
          </w:p>
        </w:tc>
      </w:tr>
      <w:tr w:rsidR="001665CF" w:rsidRPr="00A63761" w14:paraId="1FAA0C6E" w14:textId="77777777" w:rsidTr="00FD7CDD">
        <w:tc>
          <w:tcPr>
            <w:tcW w:w="2196" w:type="dxa"/>
            <w:gridSpan w:val="2"/>
          </w:tcPr>
          <w:p w14:paraId="314A61CE" w14:textId="77777777" w:rsidR="001665CF" w:rsidRDefault="001665CF" w:rsidP="007B36CC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母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亲年收入</w:t>
            </w:r>
          </w:p>
          <w:p w14:paraId="0D96FCB9" w14:textId="77777777" w:rsidR="001665CF" w:rsidRPr="002F3DF8" w:rsidRDefault="001665CF" w:rsidP="007B36CC">
            <w:pPr>
              <w:pStyle w:val="a5"/>
              <w:rPr>
                <w:rFonts w:ascii="Microsoft YaHei UI" w:eastAsia="Microsoft YaHei UI" w:hAnsi="Microsoft YaHei UI"/>
                <w:sz w:val="15"/>
                <w:szCs w:val="15"/>
                <w:lang w:val="en-US" w:eastAsia="zh-CN"/>
              </w:rPr>
            </w:pPr>
            <w:r w:rsidRPr="002F3DF8">
              <w:rPr>
                <w:rFonts w:ascii="Microsoft YaHei UI" w:eastAsia="Microsoft YaHei UI" w:hAnsi="Microsoft YaHei UI" w:cs="华文中宋" w:hint="eastAsia"/>
                <w:sz w:val="15"/>
                <w:szCs w:val="15"/>
                <w:lang w:val="en-US" w:eastAsia="zh-CN"/>
              </w:rPr>
              <w:t>预估金额（若申请加州系列大学网申填表需要）</w:t>
            </w:r>
          </w:p>
        </w:tc>
        <w:tc>
          <w:tcPr>
            <w:tcW w:w="8011" w:type="dxa"/>
            <w:gridSpan w:val="5"/>
          </w:tcPr>
          <w:p w14:paraId="7469F35C" w14:textId="77777777" w:rsidR="001665CF" w:rsidRPr="00A63761" w:rsidRDefault="00055004" w:rsidP="008F43E8">
            <w:pPr>
              <w:pStyle w:val="a5"/>
              <w:jc w:val="both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/>
                <w:color w:val="FF0000"/>
                <w:sz w:val="18"/>
                <w:szCs w:val="18"/>
                <w:lang w:val="en-US" w:eastAsia="zh-CN"/>
              </w:rPr>
              <w:t>202</w:t>
            </w:r>
            <w:r w:rsidR="00C00299">
              <w:rPr>
                <w:rFonts w:ascii="Microsoft YaHei UI" w:eastAsia="Microsoft YaHei UI" w:hAnsi="Microsoft YaHei UI" w:cs="华文中宋"/>
                <w:color w:val="FF0000"/>
                <w:sz w:val="18"/>
                <w:szCs w:val="18"/>
                <w:lang w:val="en-US" w:eastAsia="zh-CN"/>
              </w:rPr>
              <w:t>2</w:t>
            </w:r>
            <w:r w:rsidR="001665CF">
              <w:rPr>
                <w:rFonts w:ascii="Microsoft YaHei UI" w:eastAsia="Microsoft YaHei UI" w:hAnsi="Microsoft YaHei UI" w:cs="华文中宋" w:hint="eastAsia"/>
                <w:color w:val="FF0000"/>
                <w:sz w:val="18"/>
                <w:szCs w:val="18"/>
                <w:lang w:val="en-US" w:eastAsia="zh-CN"/>
              </w:rPr>
              <w:t>年：</w:t>
            </w:r>
          </w:p>
        </w:tc>
      </w:tr>
      <w:tr w:rsidR="009E1550" w:rsidRPr="00A63761" w14:paraId="6DABD6FD" w14:textId="77777777" w:rsidTr="007B36CC">
        <w:tc>
          <w:tcPr>
            <w:tcW w:w="1335" w:type="dxa"/>
            <w:vMerge w:val="restart"/>
            <w:vAlign w:val="center"/>
          </w:tcPr>
          <w:p w14:paraId="59ABA31D" w14:textId="77777777" w:rsidR="009E1550" w:rsidRPr="00A63761" w:rsidRDefault="009E1550" w:rsidP="007B36CC">
            <w:pPr>
              <w:pStyle w:val="a5"/>
              <w:jc w:val="both"/>
              <w:rPr>
                <w:rFonts w:ascii="Microsoft YaHei UI" w:eastAsia="Microsoft YaHei UI" w:hAnsi="Microsoft YaHei UI" w:cs="华文中宋"/>
                <w:spacing w:val="-12"/>
                <w:sz w:val="15"/>
                <w:szCs w:val="15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pacing w:val="-12"/>
                <w:sz w:val="15"/>
                <w:szCs w:val="15"/>
                <w:lang w:val="en-US" w:eastAsia="zh-CN"/>
              </w:rPr>
              <w:t>大专/中专/高中</w:t>
            </w:r>
          </w:p>
          <w:p w14:paraId="289D707E" w14:textId="77777777" w:rsidR="009E1550" w:rsidRPr="00A63761" w:rsidRDefault="009E1550" w:rsidP="007B36CC">
            <w:pPr>
              <w:pStyle w:val="a5"/>
              <w:jc w:val="both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毕业院校</w:t>
            </w:r>
          </w:p>
        </w:tc>
        <w:tc>
          <w:tcPr>
            <w:tcW w:w="861" w:type="dxa"/>
            <w:vAlign w:val="center"/>
          </w:tcPr>
          <w:p w14:paraId="3AF16D43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3516" w:type="dxa"/>
            <w:gridSpan w:val="3"/>
            <w:vAlign w:val="center"/>
          </w:tcPr>
          <w:p w14:paraId="5AF974DC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 w:val="restart"/>
            <w:vAlign w:val="center"/>
          </w:tcPr>
          <w:p w14:paraId="2F050DBD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就读时间</w:t>
            </w:r>
          </w:p>
        </w:tc>
        <w:tc>
          <w:tcPr>
            <w:tcW w:w="2416" w:type="dxa"/>
            <w:vMerge w:val="restart"/>
            <w:vAlign w:val="center"/>
          </w:tcPr>
          <w:p w14:paraId="6FECE220" w14:textId="77777777" w:rsidR="009E1550" w:rsidRPr="00A63761" w:rsidRDefault="009E1550" w:rsidP="007B36CC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从 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至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</w:t>
            </w:r>
          </w:p>
        </w:tc>
      </w:tr>
      <w:tr w:rsidR="009E1550" w:rsidRPr="00A63761" w14:paraId="03C385D9" w14:textId="77777777" w:rsidTr="007B36CC">
        <w:tc>
          <w:tcPr>
            <w:tcW w:w="1335" w:type="dxa"/>
            <w:vMerge/>
            <w:vAlign w:val="center"/>
          </w:tcPr>
          <w:p w14:paraId="7463A15E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  <w:vAlign w:val="center"/>
          </w:tcPr>
          <w:p w14:paraId="2D327DEC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3516" w:type="dxa"/>
            <w:gridSpan w:val="3"/>
            <w:vAlign w:val="center"/>
          </w:tcPr>
          <w:p w14:paraId="05159A6F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  <w:vAlign w:val="center"/>
          </w:tcPr>
          <w:p w14:paraId="28D243AE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  <w:vAlign w:val="center"/>
          </w:tcPr>
          <w:p w14:paraId="257B3C42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9E1550" w:rsidRPr="00A63761" w14:paraId="57C32DA0" w14:textId="77777777" w:rsidTr="007B36CC">
        <w:tc>
          <w:tcPr>
            <w:tcW w:w="1335" w:type="dxa"/>
            <w:vMerge w:val="restart"/>
            <w:vAlign w:val="center"/>
          </w:tcPr>
          <w:p w14:paraId="7EF28F73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本科</w:t>
            </w:r>
          </w:p>
          <w:p w14:paraId="3A7622C4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毕业院校</w:t>
            </w:r>
          </w:p>
        </w:tc>
        <w:tc>
          <w:tcPr>
            <w:tcW w:w="861" w:type="dxa"/>
            <w:vAlign w:val="center"/>
          </w:tcPr>
          <w:p w14:paraId="612099EF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3516" w:type="dxa"/>
            <w:gridSpan w:val="3"/>
            <w:vAlign w:val="center"/>
          </w:tcPr>
          <w:p w14:paraId="3ABE52C5" w14:textId="77777777" w:rsidR="009E1550" w:rsidRPr="00A63761" w:rsidRDefault="009B36F1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人民大学</w:t>
            </w:r>
          </w:p>
        </w:tc>
        <w:tc>
          <w:tcPr>
            <w:tcW w:w="2079" w:type="dxa"/>
            <w:vMerge w:val="restart"/>
            <w:vAlign w:val="center"/>
          </w:tcPr>
          <w:p w14:paraId="327A2D74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就读时间</w:t>
            </w:r>
          </w:p>
        </w:tc>
        <w:tc>
          <w:tcPr>
            <w:tcW w:w="2416" w:type="dxa"/>
            <w:vMerge w:val="restart"/>
            <w:vAlign w:val="center"/>
          </w:tcPr>
          <w:p w14:paraId="142E8579" w14:textId="77777777" w:rsidR="009E1550" w:rsidRPr="00A63761" w:rsidRDefault="009E1550" w:rsidP="007B36CC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从 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至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</w:t>
            </w:r>
          </w:p>
        </w:tc>
      </w:tr>
      <w:tr w:rsidR="009E1550" w:rsidRPr="00A63761" w14:paraId="63DB581D" w14:textId="77777777" w:rsidTr="007B36CC">
        <w:tc>
          <w:tcPr>
            <w:tcW w:w="1335" w:type="dxa"/>
            <w:vMerge/>
            <w:vAlign w:val="center"/>
          </w:tcPr>
          <w:p w14:paraId="75BA3594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  <w:vAlign w:val="center"/>
          </w:tcPr>
          <w:p w14:paraId="03A66289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3516" w:type="dxa"/>
            <w:gridSpan w:val="3"/>
            <w:vAlign w:val="center"/>
          </w:tcPr>
          <w:p w14:paraId="211EC750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  <w:vAlign w:val="center"/>
          </w:tcPr>
          <w:p w14:paraId="34D0FB9D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  <w:vAlign w:val="center"/>
          </w:tcPr>
          <w:p w14:paraId="50518EAD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9E1550" w:rsidRPr="00A63761" w14:paraId="3CC55A31" w14:textId="77777777" w:rsidTr="007B36CC">
        <w:tc>
          <w:tcPr>
            <w:tcW w:w="1335" w:type="dxa"/>
            <w:vMerge/>
            <w:vAlign w:val="center"/>
          </w:tcPr>
          <w:p w14:paraId="70D0457F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  <w:vAlign w:val="center"/>
          </w:tcPr>
          <w:p w14:paraId="010707BC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3516" w:type="dxa"/>
            <w:gridSpan w:val="3"/>
            <w:vAlign w:val="center"/>
          </w:tcPr>
          <w:p w14:paraId="05C06EAC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  <w:vAlign w:val="center"/>
          </w:tcPr>
          <w:p w14:paraId="426278E1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  <w:vAlign w:val="center"/>
          </w:tcPr>
          <w:p w14:paraId="56C41E25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9E1550" w:rsidRPr="00A63761" w14:paraId="5CC27C30" w14:textId="77777777" w:rsidTr="007B36CC">
        <w:tc>
          <w:tcPr>
            <w:tcW w:w="1335" w:type="dxa"/>
            <w:vMerge w:val="restart"/>
            <w:vAlign w:val="center"/>
          </w:tcPr>
          <w:p w14:paraId="7A21E117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硕士</w:t>
            </w:r>
          </w:p>
          <w:p w14:paraId="00C520A7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毕业院校</w:t>
            </w:r>
          </w:p>
        </w:tc>
        <w:tc>
          <w:tcPr>
            <w:tcW w:w="861" w:type="dxa"/>
            <w:vAlign w:val="center"/>
          </w:tcPr>
          <w:p w14:paraId="25824C5C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3516" w:type="dxa"/>
            <w:gridSpan w:val="3"/>
            <w:vAlign w:val="center"/>
          </w:tcPr>
          <w:p w14:paraId="12B826EA" w14:textId="77777777" w:rsidR="009E1550" w:rsidRPr="00A63761" w:rsidRDefault="009B36F1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牛津大学</w:t>
            </w:r>
          </w:p>
        </w:tc>
        <w:tc>
          <w:tcPr>
            <w:tcW w:w="2079" w:type="dxa"/>
            <w:vMerge w:val="restart"/>
            <w:vAlign w:val="center"/>
          </w:tcPr>
          <w:p w14:paraId="3DB9948B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就读时间</w:t>
            </w:r>
          </w:p>
        </w:tc>
        <w:tc>
          <w:tcPr>
            <w:tcW w:w="2416" w:type="dxa"/>
            <w:vMerge w:val="restart"/>
            <w:vAlign w:val="center"/>
          </w:tcPr>
          <w:p w14:paraId="13847D2A" w14:textId="77777777" w:rsidR="009E1550" w:rsidRPr="00A63761" w:rsidRDefault="009E1550" w:rsidP="007B36CC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从 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至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="00962C40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2003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</w:t>
            </w:r>
          </w:p>
        </w:tc>
      </w:tr>
      <w:tr w:rsidR="009E1550" w:rsidRPr="00A63761" w14:paraId="24E4D3C6" w14:textId="77777777" w:rsidTr="007B36CC">
        <w:tc>
          <w:tcPr>
            <w:tcW w:w="1335" w:type="dxa"/>
            <w:vMerge/>
          </w:tcPr>
          <w:p w14:paraId="2C2325AA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</w:tcPr>
          <w:p w14:paraId="5B68B7A2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英文</w:t>
            </w:r>
          </w:p>
        </w:tc>
        <w:tc>
          <w:tcPr>
            <w:tcW w:w="3516" w:type="dxa"/>
            <w:gridSpan w:val="3"/>
          </w:tcPr>
          <w:p w14:paraId="5B59A9A0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</w:tcPr>
          <w:p w14:paraId="19CD4EEC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</w:tcPr>
          <w:p w14:paraId="74596782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9E1550" w:rsidRPr="00A63761" w14:paraId="00C328C0" w14:textId="77777777" w:rsidTr="007B36CC">
        <w:tc>
          <w:tcPr>
            <w:tcW w:w="1335" w:type="dxa"/>
            <w:vMerge/>
          </w:tcPr>
          <w:p w14:paraId="799D1BFB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861" w:type="dxa"/>
          </w:tcPr>
          <w:p w14:paraId="1B477036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地址</w:t>
            </w:r>
          </w:p>
        </w:tc>
        <w:tc>
          <w:tcPr>
            <w:tcW w:w="3516" w:type="dxa"/>
            <w:gridSpan w:val="3"/>
          </w:tcPr>
          <w:p w14:paraId="1EA87D31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Merge/>
          </w:tcPr>
          <w:p w14:paraId="40D795C5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416" w:type="dxa"/>
            <w:vMerge/>
          </w:tcPr>
          <w:p w14:paraId="29997FA8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  <w:tr w:rsidR="009E1550" w:rsidRPr="00A63761" w14:paraId="5A94034F" w14:textId="77777777" w:rsidTr="007B36CC">
        <w:tc>
          <w:tcPr>
            <w:tcW w:w="1335" w:type="dxa"/>
            <w:vAlign w:val="center"/>
          </w:tcPr>
          <w:p w14:paraId="59FF039F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博士</w:t>
            </w:r>
          </w:p>
          <w:p w14:paraId="273ADB9B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毕业院校</w:t>
            </w:r>
          </w:p>
        </w:tc>
        <w:tc>
          <w:tcPr>
            <w:tcW w:w="861" w:type="dxa"/>
            <w:vAlign w:val="center"/>
          </w:tcPr>
          <w:p w14:paraId="18079D62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</w:t>
            </w:r>
          </w:p>
        </w:tc>
        <w:tc>
          <w:tcPr>
            <w:tcW w:w="3516" w:type="dxa"/>
            <w:gridSpan w:val="3"/>
            <w:vAlign w:val="center"/>
          </w:tcPr>
          <w:p w14:paraId="772D646E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Align w:val="center"/>
          </w:tcPr>
          <w:p w14:paraId="2372DA21" w14:textId="77777777" w:rsidR="009E1550" w:rsidRPr="00A63761" w:rsidRDefault="009E1550" w:rsidP="007B36CC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就读时间</w:t>
            </w:r>
          </w:p>
        </w:tc>
        <w:tc>
          <w:tcPr>
            <w:tcW w:w="2416" w:type="dxa"/>
            <w:vAlign w:val="center"/>
          </w:tcPr>
          <w:p w14:paraId="0826FBBC" w14:textId="77777777" w:rsidR="009E1550" w:rsidRPr="00A63761" w:rsidRDefault="009E1550" w:rsidP="007B36CC">
            <w:pPr>
              <w:pStyle w:val="a5"/>
              <w:spacing w:line="240" w:lineRule="atLeast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从 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至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年</w:t>
            </w:r>
            <w:r w:rsidRPr="00A63761"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>/</w:t>
            </w:r>
            <w:r w:rsidRPr="00A63761"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 xml:space="preserve"> </w:t>
            </w: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月</w:t>
            </w:r>
          </w:p>
        </w:tc>
      </w:tr>
      <w:tr w:rsidR="00E27304" w:rsidRPr="00A63761" w14:paraId="7EBD0D9F" w14:textId="77777777" w:rsidTr="0059609D">
        <w:tc>
          <w:tcPr>
            <w:tcW w:w="2196" w:type="dxa"/>
            <w:gridSpan w:val="2"/>
            <w:shd w:val="clear" w:color="auto" w:fill="C6D9F1"/>
            <w:vAlign w:val="center"/>
          </w:tcPr>
          <w:p w14:paraId="7B4FC763" w14:textId="77777777" w:rsidR="00E27304" w:rsidRPr="00A63761" w:rsidRDefault="00E27304" w:rsidP="00E27304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  <w:sz w:val="20"/>
                <w:szCs w:val="2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  <w:sz w:val="20"/>
                <w:szCs w:val="20"/>
              </w:rPr>
              <w:t>父母的</w:t>
            </w:r>
          </w:p>
          <w:p w14:paraId="3EA10B10" w14:textId="77777777" w:rsidR="00E27304" w:rsidRPr="00A63761" w:rsidRDefault="00E27304" w:rsidP="00E27304">
            <w:pPr>
              <w:jc w:val="center"/>
              <w:rPr>
                <w:rFonts w:ascii="Microsoft YaHei UI" w:eastAsia="Microsoft YaHei UI" w:hAnsi="Microsoft YaHei UI"/>
                <w:b/>
                <w:bCs/>
                <w:kern w:val="0"/>
                <w:sz w:val="20"/>
                <w:szCs w:val="20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  <w:sz w:val="20"/>
                <w:szCs w:val="20"/>
              </w:rPr>
              <w:t>婚姻情况</w:t>
            </w:r>
          </w:p>
        </w:tc>
        <w:tc>
          <w:tcPr>
            <w:tcW w:w="8011" w:type="dxa"/>
            <w:gridSpan w:val="5"/>
            <w:shd w:val="clear" w:color="auto" w:fill="C6D9F1"/>
          </w:tcPr>
          <w:p w14:paraId="43324672" w14:textId="77777777" w:rsidR="00E27304" w:rsidRPr="00A63761" w:rsidRDefault="00E27304" w:rsidP="00E27304">
            <w:pPr>
              <w:jc w:val="left"/>
              <w:rPr>
                <w:rFonts w:ascii="Microsoft YaHei UI" w:eastAsia="Microsoft YaHei UI" w:hAnsi="Microsoft YaHei UI"/>
                <w:kern w:val="0"/>
                <w:sz w:val="18"/>
                <w:szCs w:val="18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kern w:val="0"/>
                <w:sz w:val="18"/>
                <w:szCs w:val="18"/>
              </w:rPr>
              <w:t>□未婚□</w:t>
            </w:r>
            <w:r w:rsidRPr="009B36F1">
              <w:rPr>
                <w:rFonts w:ascii="Microsoft YaHei UI" w:eastAsia="Microsoft YaHei UI" w:hAnsi="Microsoft YaHei UI" w:cs="华文中宋" w:hint="eastAsia"/>
                <w:kern w:val="0"/>
                <w:sz w:val="18"/>
                <w:szCs w:val="18"/>
                <w:highlight w:val="yellow"/>
              </w:rPr>
              <w:t>结婚</w:t>
            </w:r>
            <w:r w:rsidRPr="00A63761">
              <w:rPr>
                <w:rFonts w:ascii="Microsoft YaHei UI" w:eastAsia="Microsoft YaHei UI" w:hAnsi="Microsoft YaHei UI" w:cs="华文中宋" w:hint="eastAsia"/>
                <w:kern w:val="0"/>
                <w:sz w:val="18"/>
                <w:szCs w:val="18"/>
              </w:rPr>
              <w:t>□丧偶□分居□离婚</w:t>
            </w:r>
            <w:r w:rsidRPr="00A63761">
              <w:rPr>
                <w:rFonts w:ascii="Microsoft YaHei UI" w:eastAsia="Microsoft YaHei UI" w:hAnsi="Microsoft YaHei UI" w:cs="华文中宋"/>
                <w:kern w:val="0"/>
                <w:sz w:val="18"/>
                <w:szCs w:val="18"/>
              </w:rPr>
              <w:t xml:space="preserve">  (</w:t>
            </w:r>
            <w:r w:rsidRPr="00A63761">
              <w:rPr>
                <w:rFonts w:ascii="Microsoft YaHei UI" w:eastAsia="Microsoft YaHei UI" w:hAnsi="Microsoft YaHei UI" w:cs="华文中宋" w:hint="eastAsia"/>
                <w:color w:val="FF0000"/>
                <w:kern w:val="0"/>
                <w:sz w:val="18"/>
                <w:szCs w:val="18"/>
              </w:rPr>
              <w:t>离婚日期</w:t>
            </w:r>
            <w:r w:rsidRPr="00A63761">
              <w:rPr>
                <w:rFonts w:ascii="Microsoft YaHei UI" w:eastAsia="Microsoft YaHei UI" w:hAnsi="Microsoft YaHei UI" w:cs="华文中宋" w:hint="eastAsia"/>
                <w:kern w:val="0"/>
                <w:sz w:val="18"/>
                <w:szCs w:val="18"/>
              </w:rPr>
              <w:t xml:space="preserve">  年</w:t>
            </w:r>
            <w:r w:rsidRPr="00A63761">
              <w:rPr>
                <w:rFonts w:ascii="Microsoft YaHei UI" w:eastAsia="Microsoft YaHei UI" w:hAnsi="Microsoft YaHei UI" w:cs="华文中宋"/>
                <w:kern w:val="0"/>
                <w:sz w:val="18"/>
                <w:szCs w:val="18"/>
              </w:rPr>
              <w:t>/</w:t>
            </w:r>
            <w:r w:rsidRPr="00A63761">
              <w:rPr>
                <w:rFonts w:ascii="Microsoft YaHei UI" w:eastAsia="Microsoft YaHei UI" w:hAnsi="Microsoft YaHei UI" w:cs="华文中宋" w:hint="eastAsia"/>
                <w:kern w:val="0"/>
                <w:sz w:val="18"/>
                <w:szCs w:val="18"/>
              </w:rPr>
              <w:t xml:space="preserve">  月</w:t>
            </w:r>
            <w:r w:rsidRPr="00A63761">
              <w:rPr>
                <w:rFonts w:ascii="Microsoft YaHei UI" w:eastAsia="Microsoft YaHei UI" w:hAnsi="Microsoft YaHei UI" w:cs="华文中宋"/>
                <w:kern w:val="0"/>
                <w:sz w:val="18"/>
                <w:szCs w:val="18"/>
              </w:rPr>
              <w:t>/</w:t>
            </w:r>
            <w:r w:rsidRPr="00A63761">
              <w:rPr>
                <w:rFonts w:ascii="Microsoft YaHei UI" w:eastAsia="Microsoft YaHei UI" w:hAnsi="Microsoft YaHei UI" w:cs="华文中宋" w:hint="eastAsia"/>
                <w:kern w:val="0"/>
                <w:sz w:val="18"/>
                <w:szCs w:val="18"/>
              </w:rPr>
              <w:t xml:space="preserve"> 日</w:t>
            </w:r>
            <w:r w:rsidRPr="00A63761">
              <w:rPr>
                <w:rFonts w:ascii="Microsoft YaHei UI" w:eastAsia="Microsoft YaHei UI" w:hAnsi="Microsoft YaHei UI" w:cs="华文中宋"/>
                <w:kern w:val="0"/>
                <w:sz w:val="18"/>
                <w:szCs w:val="18"/>
              </w:rPr>
              <w:t>)</w:t>
            </w:r>
          </w:p>
          <w:p w14:paraId="7AC550E3" w14:textId="77777777" w:rsidR="00E27304" w:rsidRPr="00A63761" w:rsidRDefault="00E27304" w:rsidP="00E27304">
            <w:pPr>
              <w:jc w:val="left"/>
              <w:rPr>
                <w:rFonts w:ascii="Microsoft YaHei UI" w:eastAsia="Microsoft YaHei UI" w:hAnsi="Microsoft YaHei UI"/>
                <w:kern w:val="0"/>
                <w:sz w:val="18"/>
                <w:szCs w:val="18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kern w:val="0"/>
                <w:sz w:val="18"/>
                <w:szCs w:val="18"/>
              </w:rPr>
              <w:t>你的法定监护人是谁？□父亲□母亲</w:t>
            </w:r>
            <w:r w:rsidRPr="009C3B51">
              <w:rPr>
                <w:rFonts w:ascii="Microsoft YaHei UI" w:eastAsia="Microsoft YaHei UI" w:hAnsi="Microsoft YaHei UI" w:cs="华文中宋" w:hint="eastAsia"/>
                <w:kern w:val="0"/>
                <w:sz w:val="18"/>
                <w:szCs w:val="18"/>
                <w:highlight w:val="yellow"/>
              </w:rPr>
              <w:t>□两者都是</w:t>
            </w:r>
            <w:r w:rsidRPr="00A63761">
              <w:rPr>
                <w:rFonts w:ascii="Microsoft YaHei UI" w:eastAsia="Microsoft YaHei UI" w:hAnsi="Microsoft YaHei UI" w:cs="华文中宋" w:hint="eastAsia"/>
                <w:kern w:val="0"/>
                <w:sz w:val="18"/>
                <w:szCs w:val="18"/>
              </w:rPr>
              <w:t>□其他</w:t>
            </w:r>
          </w:p>
        </w:tc>
      </w:tr>
      <w:tr w:rsidR="00E27304" w:rsidRPr="00A63761" w14:paraId="050D28CD" w14:textId="77777777" w:rsidTr="0059609D">
        <w:tc>
          <w:tcPr>
            <w:tcW w:w="2196" w:type="dxa"/>
            <w:gridSpan w:val="2"/>
            <w:vMerge w:val="restart"/>
            <w:vAlign w:val="center"/>
          </w:tcPr>
          <w:p w14:paraId="35C08207" w14:textId="77777777" w:rsidR="00E27304" w:rsidRPr="00A63761" w:rsidRDefault="00E27304" w:rsidP="00E27304">
            <w:pPr>
              <w:autoSpaceDE w:val="0"/>
              <w:autoSpaceDN w:val="0"/>
              <w:adjustRightInd w:val="0"/>
              <w:jc w:val="center"/>
              <w:rPr>
                <w:rFonts w:ascii="Microsoft YaHei UI" w:eastAsia="Microsoft YaHei UI" w:hAnsi="Microsoft YaHei UI"/>
                <w:b/>
                <w:bCs/>
                <w:kern w:val="0"/>
                <w:sz w:val="18"/>
                <w:szCs w:val="18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  <w:sz w:val="18"/>
                <w:szCs w:val="18"/>
              </w:rPr>
              <w:t>兄弟姐妹的情况</w:t>
            </w:r>
          </w:p>
          <w:p w14:paraId="3549045C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 w:val="0"/>
                <w:bCs w:val="0"/>
                <w:color w:val="0000FF"/>
                <w:sz w:val="18"/>
                <w:szCs w:val="18"/>
                <w:lang w:val="en-US" w:eastAsia="zh-CN"/>
              </w:rPr>
              <w:t>（若多于一名兄弟姐妹，</w:t>
            </w:r>
            <w:r w:rsidRPr="00A63761">
              <w:rPr>
                <w:rFonts w:ascii="Microsoft YaHei UI" w:eastAsia="Microsoft YaHei UI" w:hAnsi="Microsoft YaHei UI" w:cs="华文中宋" w:hint="eastAsia"/>
                <w:b w:val="0"/>
                <w:bCs w:val="0"/>
                <w:color w:val="0000FF"/>
                <w:sz w:val="18"/>
                <w:szCs w:val="18"/>
                <w:lang w:val="en-US" w:eastAsia="zh-CN"/>
              </w:rPr>
              <w:lastRenderedPageBreak/>
              <w:t>在表格最后注明）</w:t>
            </w:r>
          </w:p>
        </w:tc>
        <w:tc>
          <w:tcPr>
            <w:tcW w:w="1201" w:type="dxa"/>
            <w:vAlign w:val="center"/>
          </w:tcPr>
          <w:p w14:paraId="4D3911A4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lastRenderedPageBreak/>
              <w:t>姓名</w:t>
            </w:r>
          </w:p>
        </w:tc>
        <w:tc>
          <w:tcPr>
            <w:tcW w:w="2315" w:type="dxa"/>
            <w:gridSpan w:val="2"/>
            <w:vAlign w:val="center"/>
          </w:tcPr>
          <w:p w14:paraId="2166A0B7" w14:textId="77777777" w:rsidR="00E27304" w:rsidRPr="00A63761" w:rsidRDefault="009B36F1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林希涵</w:t>
            </w:r>
          </w:p>
        </w:tc>
        <w:tc>
          <w:tcPr>
            <w:tcW w:w="2079" w:type="dxa"/>
            <w:vAlign w:val="center"/>
          </w:tcPr>
          <w:p w14:paraId="793041AD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出生日期</w:t>
            </w:r>
          </w:p>
        </w:tc>
        <w:tc>
          <w:tcPr>
            <w:tcW w:w="2416" w:type="dxa"/>
            <w:vAlign w:val="center"/>
          </w:tcPr>
          <w:p w14:paraId="4B5488B3" w14:textId="77777777" w:rsidR="00E27304" w:rsidRPr="00A63761" w:rsidRDefault="009B36F1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>013</w:t>
            </w:r>
            <w:r w:rsidR="00E27304" w:rsidRPr="00A63761"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 xml:space="preserve"> / </w:t>
            </w: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6</w:t>
            </w:r>
            <w:r w:rsidR="00E27304" w:rsidRPr="00A63761"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 xml:space="preserve"> / </w:t>
            </w:r>
            <w:r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1</w:t>
            </w:r>
            <w:r>
              <w:rPr>
                <w:rFonts w:ascii="Microsoft YaHei UI" w:eastAsia="Microsoft YaHei UI" w:hAnsi="Microsoft YaHei UI" w:cs="华文中宋"/>
                <w:sz w:val="18"/>
                <w:szCs w:val="18"/>
                <w:lang w:val="en-US" w:eastAsia="zh-CN"/>
              </w:rPr>
              <w:t>8</w:t>
            </w:r>
          </w:p>
        </w:tc>
      </w:tr>
      <w:tr w:rsidR="00E27304" w:rsidRPr="00A63761" w14:paraId="6CF69361" w14:textId="77777777" w:rsidTr="0059609D">
        <w:tc>
          <w:tcPr>
            <w:tcW w:w="2196" w:type="dxa"/>
            <w:gridSpan w:val="2"/>
            <w:vMerge/>
            <w:vAlign w:val="center"/>
          </w:tcPr>
          <w:p w14:paraId="64E2F7EB" w14:textId="77777777" w:rsidR="00E27304" w:rsidRPr="00A63761" w:rsidRDefault="00E27304" w:rsidP="00E27304">
            <w:pPr>
              <w:autoSpaceDE w:val="0"/>
              <w:autoSpaceDN w:val="0"/>
              <w:adjustRightInd w:val="0"/>
              <w:jc w:val="center"/>
              <w:rPr>
                <w:rFonts w:ascii="Microsoft YaHei UI" w:eastAsia="Microsoft YaHei UI" w:hAnsi="Microsoft YaHei UI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201" w:type="dxa"/>
            <w:vAlign w:val="center"/>
          </w:tcPr>
          <w:p w14:paraId="724DDC18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所在院校</w:t>
            </w:r>
          </w:p>
        </w:tc>
        <w:tc>
          <w:tcPr>
            <w:tcW w:w="1266" w:type="dxa"/>
            <w:vAlign w:val="center"/>
          </w:tcPr>
          <w:p w14:paraId="300169E0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中文/英文</w:t>
            </w:r>
          </w:p>
        </w:tc>
        <w:tc>
          <w:tcPr>
            <w:tcW w:w="5544" w:type="dxa"/>
            <w:gridSpan w:val="3"/>
            <w:vAlign w:val="center"/>
          </w:tcPr>
          <w:p w14:paraId="4147723E" w14:textId="77777777" w:rsidR="00E27304" w:rsidRPr="00A63761" w:rsidRDefault="009B36F1" w:rsidP="009B36F1">
            <w:pPr>
              <w:pStyle w:val="a5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中国人民大学附属小学/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t xml:space="preserve"> The Primary school affiliated to Ren </w:t>
            </w:r>
            <w:r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  <w:lastRenderedPageBreak/>
              <w:t>min university</w:t>
            </w:r>
          </w:p>
        </w:tc>
      </w:tr>
      <w:tr w:rsidR="00E27304" w:rsidRPr="00A63761" w14:paraId="72F2A10B" w14:textId="77777777" w:rsidTr="0059609D">
        <w:tc>
          <w:tcPr>
            <w:tcW w:w="2196" w:type="dxa"/>
            <w:gridSpan w:val="2"/>
            <w:vMerge/>
            <w:vAlign w:val="center"/>
          </w:tcPr>
          <w:p w14:paraId="4A80EECB" w14:textId="77777777" w:rsidR="00E27304" w:rsidRPr="00A63761" w:rsidRDefault="00E27304" w:rsidP="00E27304">
            <w:pPr>
              <w:autoSpaceDE w:val="0"/>
              <w:autoSpaceDN w:val="0"/>
              <w:adjustRightInd w:val="0"/>
              <w:jc w:val="center"/>
              <w:rPr>
                <w:rFonts w:ascii="Microsoft YaHei UI" w:eastAsia="Microsoft YaHei UI" w:hAnsi="Microsoft YaHei UI"/>
                <w:b/>
                <w:bCs/>
                <w:kern w:val="0"/>
                <w:sz w:val="18"/>
                <w:szCs w:val="18"/>
              </w:rPr>
            </w:pPr>
          </w:p>
        </w:tc>
        <w:tc>
          <w:tcPr>
            <w:tcW w:w="1201" w:type="dxa"/>
            <w:vAlign w:val="center"/>
          </w:tcPr>
          <w:p w14:paraId="4F55B3A4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学历</w:t>
            </w:r>
          </w:p>
        </w:tc>
        <w:tc>
          <w:tcPr>
            <w:tcW w:w="2315" w:type="dxa"/>
            <w:gridSpan w:val="2"/>
            <w:vAlign w:val="center"/>
          </w:tcPr>
          <w:p w14:paraId="25D988E0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  <w:tc>
          <w:tcPr>
            <w:tcW w:w="2079" w:type="dxa"/>
            <w:vAlign w:val="center"/>
          </w:tcPr>
          <w:p w14:paraId="2564BB3D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18"/>
                <w:szCs w:val="18"/>
                <w:lang w:val="en-US" w:eastAsia="zh-CN"/>
              </w:rPr>
              <w:t>与申请人关系</w:t>
            </w:r>
          </w:p>
        </w:tc>
        <w:tc>
          <w:tcPr>
            <w:tcW w:w="2416" w:type="dxa"/>
            <w:vAlign w:val="center"/>
          </w:tcPr>
          <w:p w14:paraId="246FE00A" w14:textId="77777777" w:rsidR="00E27304" w:rsidRPr="00A63761" w:rsidRDefault="00441B85" w:rsidP="00E27304">
            <w:pPr>
              <w:pStyle w:val="a5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  <w:r>
              <w:rPr>
                <w:rFonts w:ascii="Microsoft YaHei UI" w:eastAsia="Microsoft YaHei UI" w:hAnsi="Microsoft YaHei UI" w:hint="eastAsia"/>
                <w:sz w:val="18"/>
                <w:szCs w:val="18"/>
                <w:lang w:val="en-US" w:eastAsia="zh-CN"/>
              </w:rPr>
              <w:t>兄弟</w:t>
            </w:r>
          </w:p>
        </w:tc>
      </w:tr>
      <w:tr w:rsidR="00E27304" w:rsidRPr="00A63761" w14:paraId="27A9C2B6" w14:textId="77777777" w:rsidTr="00CF3520">
        <w:trPr>
          <w:trHeight w:val="1257"/>
        </w:trPr>
        <w:tc>
          <w:tcPr>
            <w:tcW w:w="2196" w:type="dxa"/>
            <w:gridSpan w:val="2"/>
          </w:tcPr>
          <w:p w14:paraId="611912CA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/>
                <w:sz w:val="21"/>
                <w:szCs w:val="21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21"/>
                <w:szCs w:val="21"/>
                <w:lang w:val="en-US" w:eastAsia="zh-CN"/>
              </w:rPr>
              <w:t>若有其他需要</w:t>
            </w:r>
          </w:p>
          <w:p w14:paraId="19F2A986" w14:textId="77777777" w:rsidR="00E27304" w:rsidRPr="00A63761" w:rsidRDefault="00E27304" w:rsidP="00E27304">
            <w:pPr>
              <w:pStyle w:val="a5"/>
              <w:rPr>
                <w:rFonts w:ascii="Microsoft YaHei UI" w:eastAsia="Microsoft YaHei UI" w:hAnsi="Microsoft YaHei UI" w:cs="华文中宋"/>
                <w:sz w:val="21"/>
                <w:szCs w:val="21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sz w:val="21"/>
                <w:szCs w:val="21"/>
                <w:lang w:val="en-US" w:eastAsia="zh-CN"/>
              </w:rPr>
              <w:t>说明的情况</w:t>
            </w:r>
          </w:p>
          <w:p w14:paraId="0D5E40DD" w14:textId="77777777" w:rsidR="00E27304" w:rsidRPr="00A63761" w:rsidRDefault="00E27304" w:rsidP="00E27304">
            <w:pPr>
              <w:pStyle w:val="a5"/>
              <w:jc w:val="left"/>
              <w:rPr>
                <w:rFonts w:ascii="Microsoft YaHei UI" w:eastAsia="Microsoft YaHei UI" w:hAnsi="Microsoft YaHei UI"/>
                <w:b w:val="0"/>
                <w:sz w:val="18"/>
                <w:szCs w:val="18"/>
                <w:lang w:val="en-US" w:eastAsia="zh-CN"/>
              </w:rPr>
            </w:pPr>
            <w:r w:rsidRPr="00A63761">
              <w:rPr>
                <w:rFonts w:ascii="Microsoft YaHei UI" w:eastAsia="Microsoft YaHei UI" w:hAnsi="Microsoft YaHei UI" w:cs="华文中宋" w:hint="eastAsia"/>
                <w:b w:val="0"/>
                <w:bCs w:val="0"/>
                <w:color w:val="0000FF"/>
                <w:sz w:val="18"/>
                <w:szCs w:val="18"/>
                <w:lang w:val="en-US" w:eastAsia="zh-CN"/>
              </w:rPr>
              <w:t>(如：或者兄弟姐妹多等)</w:t>
            </w:r>
          </w:p>
        </w:tc>
        <w:tc>
          <w:tcPr>
            <w:tcW w:w="8011" w:type="dxa"/>
            <w:gridSpan w:val="5"/>
          </w:tcPr>
          <w:p w14:paraId="73EB2730" w14:textId="77777777" w:rsidR="00E27304" w:rsidRPr="00A63761" w:rsidRDefault="00E27304" w:rsidP="00E27304">
            <w:pPr>
              <w:pStyle w:val="a5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  <w:p w14:paraId="1F4B5287" w14:textId="77777777" w:rsidR="00E27304" w:rsidRPr="00A63761" w:rsidRDefault="00E27304" w:rsidP="00E27304">
            <w:pPr>
              <w:pStyle w:val="a5"/>
              <w:jc w:val="both"/>
              <w:rPr>
                <w:rFonts w:ascii="Microsoft YaHei UI" w:eastAsia="Microsoft YaHei UI" w:hAnsi="Microsoft YaHei UI"/>
                <w:sz w:val="18"/>
                <w:szCs w:val="18"/>
                <w:lang w:val="en-US" w:eastAsia="zh-CN"/>
              </w:rPr>
            </w:pPr>
          </w:p>
        </w:tc>
      </w:tr>
    </w:tbl>
    <w:p w14:paraId="369F8667" w14:textId="77777777" w:rsidR="00082947" w:rsidRDefault="00082947" w:rsidP="00082947">
      <w:pPr>
        <w:rPr>
          <w:rFonts w:ascii="Microsoft YaHei UI" w:eastAsia="Microsoft YaHei UI" w:hAnsi="Microsoft YaHei UI"/>
        </w:rPr>
      </w:pPr>
    </w:p>
    <w:tbl>
      <w:tblPr>
        <w:tblW w:w="1020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207"/>
      </w:tblGrid>
      <w:tr w:rsidR="00082947" w:rsidRPr="00A63761" w14:paraId="46CF59C6" w14:textId="77777777" w:rsidTr="00AE2E8E">
        <w:tc>
          <w:tcPr>
            <w:tcW w:w="10207" w:type="dxa"/>
            <w:tcBorders>
              <w:bottom w:val="single" w:sz="4" w:space="0" w:color="auto"/>
            </w:tcBorders>
            <w:shd w:val="clear" w:color="auto" w:fill="17365D"/>
          </w:tcPr>
          <w:p w14:paraId="20F3DF6F" w14:textId="77777777" w:rsidR="00082947" w:rsidRPr="00A63761" w:rsidRDefault="00082947" w:rsidP="00AE2E8E">
            <w:pPr>
              <w:pStyle w:val="a5"/>
              <w:jc w:val="both"/>
              <w:rPr>
                <w:rFonts w:ascii="Microsoft YaHei UI" w:eastAsia="Microsoft YaHei UI" w:hAnsi="Microsoft YaHei UI"/>
                <w:sz w:val="18"/>
                <w:szCs w:val="18"/>
              </w:rPr>
            </w:pP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</w:rPr>
              <w:t>Part</w:t>
            </w:r>
            <w:r w:rsidRPr="00A63761">
              <w:rPr>
                <w:rFonts w:ascii="Microsoft YaHei UI" w:eastAsia="Microsoft YaHei UI" w:hAnsi="Microsoft YaHei UI" w:hint="eastAsia"/>
                <w:color w:val="FFFFFF"/>
                <w:sz w:val="28"/>
                <w:szCs w:val="28"/>
              </w:rPr>
              <w:t xml:space="preserve"> </w:t>
            </w:r>
            <w:r>
              <w:rPr>
                <w:rFonts w:ascii="Microsoft YaHei UI" w:eastAsia="Microsoft YaHei UI" w:hAnsi="Microsoft YaHei UI"/>
                <w:color w:val="FFFFFF"/>
                <w:sz w:val="28"/>
                <w:szCs w:val="28"/>
              </w:rPr>
              <w:t>7</w:t>
            </w:r>
            <w:r w:rsidRPr="00A63761">
              <w:rPr>
                <w:rFonts w:ascii="Microsoft YaHei UI" w:eastAsia="Microsoft YaHei UI" w:hAnsi="Microsoft YaHei UI"/>
                <w:color w:val="FFFFFF"/>
                <w:sz w:val="28"/>
                <w:szCs w:val="28"/>
              </w:rPr>
              <w:t xml:space="preserve">. </w:t>
            </w:r>
            <w:r>
              <w:rPr>
                <w:rFonts w:ascii="Microsoft YaHei UI" w:eastAsia="Microsoft YaHei UI" w:hAnsi="Microsoft YaHei UI" w:hint="eastAsia"/>
                <w:color w:val="FFFFFF"/>
                <w:sz w:val="28"/>
                <w:szCs w:val="28"/>
              </w:rPr>
              <w:t>Credit</w:t>
            </w:r>
            <w:r>
              <w:rPr>
                <w:rFonts w:ascii="Microsoft YaHei UI" w:eastAsia="Microsoft YaHei UI" w:hAnsi="Microsoft YaHei UI"/>
                <w:color w:val="FFFFFF"/>
                <w:sz w:val="28"/>
                <w:szCs w:val="28"/>
              </w:rPr>
              <w:t xml:space="preserve"> Card Information</w:t>
            </w:r>
            <w:r w:rsidRPr="00A63761">
              <w:rPr>
                <w:rFonts w:ascii="Microsoft YaHei UI" w:eastAsia="Microsoft YaHei UI" w:hAnsi="Microsoft YaHei UI" w:cs="华文中宋" w:hint="eastAsia"/>
                <w:color w:val="FFFFFF"/>
                <w:sz w:val="28"/>
                <w:szCs w:val="28"/>
              </w:rPr>
              <w:t>（</w:t>
            </w:r>
            <w:r>
              <w:rPr>
                <w:rFonts w:ascii="Microsoft YaHei UI" w:eastAsia="Microsoft YaHei UI" w:hAnsi="Microsoft YaHei UI" w:cs="华文中宋" w:hint="eastAsia"/>
                <w:color w:val="FFFFFF"/>
                <w:sz w:val="28"/>
                <w:szCs w:val="28"/>
              </w:rPr>
              <w:t>信用卡</w:t>
            </w:r>
            <w:r w:rsidRPr="00A63761">
              <w:rPr>
                <w:rFonts w:ascii="Microsoft YaHei UI" w:eastAsia="Microsoft YaHei UI" w:hAnsi="Microsoft YaHei UI" w:cs="华文中宋" w:hint="eastAsia"/>
                <w:color w:val="FFFFFF"/>
                <w:sz w:val="28"/>
                <w:szCs w:val="28"/>
              </w:rPr>
              <w:t>信息）</w:t>
            </w:r>
          </w:p>
        </w:tc>
      </w:tr>
    </w:tbl>
    <w:p w14:paraId="1BB3E077" w14:textId="77777777" w:rsidR="00082947" w:rsidRPr="00701441" w:rsidRDefault="00082947" w:rsidP="00082947">
      <w:pPr>
        <w:rPr>
          <w:vanish/>
        </w:rPr>
      </w:pPr>
    </w:p>
    <w:tbl>
      <w:tblPr>
        <w:tblW w:w="10207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7"/>
        <w:gridCol w:w="1985"/>
        <w:gridCol w:w="1984"/>
        <w:gridCol w:w="71"/>
        <w:gridCol w:w="4040"/>
      </w:tblGrid>
      <w:tr w:rsidR="00082947" w:rsidRPr="00701441" w14:paraId="460F1C93" w14:textId="77777777" w:rsidTr="00AE2E8E">
        <w:trPr>
          <w:trHeight w:val="475"/>
        </w:trPr>
        <w:tc>
          <w:tcPr>
            <w:tcW w:w="2127" w:type="dxa"/>
            <w:shd w:val="clear" w:color="auto" w:fill="auto"/>
          </w:tcPr>
          <w:p w14:paraId="5EB6FF68" w14:textId="77777777" w:rsidR="00082947" w:rsidRPr="006F69AE" w:rsidRDefault="00082947" w:rsidP="00AE2E8E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 w:rsidRPr="006F69AE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银行+信用卡类型</w:t>
            </w:r>
          </w:p>
        </w:tc>
        <w:tc>
          <w:tcPr>
            <w:tcW w:w="4040" w:type="dxa"/>
            <w:gridSpan w:val="3"/>
            <w:shd w:val="clear" w:color="auto" w:fill="auto"/>
          </w:tcPr>
          <w:p w14:paraId="2D71323E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银行：</w:t>
            </w:r>
          </w:p>
        </w:tc>
        <w:tc>
          <w:tcPr>
            <w:tcW w:w="4040" w:type="dxa"/>
            <w:shd w:val="clear" w:color="auto" w:fill="auto"/>
          </w:tcPr>
          <w:p w14:paraId="6AA138DB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  <w:r w:rsidRPr="00701441">
              <w:rPr>
                <w:rFonts w:ascii="Microsoft YaHei UI" w:eastAsia="Microsoft YaHei UI" w:hAnsi="Microsoft YaHei UI" w:hint="eastAsia"/>
              </w:rPr>
              <w:t>Visa</w:t>
            </w:r>
            <w:r w:rsidRPr="00701441">
              <w:rPr>
                <w:rFonts w:ascii="Microsoft YaHei UI" w:eastAsia="Microsoft YaHei UI" w:hAnsi="Microsoft YaHei UI"/>
              </w:rPr>
              <w:t>/ Mast</w:t>
            </w:r>
            <w:r>
              <w:rPr>
                <w:rFonts w:ascii="Microsoft YaHei UI" w:eastAsia="Microsoft YaHei UI" w:hAnsi="Microsoft YaHei UI"/>
              </w:rPr>
              <w:t>erCard/ American-Express</w:t>
            </w:r>
          </w:p>
        </w:tc>
      </w:tr>
      <w:tr w:rsidR="00082947" w:rsidRPr="00701441" w14:paraId="7B4CD2FF" w14:textId="77777777" w:rsidTr="00AE2E8E">
        <w:tc>
          <w:tcPr>
            <w:tcW w:w="2127" w:type="dxa"/>
            <w:shd w:val="clear" w:color="auto" w:fill="auto"/>
          </w:tcPr>
          <w:p w14:paraId="4CC80646" w14:textId="77777777" w:rsidR="00082947" w:rsidRPr="00701441" w:rsidRDefault="00082947" w:rsidP="00AE2E8E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 w:rsidRPr="0070144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持卡人姓名</w:t>
            </w:r>
          </w:p>
        </w:tc>
        <w:tc>
          <w:tcPr>
            <w:tcW w:w="1985" w:type="dxa"/>
            <w:shd w:val="clear" w:color="auto" w:fill="auto"/>
          </w:tcPr>
          <w:p w14:paraId="30A58139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1984" w:type="dxa"/>
            <w:shd w:val="clear" w:color="auto" w:fill="auto"/>
          </w:tcPr>
          <w:p w14:paraId="585B40B8" w14:textId="77777777" w:rsidR="00082947" w:rsidRPr="00701441" w:rsidRDefault="00082947" w:rsidP="00AE2E8E">
            <w:pPr>
              <w:jc w:val="center"/>
              <w:rPr>
                <w:rFonts w:ascii="Microsoft YaHei UI" w:eastAsia="Microsoft YaHei UI" w:hAnsi="Microsoft YaHei UI"/>
              </w:rPr>
            </w:pPr>
            <w:r w:rsidRPr="004E1BFA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持卡人电话</w:t>
            </w:r>
          </w:p>
        </w:tc>
        <w:tc>
          <w:tcPr>
            <w:tcW w:w="4111" w:type="dxa"/>
            <w:gridSpan w:val="2"/>
            <w:shd w:val="clear" w:color="auto" w:fill="auto"/>
          </w:tcPr>
          <w:p w14:paraId="3FCECAF4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+86</w:t>
            </w:r>
            <w:r>
              <w:rPr>
                <w:rFonts w:ascii="Microsoft YaHei UI" w:eastAsia="Microsoft YaHei UI" w:hAnsi="Microsoft YaHei UI"/>
              </w:rPr>
              <w:t xml:space="preserve"> </w:t>
            </w:r>
            <w:r>
              <w:rPr>
                <w:rFonts w:ascii="Microsoft YaHei UI" w:eastAsia="Microsoft YaHei UI" w:hAnsi="Microsoft YaHei UI" w:hint="eastAsia"/>
              </w:rPr>
              <w:t>1</w:t>
            </w:r>
          </w:p>
        </w:tc>
      </w:tr>
      <w:tr w:rsidR="00082947" w:rsidRPr="00701441" w14:paraId="2AC07384" w14:textId="77777777" w:rsidTr="00AE2E8E">
        <w:tc>
          <w:tcPr>
            <w:tcW w:w="2127" w:type="dxa"/>
            <w:shd w:val="clear" w:color="auto" w:fill="auto"/>
          </w:tcPr>
          <w:p w14:paraId="4D47711B" w14:textId="77777777" w:rsidR="00082947" w:rsidRPr="00701441" w:rsidRDefault="00082947" w:rsidP="00AE2E8E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 w:rsidRPr="0070144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信用卡号码</w:t>
            </w:r>
          </w:p>
        </w:tc>
        <w:tc>
          <w:tcPr>
            <w:tcW w:w="8080" w:type="dxa"/>
            <w:gridSpan w:val="4"/>
            <w:shd w:val="clear" w:color="auto" w:fill="auto"/>
          </w:tcPr>
          <w:p w14:paraId="48CAE503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</w:p>
        </w:tc>
      </w:tr>
      <w:tr w:rsidR="00082947" w:rsidRPr="00701441" w14:paraId="370C1511" w14:textId="77777777" w:rsidTr="00AE2E8E">
        <w:tc>
          <w:tcPr>
            <w:tcW w:w="2127" w:type="dxa"/>
            <w:shd w:val="clear" w:color="auto" w:fill="auto"/>
          </w:tcPr>
          <w:p w14:paraId="341C571C" w14:textId="77777777" w:rsidR="00082947" w:rsidRPr="00701441" w:rsidRDefault="00082947" w:rsidP="00AE2E8E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 w:rsidRPr="0070144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卡过期日期</w:t>
            </w:r>
          </w:p>
        </w:tc>
        <w:tc>
          <w:tcPr>
            <w:tcW w:w="8080" w:type="dxa"/>
            <w:gridSpan w:val="4"/>
            <w:shd w:val="clear" w:color="auto" w:fill="auto"/>
          </w:tcPr>
          <w:p w14:paraId="3E46A3F0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</w:p>
        </w:tc>
      </w:tr>
      <w:tr w:rsidR="00082947" w:rsidRPr="00701441" w14:paraId="16140F9F" w14:textId="77777777" w:rsidTr="00AE2E8E">
        <w:tc>
          <w:tcPr>
            <w:tcW w:w="2127" w:type="dxa"/>
            <w:shd w:val="clear" w:color="auto" w:fill="auto"/>
          </w:tcPr>
          <w:p w14:paraId="6590EFB6" w14:textId="77777777" w:rsidR="00082947" w:rsidRPr="00701441" w:rsidRDefault="00082947" w:rsidP="00AE2E8E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 w:rsidRPr="0070144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安全验证码(</w:t>
            </w:r>
            <w:r w:rsidRPr="00701441"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  <w:t>CVV)</w:t>
            </w:r>
          </w:p>
          <w:p w14:paraId="0448FE59" w14:textId="77777777" w:rsidR="00082947" w:rsidRPr="00701441" w:rsidRDefault="00082947" w:rsidP="00AE2E8E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 w:rsidRPr="00701441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卡片背面后三位数字</w:t>
            </w:r>
          </w:p>
        </w:tc>
        <w:tc>
          <w:tcPr>
            <w:tcW w:w="8080" w:type="dxa"/>
            <w:gridSpan w:val="4"/>
            <w:shd w:val="clear" w:color="auto" w:fill="auto"/>
          </w:tcPr>
          <w:p w14:paraId="7F525F04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</w:p>
        </w:tc>
      </w:tr>
      <w:tr w:rsidR="00082947" w:rsidRPr="00701441" w14:paraId="29D4F17E" w14:textId="77777777" w:rsidTr="00AE2E8E">
        <w:trPr>
          <w:trHeight w:val="547"/>
        </w:trPr>
        <w:tc>
          <w:tcPr>
            <w:tcW w:w="2127" w:type="dxa"/>
            <w:shd w:val="clear" w:color="auto" w:fill="auto"/>
          </w:tcPr>
          <w:p w14:paraId="1AA80149" w14:textId="77777777" w:rsidR="00082947" w:rsidRPr="006F69AE" w:rsidRDefault="00082947" w:rsidP="00AE2E8E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 w:rsidRPr="006F69AE"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持卡人地址</w:t>
            </w:r>
            <w:r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邮编</w:t>
            </w:r>
          </w:p>
        </w:tc>
        <w:tc>
          <w:tcPr>
            <w:tcW w:w="8080" w:type="dxa"/>
            <w:gridSpan w:val="4"/>
            <w:shd w:val="clear" w:color="auto" w:fill="auto"/>
          </w:tcPr>
          <w:p w14:paraId="3A45FBAD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  <w:r>
              <w:rPr>
                <w:rFonts w:ascii="Microsoft YaHei UI" w:eastAsia="Microsoft YaHei UI" w:hAnsi="Microsoft YaHei UI" w:hint="eastAsia"/>
              </w:rPr>
              <w:t>Apt</w:t>
            </w:r>
            <w:r>
              <w:rPr>
                <w:rFonts w:ascii="Microsoft YaHei UI" w:eastAsia="Microsoft YaHei UI" w:hAnsi="Microsoft YaHei UI"/>
              </w:rPr>
              <w:t xml:space="preserve">. Bldg.  XX St.  Dist.           </w:t>
            </w:r>
          </w:p>
        </w:tc>
      </w:tr>
      <w:tr w:rsidR="00082947" w:rsidRPr="00701441" w14:paraId="10DB96BA" w14:textId="77777777" w:rsidTr="00AE2E8E">
        <w:tc>
          <w:tcPr>
            <w:tcW w:w="2127" w:type="dxa"/>
            <w:shd w:val="clear" w:color="auto" w:fill="auto"/>
          </w:tcPr>
          <w:p w14:paraId="694139D9" w14:textId="77777777" w:rsidR="00082947" w:rsidRPr="00ED243A" w:rsidRDefault="00082947" w:rsidP="00AE2E8E">
            <w:pPr>
              <w:jc w:val="center"/>
              <w:rPr>
                <w:rFonts w:ascii="Microsoft YaHei UI" w:eastAsia="Microsoft YaHei UI" w:hAnsi="Microsoft YaHei UI" w:cs="华文中宋"/>
                <w:b/>
                <w:bCs/>
                <w:kern w:val="0"/>
              </w:rPr>
            </w:pPr>
            <w:r>
              <w:rPr>
                <w:rFonts w:ascii="Microsoft YaHei UI" w:eastAsia="Microsoft YaHei UI" w:hAnsi="Microsoft YaHei UI" w:cs="华文中宋" w:hint="eastAsia"/>
                <w:b/>
                <w:bCs/>
                <w:kern w:val="0"/>
              </w:rPr>
              <w:t>信用卡截图</w:t>
            </w:r>
          </w:p>
        </w:tc>
        <w:tc>
          <w:tcPr>
            <w:tcW w:w="4040" w:type="dxa"/>
            <w:gridSpan w:val="3"/>
            <w:shd w:val="clear" w:color="auto" w:fill="auto"/>
          </w:tcPr>
          <w:p w14:paraId="06553A30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</w:p>
        </w:tc>
        <w:tc>
          <w:tcPr>
            <w:tcW w:w="4040" w:type="dxa"/>
            <w:shd w:val="clear" w:color="auto" w:fill="auto"/>
          </w:tcPr>
          <w:p w14:paraId="0EA5FCB0" w14:textId="77777777" w:rsidR="00082947" w:rsidRPr="00701441" w:rsidRDefault="00082947" w:rsidP="00AE2E8E">
            <w:pPr>
              <w:rPr>
                <w:rFonts w:ascii="Microsoft YaHei UI" w:eastAsia="Microsoft YaHei UI" w:hAnsi="Microsoft YaHei UI"/>
              </w:rPr>
            </w:pPr>
          </w:p>
        </w:tc>
      </w:tr>
    </w:tbl>
    <w:p w14:paraId="5332062E" w14:textId="77777777" w:rsidR="001E077B" w:rsidRPr="00DC623F" w:rsidRDefault="001E077B" w:rsidP="001E077B">
      <w:pPr>
        <w:jc w:val="left"/>
        <w:rPr>
          <w:rFonts w:ascii="Microsoft YaHei UI" w:eastAsia="Microsoft YaHei UI" w:hAnsi="Microsoft YaHei UI"/>
          <w:highlight w:val="yellow"/>
        </w:rPr>
      </w:pPr>
      <w:r w:rsidRPr="00DC623F">
        <w:rPr>
          <w:rFonts w:ascii="Microsoft YaHei UI" w:eastAsia="Microsoft YaHei UI" w:hAnsi="Microsoft YaHei UI" w:hint="eastAsia"/>
          <w:highlight w:val="yellow"/>
        </w:rPr>
        <w:t>用户名：xiranlin13@gmail.com</w:t>
      </w:r>
    </w:p>
    <w:p w14:paraId="4123FDC9" w14:textId="77777777" w:rsidR="001E077B" w:rsidRPr="0068272C" w:rsidRDefault="001E077B" w:rsidP="001E077B">
      <w:pPr>
        <w:jc w:val="left"/>
        <w:rPr>
          <w:rFonts w:ascii="Microsoft YaHei UI" w:eastAsia="Microsoft YaHei UI" w:hAnsi="Microsoft YaHei UI"/>
        </w:rPr>
      </w:pPr>
      <w:r w:rsidRPr="00DC623F">
        <w:rPr>
          <w:rFonts w:ascii="Microsoft YaHei UI" w:eastAsia="Microsoft YaHei UI" w:hAnsi="Microsoft YaHei UI" w:hint="eastAsia"/>
          <w:highlight w:val="yellow"/>
        </w:rPr>
        <w:t>密码：</w:t>
      </w:r>
      <w:bookmarkStart w:id="18" w:name="OLE_LINK18"/>
      <w:r w:rsidRPr="00DC623F">
        <w:rPr>
          <w:rFonts w:ascii="Microsoft YaHei UI" w:eastAsia="Microsoft YaHei UI" w:hAnsi="Microsoft YaHei UI" w:hint="eastAsia"/>
          <w:highlight w:val="yellow"/>
        </w:rPr>
        <w:t>Xdf2024!@#lxr</w:t>
      </w:r>
      <w:bookmarkEnd w:id="18"/>
    </w:p>
    <w:p w14:paraId="1CCBD127" w14:textId="77777777" w:rsidR="001E077B" w:rsidRDefault="001E077B" w:rsidP="006F3EE9">
      <w:pPr>
        <w:rPr>
          <w:rFonts w:ascii="Microsoft YaHei UI" w:eastAsia="Microsoft YaHei UI" w:hAnsi="Microsoft YaHei UI"/>
        </w:rPr>
      </w:pPr>
      <w:r w:rsidRPr="0068272C">
        <w:rPr>
          <w:rFonts w:ascii="Microsoft YaHei UI" w:eastAsia="Microsoft YaHei UI" w:hAnsi="Microsoft YaHei UI" w:hint="eastAsia"/>
          <w:highlight w:val="yellow"/>
        </w:rPr>
        <w:t>05/28/2007</w:t>
      </w:r>
    </w:p>
    <w:p w14:paraId="5223836F" w14:textId="03645A98" w:rsidR="001E077B" w:rsidRDefault="004620D9" w:rsidP="006F3EE9">
      <w:pPr>
        <w:rPr>
          <w:rFonts w:ascii="Microsoft YaHei UI" w:eastAsia="Microsoft YaHei UI" w:hAnsi="Microsoft YaHei UI"/>
        </w:rPr>
      </w:pPr>
      <w:r>
        <w:rPr>
          <w:noProof/>
        </w:rPr>
        <w:drawing>
          <wp:inline distT="0" distB="0" distL="0" distR="0" wp14:anchorId="1983EEA6" wp14:editId="41CD7DEA">
            <wp:extent cx="3342005" cy="657860"/>
            <wp:effectExtent l="0" t="0" r="0" b="0"/>
            <wp:docPr id="20987037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005" cy="65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610FE" w14:textId="77777777" w:rsidR="006F3EE9" w:rsidRPr="00BE5AC1" w:rsidRDefault="006F3EE9" w:rsidP="006F3EE9">
      <w:pPr>
        <w:rPr>
          <w:rFonts w:ascii="Microsoft YaHei UI" w:eastAsia="Microsoft YaHei UI" w:hAnsi="Microsoft YaHei UI"/>
          <w:b/>
        </w:rPr>
      </w:pPr>
      <w:r w:rsidRPr="00BE5AC1">
        <w:rPr>
          <w:rFonts w:ascii="Microsoft YaHei UI" w:eastAsia="Microsoft YaHei UI" w:hAnsi="Microsoft YaHei UI"/>
          <w:b/>
        </w:rPr>
        <w:t>OSU</w:t>
      </w:r>
    </w:p>
    <w:p w14:paraId="0C834F24" w14:textId="77777777" w:rsidR="00EE509A" w:rsidRDefault="006F3EE9" w:rsidP="006F3EE9">
      <w:pPr>
        <w:rPr>
          <w:rFonts w:ascii="Microsoft YaHei UI" w:eastAsia="Microsoft YaHei UI" w:hAnsi="Microsoft YaHei UI"/>
        </w:rPr>
      </w:pPr>
      <w:r w:rsidRPr="006F3EE9">
        <w:rPr>
          <w:rFonts w:ascii="Microsoft YaHei UI" w:eastAsia="Microsoft YaHei UI" w:hAnsi="Microsoft YaHei UI"/>
        </w:rPr>
        <w:t>lin.4734</w:t>
      </w:r>
    </w:p>
    <w:p w14:paraId="587C980E" w14:textId="31A62F93" w:rsidR="00EE509A" w:rsidRDefault="00EE509A" w:rsidP="006F3EE9">
      <w:pPr>
        <w:rPr>
          <w:rFonts w:ascii="Microsoft YaHei UI" w:eastAsia="Microsoft YaHei UI" w:hAnsi="Microsoft YaHei UI"/>
        </w:rPr>
      </w:pPr>
      <w:r w:rsidRPr="00EE509A">
        <w:rPr>
          <w:rFonts w:ascii="Microsoft YaHei UI" w:eastAsia="Microsoft YaHei UI" w:hAnsi="Microsoft YaHei UI"/>
        </w:rPr>
        <w:t>Xdf2024!@#lxr</w:t>
      </w:r>
    </w:p>
    <w:p w14:paraId="0E6D558B" w14:textId="12D2B8A3" w:rsidR="006F3EE9" w:rsidRPr="006F3EE9" w:rsidRDefault="004620D9" w:rsidP="006F3EE9">
      <w:pPr>
        <w:rPr>
          <w:rFonts w:ascii="Microsoft YaHei UI" w:eastAsia="Microsoft YaHei UI" w:hAnsi="Microsoft YaHei UI"/>
        </w:rPr>
      </w:pPr>
      <w:r>
        <w:rPr>
          <w:noProof/>
        </w:rPr>
        <w:lastRenderedPageBreak/>
        <w:drawing>
          <wp:inline distT="0" distB="0" distL="0" distR="0" wp14:anchorId="7567080E" wp14:editId="20C3CE6C">
            <wp:extent cx="2266315" cy="894715"/>
            <wp:effectExtent l="0" t="0" r="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315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7744A" w14:textId="77777777" w:rsidR="006F3EE9" w:rsidRPr="00BE5AC1" w:rsidRDefault="006F3EE9" w:rsidP="006F3EE9">
      <w:pPr>
        <w:rPr>
          <w:rFonts w:ascii="Microsoft YaHei UI" w:eastAsia="Microsoft YaHei UI" w:hAnsi="Microsoft YaHei UI"/>
          <w:b/>
        </w:rPr>
      </w:pPr>
      <w:r w:rsidRPr="00BE5AC1">
        <w:rPr>
          <w:rFonts w:ascii="Microsoft YaHei UI" w:eastAsia="Microsoft YaHei UI" w:hAnsi="Microsoft YaHei UI"/>
          <w:b/>
        </w:rPr>
        <w:t>UIUC</w:t>
      </w:r>
    </w:p>
    <w:p w14:paraId="68B4F699" w14:textId="77777777" w:rsidR="006F3EE9" w:rsidRPr="006F3EE9" w:rsidRDefault="006F3EE9" w:rsidP="006F3EE9">
      <w:pPr>
        <w:rPr>
          <w:rFonts w:ascii="Microsoft YaHei UI" w:eastAsia="Microsoft YaHei UI" w:hAnsi="Microsoft YaHei UI"/>
        </w:rPr>
      </w:pPr>
      <w:r w:rsidRPr="006F3EE9">
        <w:rPr>
          <w:rFonts w:ascii="Microsoft YaHei UI" w:eastAsia="Microsoft YaHei UI" w:hAnsi="Microsoft YaHei UI"/>
        </w:rPr>
        <w:t>xiranlin13@gmail.com</w:t>
      </w:r>
    </w:p>
    <w:p w14:paraId="24C31F15" w14:textId="49C4EB64" w:rsidR="006F3EE9" w:rsidRPr="006F3EE9" w:rsidRDefault="00EE509A" w:rsidP="006F3EE9">
      <w:pPr>
        <w:rPr>
          <w:rFonts w:ascii="Microsoft YaHei UI" w:eastAsia="Microsoft YaHei UI" w:hAnsi="Microsoft YaHei UI"/>
        </w:rPr>
      </w:pPr>
      <w:r w:rsidRPr="00EE509A">
        <w:rPr>
          <w:rFonts w:ascii="Microsoft YaHei UI" w:eastAsia="Microsoft YaHei UI" w:hAnsi="Microsoft YaHei UI"/>
        </w:rPr>
        <w:t>Xdf2024!@#lxr</w:t>
      </w:r>
    </w:p>
    <w:p w14:paraId="6C8C39B3" w14:textId="77777777" w:rsidR="006F3EE9" w:rsidRPr="006F3EE9" w:rsidRDefault="006F3EE9" w:rsidP="006F3EE9">
      <w:pPr>
        <w:rPr>
          <w:rFonts w:ascii="Microsoft YaHei UI" w:eastAsia="Microsoft YaHei UI" w:hAnsi="Microsoft YaHei UI"/>
        </w:rPr>
      </w:pPr>
      <w:r w:rsidRPr="006F3EE9">
        <w:rPr>
          <w:rFonts w:ascii="Microsoft YaHei UI" w:eastAsia="Microsoft YaHei UI" w:hAnsi="Microsoft YaHei UI"/>
        </w:rPr>
        <w:t>USC</w:t>
      </w:r>
    </w:p>
    <w:p w14:paraId="5A8E81E6" w14:textId="77777777" w:rsidR="006F3EE9" w:rsidRPr="006F3EE9" w:rsidRDefault="006F3EE9" w:rsidP="006F3EE9">
      <w:pPr>
        <w:rPr>
          <w:rFonts w:ascii="Microsoft YaHei UI" w:eastAsia="Microsoft YaHei UI" w:hAnsi="Microsoft YaHei UI"/>
        </w:rPr>
      </w:pPr>
      <w:r w:rsidRPr="006F3EE9">
        <w:rPr>
          <w:rFonts w:ascii="Microsoft YaHei UI" w:eastAsia="Microsoft YaHei UI" w:hAnsi="Microsoft YaHei UI"/>
        </w:rPr>
        <w:t>xiranlin13@gmail.com</w:t>
      </w:r>
    </w:p>
    <w:p w14:paraId="0F1C6E3F" w14:textId="5DF2D865" w:rsidR="006F3EE9" w:rsidRPr="006F3EE9" w:rsidRDefault="004620D9" w:rsidP="006F3EE9">
      <w:pPr>
        <w:rPr>
          <w:rFonts w:ascii="Microsoft YaHei UI" w:eastAsia="Microsoft YaHei UI" w:hAnsi="Microsoft YaHei UI"/>
        </w:rPr>
      </w:pPr>
      <w:r w:rsidRPr="004620D9">
        <w:rPr>
          <w:rFonts w:ascii="Microsoft YaHei UI" w:eastAsia="Microsoft YaHei UI" w:hAnsi="Microsoft YaHei UI"/>
        </w:rPr>
        <w:t>Xdf2024!@#lxr</w:t>
      </w:r>
    </w:p>
    <w:p w14:paraId="50BE2274" w14:textId="77777777" w:rsidR="006F3EE9" w:rsidRPr="006F3EE9" w:rsidRDefault="006F3EE9" w:rsidP="006F3EE9">
      <w:pPr>
        <w:rPr>
          <w:rFonts w:ascii="Microsoft YaHei UI" w:eastAsia="Microsoft YaHei UI" w:hAnsi="Microsoft YaHei UI"/>
        </w:rPr>
      </w:pPr>
      <w:r w:rsidRPr="006F3EE9">
        <w:rPr>
          <w:rFonts w:ascii="Microsoft YaHei UI" w:eastAsia="Microsoft YaHei UI" w:hAnsi="Microsoft YaHei UI"/>
        </w:rPr>
        <w:t>Purdue</w:t>
      </w:r>
    </w:p>
    <w:p w14:paraId="293CA57E" w14:textId="77777777" w:rsidR="006F3EE9" w:rsidRPr="006F3EE9" w:rsidRDefault="006F3EE9" w:rsidP="006F3EE9">
      <w:pPr>
        <w:rPr>
          <w:rFonts w:ascii="Microsoft YaHei UI" w:eastAsia="Microsoft YaHei UI" w:hAnsi="Microsoft YaHei UI"/>
        </w:rPr>
      </w:pPr>
      <w:r w:rsidRPr="006F3EE9">
        <w:rPr>
          <w:rFonts w:ascii="Microsoft YaHei UI" w:eastAsia="Microsoft YaHei UI" w:hAnsi="Microsoft YaHei UI"/>
        </w:rPr>
        <w:t>xiranlin13@gmail.com</w:t>
      </w:r>
    </w:p>
    <w:p w14:paraId="69553D50" w14:textId="0DD3D694" w:rsidR="00034D70" w:rsidRDefault="004620D9" w:rsidP="006F3EE9">
      <w:pPr>
        <w:rPr>
          <w:noProof/>
        </w:rPr>
      </w:pPr>
      <w:r w:rsidRPr="004620D9">
        <w:rPr>
          <w:rFonts w:ascii="Microsoft YaHei UI" w:eastAsia="Microsoft YaHei UI" w:hAnsi="Microsoft YaHei UI"/>
        </w:rPr>
        <w:t>Xdf2024!@#lxr</w:t>
      </w:r>
    </w:p>
    <w:p w14:paraId="061E1B7B" w14:textId="6D1BEA76" w:rsidR="006F3EE9" w:rsidRDefault="004620D9" w:rsidP="006F3EE9">
      <w:pPr>
        <w:rPr>
          <w:noProof/>
        </w:rPr>
      </w:pPr>
      <w:r>
        <w:rPr>
          <w:noProof/>
        </w:rPr>
        <w:drawing>
          <wp:inline distT="0" distB="0" distL="0" distR="0" wp14:anchorId="0CACF24E" wp14:editId="106E28B2">
            <wp:extent cx="3515995" cy="4572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99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0E2FF" w14:textId="77777777" w:rsidR="00034D70" w:rsidRDefault="00000000" w:rsidP="006F3EE9">
      <w:pPr>
        <w:rPr>
          <w:rStyle w:val="a3"/>
          <w:rFonts w:ascii="Microsoft YaHei UI" w:eastAsia="Microsoft YaHei UI" w:hAnsi="Microsoft YaHei UI"/>
        </w:rPr>
      </w:pPr>
      <w:hyperlink r:id="rId11" w:history="1">
        <w:r w:rsidR="00034D70" w:rsidRPr="00617551">
          <w:rPr>
            <w:rStyle w:val="a3"/>
            <w:rFonts w:ascii="Microsoft YaHei UI" w:eastAsia="Microsoft YaHei UI" w:hAnsi="Microsoft YaHei UI"/>
          </w:rPr>
          <w:t>Xiranlin13@gmail.com</w:t>
        </w:r>
      </w:hyperlink>
    </w:p>
    <w:p w14:paraId="6BA15FF0" w14:textId="3CAED41A" w:rsidR="00EE509A" w:rsidRPr="00EE509A" w:rsidRDefault="00EE509A" w:rsidP="006F3EE9">
      <w:pPr>
        <w:rPr>
          <w:rFonts w:ascii="Microsoft YaHei UI" w:eastAsia="Microsoft YaHei UI" w:hAnsi="Microsoft YaHei UI"/>
        </w:rPr>
      </w:pPr>
      <w:r w:rsidRPr="00EE509A">
        <w:rPr>
          <w:rStyle w:val="a3"/>
          <w:rFonts w:ascii="Microsoft YaHei UI" w:eastAsia="Microsoft YaHei UI" w:hAnsi="Microsoft YaHei UI"/>
          <w:color w:val="auto"/>
          <w:u w:val="none"/>
        </w:rPr>
        <w:t>xlin336</w:t>
      </w:r>
    </w:p>
    <w:p w14:paraId="41211741" w14:textId="77777777" w:rsidR="00EE509A" w:rsidRDefault="00EE509A" w:rsidP="006F3EE9">
      <w:pPr>
        <w:rPr>
          <w:rFonts w:ascii="Microsoft YaHei UI" w:eastAsia="Microsoft YaHei UI" w:hAnsi="Microsoft YaHei UI"/>
        </w:rPr>
      </w:pPr>
      <w:r w:rsidRPr="00EE509A">
        <w:rPr>
          <w:rFonts w:ascii="Microsoft YaHei UI" w:eastAsia="Microsoft YaHei UI" w:hAnsi="Microsoft YaHei UI"/>
        </w:rPr>
        <w:t>Xdf2024!@#lxr</w:t>
      </w:r>
    </w:p>
    <w:p w14:paraId="61C7FDBA" w14:textId="3B537DDF" w:rsidR="006F3EE9" w:rsidRDefault="004620D9" w:rsidP="006F3EE9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/>
          <w:noProof/>
        </w:rPr>
        <w:lastRenderedPageBreak/>
        <w:drawing>
          <wp:inline distT="0" distB="0" distL="0" distR="0" wp14:anchorId="61D85F7E" wp14:editId="0EB7C6D4">
            <wp:extent cx="4660900" cy="2450465"/>
            <wp:effectExtent l="0" t="0" r="0" b="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45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DC314" w14:textId="5B6754C7" w:rsidR="006F3EE9" w:rsidRPr="00A63761" w:rsidRDefault="004620D9" w:rsidP="006F3EE9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/>
          <w:noProof/>
        </w:rPr>
        <w:drawing>
          <wp:inline distT="0" distB="0" distL="0" distR="0" wp14:anchorId="44D457B7" wp14:editId="06FAB7BC">
            <wp:extent cx="4697095" cy="2703830"/>
            <wp:effectExtent l="0" t="0" r="0" b="0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095" cy="270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1AF6E" w14:textId="77777777" w:rsidR="00E27304" w:rsidRPr="00A63761" w:rsidRDefault="00E27304" w:rsidP="00D41990">
      <w:pPr>
        <w:rPr>
          <w:rFonts w:ascii="Microsoft YaHei UI" w:eastAsia="Microsoft YaHei UI" w:hAnsi="Microsoft YaHei UI"/>
        </w:rPr>
      </w:pPr>
    </w:p>
    <w:sectPr w:rsidR="00E27304" w:rsidRPr="00A63761" w:rsidSect="006678E4">
      <w:headerReference w:type="default" r:id="rId14"/>
      <w:footerReference w:type="default" r:id="rId15"/>
      <w:headerReference w:type="first" r:id="rId16"/>
      <w:pgSz w:w="11906" w:h="16838" w:code="9"/>
      <w:pgMar w:top="1701" w:right="1134" w:bottom="1361" w:left="1134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B5594" w14:textId="77777777" w:rsidR="00390BF6" w:rsidRPr="00EB548E" w:rsidRDefault="00390BF6" w:rsidP="00F908D7">
      <w:r>
        <w:separator/>
      </w:r>
    </w:p>
  </w:endnote>
  <w:endnote w:type="continuationSeparator" w:id="0">
    <w:p w14:paraId="2C5D4485" w14:textId="77777777" w:rsidR="00390BF6" w:rsidRPr="00EB548E" w:rsidRDefault="00390BF6" w:rsidP="00F90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60833" w14:textId="77777777" w:rsidR="001E077B" w:rsidRDefault="001E077B" w:rsidP="00C0406F">
    <w:pPr>
      <w:pStyle w:val="a9"/>
      <w:framePr w:wrap="auto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F7013F">
      <w:rPr>
        <w:rStyle w:val="ab"/>
        <w:noProof/>
      </w:rPr>
      <w:t>8</w:t>
    </w:r>
    <w:r>
      <w:rPr>
        <w:rStyle w:val="ab"/>
      </w:rPr>
      <w:fldChar w:fldCharType="end"/>
    </w:r>
  </w:p>
  <w:p w14:paraId="524588FC" w14:textId="77777777" w:rsidR="001E077B" w:rsidRDefault="001E077B">
    <w:pPr>
      <w:pStyle w:val="a9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3D3D6" w14:textId="77777777" w:rsidR="00390BF6" w:rsidRPr="00EB548E" w:rsidRDefault="00390BF6" w:rsidP="00F908D7">
      <w:r>
        <w:separator/>
      </w:r>
    </w:p>
  </w:footnote>
  <w:footnote w:type="continuationSeparator" w:id="0">
    <w:p w14:paraId="758D5E4C" w14:textId="77777777" w:rsidR="00390BF6" w:rsidRPr="00EB548E" w:rsidRDefault="00390BF6" w:rsidP="00F908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795D" w14:textId="77777777" w:rsidR="001E077B" w:rsidRDefault="001E077B">
    <w:pPr>
      <w:pStyle w:val="a7"/>
      <w:framePr w:wrap="auto" w:vAnchor="text" w:hAnchor="margin" w:xAlign="right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 w:rsidR="00F7013F">
      <w:rPr>
        <w:rStyle w:val="ab"/>
        <w:noProof/>
      </w:rPr>
      <w:t>8</w:t>
    </w:r>
    <w:r>
      <w:rPr>
        <w:rStyle w:val="ab"/>
      </w:rPr>
      <w:fldChar w:fldCharType="end"/>
    </w:r>
  </w:p>
  <w:p w14:paraId="0C01C033" w14:textId="77777777" w:rsidR="001E077B" w:rsidRDefault="001E077B">
    <w:pPr>
      <w:pStyle w:val="a7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D4C09" w14:textId="24624F06" w:rsidR="001E077B" w:rsidRPr="006424C2" w:rsidRDefault="004620D9" w:rsidP="00042938">
    <w:pPr>
      <w:jc w:val="right"/>
      <w:rPr>
        <w:sz w:val="15"/>
        <w:szCs w:val="15"/>
      </w:rPr>
    </w:pPr>
    <w:r>
      <w:rPr>
        <w:noProof/>
        <w:sz w:val="15"/>
        <w:szCs w:val="15"/>
      </w:rPr>
      <w:drawing>
        <wp:anchor distT="0" distB="0" distL="114300" distR="114300" simplePos="0" relativeHeight="251657728" behindDoc="0" locked="0" layoutInCell="1" allowOverlap="1" wp14:anchorId="7BA75A36" wp14:editId="24532294">
          <wp:simplePos x="0" y="0"/>
          <wp:positionH relativeFrom="column">
            <wp:posOffset>40005</wp:posOffset>
          </wp:positionH>
          <wp:positionV relativeFrom="paragraph">
            <wp:posOffset>-175895</wp:posOffset>
          </wp:positionV>
          <wp:extent cx="2413635" cy="68326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635" cy="683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E077B">
      <w:rPr>
        <w:rFonts w:cs="宋体" w:hint="eastAsia"/>
        <w:sz w:val="15"/>
        <w:szCs w:val="15"/>
      </w:rPr>
      <w:t>北京新东方前途出国咨询有限公司</w:t>
    </w:r>
    <w:r w:rsidR="001E077B" w:rsidRPr="006424C2">
      <w:rPr>
        <w:sz w:val="15"/>
        <w:szCs w:val="15"/>
      </w:rPr>
      <w:t xml:space="preserve"> - </w:t>
    </w:r>
    <w:r w:rsidR="001E077B" w:rsidRPr="006424C2">
      <w:rPr>
        <w:rFonts w:cs="宋体" w:hint="eastAsia"/>
        <w:sz w:val="15"/>
        <w:szCs w:val="15"/>
      </w:rPr>
      <w:t>美国本科部</w:t>
    </w:r>
  </w:p>
  <w:p w14:paraId="52FAD301" w14:textId="77777777" w:rsidR="001E077B" w:rsidRPr="006424C2" w:rsidRDefault="001E077B" w:rsidP="00042938">
    <w:pPr>
      <w:jc w:val="right"/>
      <w:rPr>
        <w:sz w:val="15"/>
        <w:szCs w:val="15"/>
      </w:rPr>
    </w:pPr>
    <w:r w:rsidRPr="006424C2">
      <w:rPr>
        <w:rFonts w:cs="宋体" w:hint="eastAsia"/>
        <w:sz w:val="15"/>
        <w:szCs w:val="15"/>
      </w:rPr>
      <w:t>地址：海淀区海淀中街</w:t>
    </w:r>
    <w:r w:rsidRPr="006424C2">
      <w:rPr>
        <w:sz w:val="15"/>
        <w:szCs w:val="15"/>
      </w:rPr>
      <w:t>6</w:t>
    </w:r>
    <w:r w:rsidRPr="006424C2">
      <w:rPr>
        <w:rFonts w:cs="宋体" w:hint="eastAsia"/>
        <w:sz w:val="15"/>
        <w:szCs w:val="15"/>
      </w:rPr>
      <w:t>号</w:t>
    </w:r>
    <w:r w:rsidRPr="006424C2">
      <w:rPr>
        <w:sz w:val="15"/>
        <w:szCs w:val="15"/>
      </w:rPr>
      <w:t>6</w:t>
    </w:r>
    <w:r w:rsidRPr="006424C2">
      <w:rPr>
        <w:rFonts w:cs="宋体" w:hint="eastAsia"/>
        <w:sz w:val="15"/>
        <w:szCs w:val="15"/>
      </w:rPr>
      <w:t>层邮编：</w:t>
    </w:r>
    <w:r w:rsidRPr="006424C2">
      <w:rPr>
        <w:sz w:val="15"/>
        <w:szCs w:val="15"/>
      </w:rPr>
      <w:t>100080</w:t>
    </w:r>
  </w:p>
  <w:p w14:paraId="7B7DB01E" w14:textId="77777777" w:rsidR="001E077B" w:rsidRPr="006424C2" w:rsidRDefault="001E077B" w:rsidP="00042938">
    <w:pPr>
      <w:jc w:val="right"/>
      <w:rPr>
        <w:sz w:val="15"/>
        <w:szCs w:val="15"/>
      </w:rPr>
    </w:pPr>
    <w:r w:rsidRPr="006424C2">
      <w:rPr>
        <w:rFonts w:cs="宋体" w:hint="eastAsia"/>
        <w:sz w:val="15"/>
        <w:szCs w:val="15"/>
      </w:rPr>
      <w:t>电话：</w:t>
    </w:r>
    <w:r w:rsidRPr="006424C2">
      <w:rPr>
        <w:sz w:val="15"/>
        <w:szCs w:val="15"/>
      </w:rPr>
      <w:t>86-10-62605599</w:t>
    </w:r>
  </w:p>
  <w:p w14:paraId="1FDA582D" w14:textId="77777777" w:rsidR="001E077B" w:rsidRPr="006424C2" w:rsidRDefault="001E077B" w:rsidP="00042938">
    <w:pPr>
      <w:pStyle w:val="a7"/>
      <w:jc w:val="right"/>
      <w:rPr>
        <w:sz w:val="15"/>
        <w:szCs w:val="15"/>
      </w:rPr>
    </w:pPr>
    <w:r w:rsidRPr="006424C2">
      <w:rPr>
        <w:rFonts w:cs="宋体" w:hint="eastAsia"/>
        <w:sz w:val="15"/>
        <w:szCs w:val="15"/>
      </w:rPr>
      <w:t>传真：</w:t>
    </w:r>
    <w:r w:rsidRPr="006424C2">
      <w:rPr>
        <w:sz w:val="15"/>
        <w:szCs w:val="15"/>
      </w:rPr>
      <w:t>86-10-62605266</w:t>
    </w:r>
  </w:p>
  <w:p w14:paraId="167571C5" w14:textId="77777777" w:rsidR="001E077B" w:rsidRPr="006424C2" w:rsidRDefault="001E077B" w:rsidP="00042938">
    <w:pPr>
      <w:rPr>
        <w:sz w:val="15"/>
        <w:szCs w:val="15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A3851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44374"/>
    <w:multiLevelType w:val="hybridMultilevel"/>
    <w:tmpl w:val="BD142B06"/>
    <w:lvl w:ilvl="0" w:tplc="446EC0B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C6F25FD"/>
    <w:multiLevelType w:val="hybridMultilevel"/>
    <w:tmpl w:val="63D65E4C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FF73269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4" w15:restartNumberingAfterBreak="0">
    <w:nsid w:val="103A3E7E"/>
    <w:multiLevelType w:val="hybridMultilevel"/>
    <w:tmpl w:val="570E1A0A"/>
    <w:lvl w:ilvl="0" w:tplc="5AC46394">
      <w:start w:val="1"/>
      <w:numFmt w:val="decimal"/>
      <w:lvlText w:val="%1."/>
      <w:lvlJc w:val="left"/>
      <w:pPr>
        <w:tabs>
          <w:tab w:val="num" w:pos="420"/>
        </w:tabs>
        <w:ind w:left="5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832C9B18">
      <w:start w:val="1"/>
      <w:numFmt w:val="lowerLetter"/>
      <w:lvlText w:val="%2)"/>
      <w:lvlJc w:val="left"/>
      <w:pPr>
        <w:tabs>
          <w:tab w:val="num" w:pos="840"/>
        </w:tabs>
        <w:ind w:left="960" w:hanging="5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8FF8BBDC">
      <w:start w:val="1"/>
      <w:numFmt w:val="lowerRoman"/>
      <w:suff w:val="nothing"/>
      <w:lvlText w:val="%3."/>
      <w:lvlJc w:val="left"/>
      <w:pPr>
        <w:ind w:left="960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6908BD78">
      <w:start w:val="1"/>
      <w:numFmt w:val="decimal"/>
      <w:lvlText w:val="%4."/>
      <w:lvlJc w:val="left"/>
      <w:pPr>
        <w:tabs>
          <w:tab w:val="num" w:pos="1680"/>
        </w:tabs>
        <w:ind w:left="1800" w:hanging="5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413E44B4">
      <w:start w:val="1"/>
      <w:numFmt w:val="lowerLetter"/>
      <w:lvlText w:val="%5)"/>
      <w:lvlJc w:val="left"/>
      <w:pPr>
        <w:tabs>
          <w:tab w:val="num" w:pos="2100"/>
        </w:tabs>
        <w:ind w:left="2220" w:hanging="5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358475D6">
      <w:start w:val="1"/>
      <w:numFmt w:val="lowerRoman"/>
      <w:suff w:val="nothing"/>
      <w:lvlText w:val="%6."/>
      <w:lvlJc w:val="left"/>
      <w:pPr>
        <w:ind w:left="2220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FB221150">
      <w:start w:val="1"/>
      <w:numFmt w:val="decimal"/>
      <w:lvlText w:val="%7."/>
      <w:lvlJc w:val="left"/>
      <w:pPr>
        <w:tabs>
          <w:tab w:val="num" w:pos="2940"/>
        </w:tabs>
        <w:ind w:left="3060" w:hanging="5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778CA75E">
      <w:start w:val="1"/>
      <w:numFmt w:val="lowerLetter"/>
      <w:lvlText w:val="%8)"/>
      <w:lvlJc w:val="left"/>
      <w:pPr>
        <w:tabs>
          <w:tab w:val="num" w:pos="3360"/>
        </w:tabs>
        <w:ind w:left="3480" w:hanging="54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608AE2FC">
      <w:start w:val="1"/>
      <w:numFmt w:val="lowerRoman"/>
      <w:suff w:val="nothing"/>
      <w:lvlText w:val="%9."/>
      <w:lvlJc w:val="left"/>
      <w:pPr>
        <w:ind w:left="3480" w:hanging="20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5" w15:restartNumberingAfterBreak="0">
    <w:nsid w:val="18453C8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6" w15:restartNumberingAfterBreak="0">
    <w:nsid w:val="212D63FA"/>
    <w:multiLevelType w:val="hybridMultilevel"/>
    <w:tmpl w:val="05DC340E"/>
    <w:lvl w:ilvl="0" w:tplc="EE6E84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91671F9"/>
    <w:multiLevelType w:val="hybridMultilevel"/>
    <w:tmpl w:val="896C9FD6"/>
    <w:lvl w:ilvl="0" w:tplc="02E21B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CD05805"/>
    <w:multiLevelType w:val="hybridMultilevel"/>
    <w:tmpl w:val="819A6652"/>
    <w:lvl w:ilvl="0" w:tplc="AFCEFB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2F173434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0" w15:restartNumberingAfterBreak="0">
    <w:nsid w:val="2FA519A8"/>
    <w:multiLevelType w:val="hybridMultilevel"/>
    <w:tmpl w:val="86B8A342"/>
    <w:lvl w:ilvl="0" w:tplc="C7385F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FC13083"/>
    <w:multiLevelType w:val="hybridMultilevel"/>
    <w:tmpl w:val="FE38566E"/>
    <w:lvl w:ilvl="0" w:tplc="420E88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CA1E4A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3" w15:restartNumberingAfterBreak="0">
    <w:nsid w:val="35177ABD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4" w15:restartNumberingAfterBreak="0">
    <w:nsid w:val="3AFE671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5" w15:restartNumberingAfterBreak="0">
    <w:nsid w:val="3C76438F"/>
    <w:multiLevelType w:val="singleLevel"/>
    <w:tmpl w:val="04090001"/>
    <w:lvl w:ilvl="0">
      <w:start w:val="1"/>
      <w:numFmt w:val="bulle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16" w15:restartNumberingAfterBreak="0">
    <w:nsid w:val="3D6A3AAF"/>
    <w:multiLevelType w:val="hybridMultilevel"/>
    <w:tmpl w:val="5AB07166"/>
    <w:lvl w:ilvl="0" w:tplc="6B701CC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3E5A30BE"/>
    <w:multiLevelType w:val="hybridMultilevel"/>
    <w:tmpl w:val="16CA84D8"/>
    <w:lvl w:ilvl="0" w:tplc="A486346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455F19D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19" w15:restartNumberingAfterBreak="0">
    <w:nsid w:val="47280F58"/>
    <w:multiLevelType w:val="hybridMultilevel"/>
    <w:tmpl w:val="E4785558"/>
    <w:lvl w:ilvl="0" w:tplc="176A7ED2">
      <w:start w:val="1"/>
      <w:numFmt w:val="decimalFullWidth"/>
      <w:lvlText w:val="%1．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55A67AD3"/>
    <w:multiLevelType w:val="hybridMultilevel"/>
    <w:tmpl w:val="AA423322"/>
    <w:lvl w:ilvl="0" w:tplc="B820431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020" w:hanging="420"/>
      </w:pPr>
    </w:lvl>
    <w:lvl w:ilvl="2" w:tplc="0409001B">
      <w:start w:val="1"/>
      <w:numFmt w:val="lowerRoman"/>
      <w:lvlText w:val="%3."/>
      <w:lvlJc w:val="right"/>
      <w:pPr>
        <w:ind w:left="1440" w:hanging="420"/>
      </w:pPr>
    </w:lvl>
    <w:lvl w:ilvl="3" w:tplc="0409000F">
      <w:start w:val="1"/>
      <w:numFmt w:val="decimal"/>
      <w:lvlText w:val="%4."/>
      <w:lvlJc w:val="left"/>
      <w:pPr>
        <w:ind w:left="1860" w:hanging="420"/>
      </w:pPr>
    </w:lvl>
    <w:lvl w:ilvl="4" w:tplc="04090019">
      <w:start w:val="1"/>
      <w:numFmt w:val="lowerLetter"/>
      <w:lvlText w:val="%5)"/>
      <w:lvlJc w:val="left"/>
      <w:pPr>
        <w:ind w:left="2280" w:hanging="420"/>
      </w:pPr>
    </w:lvl>
    <w:lvl w:ilvl="5" w:tplc="0409001B">
      <w:start w:val="1"/>
      <w:numFmt w:val="lowerRoman"/>
      <w:lvlText w:val="%6."/>
      <w:lvlJc w:val="right"/>
      <w:pPr>
        <w:ind w:left="2700" w:hanging="420"/>
      </w:pPr>
    </w:lvl>
    <w:lvl w:ilvl="6" w:tplc="0409000F">
      <w:start w:val="1"/>
      <w:numFmt w:val="decimal"/>
      <w:lvlText w:val="%7."/>
      <w:lvlJc w:val="left"/>
      <w:pPr>
        <w:ind w:left="3120" w:hanging="420"/>
      </w:pPr>
    </w:lvl>
    <w:lvl w:ilvl="7" w:tplc="04090019">
      <w:start w:val="1"/>
      <w:numFmt w:val="lowerLetter"/>
      <w:lvlText w:val="%8)"/>
      <w:lvlJc w:val="left"/>
      <w:pPr>
        <w:ind w:left="3540" w:hanging="420"/>
      </w:pPr>
    </w:lvl>
    <w:lvl w:ilvl="8" w:tplc="0409001B">
      <w:start w:val="1"/>
      <w:numFmt w:val="lowerRoman"/>
      <w:lvlText w:val="%9."/>
      <w:lvlJc w:val="right"/>
      <w:pPr>
        <w:ind w:left="3960" w:hanging="420"/>
      </w:pPr>
    </w:lvl>
  </w:abstractNum>
  <w:abstractNum w:abstractNumId="21" w15:restartNumberingAfterBreak="0">
    <w:nsid w:val="586E4037"/>
    <w:multiLevelType w:val="hybridMultilevel"/>
    <w:tmpl w:val="C3FAF8F0"/>
    <w:lvl w:ilvl="0" w:tplc="FA6204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A37376D"/>
    <w:multiLevelType w:val="hybridMultilevel"/>
    <w:tmpl w:val="356E3F9C"/>
    <w:lvl w:ilvl="0" w:tplc="FB4C1C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AC8629B"/>
    <w:multiLevelType w:val="hybridMultilevel"/>
    <w:tmpl w:val="109EC2EA"/>
    <w:lvl w:ilvl="0" w:tplc="F8C8C7A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6040346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5" w15:restartNumberingAfterBreak="0">
    <w:nsid w:val="74761498"/>
    <w:multiLevelType w:val="hybridMultilevel"/>
    <w:tmpl w:val="29FE4398"/>
    <w:lvl w:ilvl="0" w:tplc="6712BAA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7EFA0DC1"/>
    <w:multiLevelType w:val="singleLevel"/>
    <w:tmpl w:val="A09AB75A"/>
    <w:lvl w:ilvl="0">
      <w:start w:val="126"/>
      <w:numFmt w:val="decimal"/>
      <w:lvlText w:val="%1."/>
      <w:lvlJc w:val="left"/>
      <w:pPr>
        <w:tabs>
          <w:tab w:val="num" w:pos="810"/>
        </w:tabs>
        <w:ind w:left="810" w:hanging="810"/>
      </w:pPr>
      <w:rPr>
        <w:rFonts w:hint="default"/>
      </w:rPr>
    </w:lvl>
  </w:abstractNum>
  <w:num w:numId="1" w16cid:durableId="1344015306">
    <w:abstractNumId w:val="15"/>
  </w:num>
  <w:num w:numId="2" w16cid:durableId="210044445">
    <w:abstractNumId w:val="26"/>
  </w:num>
  <w:num w:numId="3" w16cid:durableId="493882914">
    <w:abstractNumId w:val="13"/>
  </w:num>
  <w:num w:numId="4" w16cid:durableId="122159769">
    <w:abstractNumId w:val="3"/>
  </w:num>
  <w:num w:numId="5" w16cid:durableId="841310986">
    <w:abstractNumId w:val="12"/>
  </w:num>
  <w:num w:numId="6" w16cid:durableId="1406222558">
    <w:abstractNumId w:val="9"/>
  </w:num>
  <w:num w:numId="7" w16cid:durableId="956568594">
    <w:abstractNumId w:val="24"/>
  </w:num>
  <w:num w:numId="8" w16cid:durableId="892228931">
    <w:abstractNumId w:val="14"/>
  </w:num>
  <w:num w:numId="9" w16cid:durableId="1059670988">
    <w:abstractNumId w:val="5"/>
  </w:num>
  <w:num w:numId="10" w16cid:durableId="1633707513">
    <w:abstractNumId w:val="18"/>
  </w:num>
  <w:num w:numId="11" w16cid:durableId="1585994437">
    <w:abstractNumId w:val="17"/>
  </w:num>
  <w:num w:numId="12" w16cid:durableId="448358289">
    <w:abstractNumId w:val="23"/>
  </w:num>
  <w:num w:numId="13" w16cid:durableId="1974292766">
    <w:abstractNumId w:val="1"/>
  </w:num>
  <w:num w:numId="14" w16cid:durableId="1782072728">
    <w:abstractNumId w:val="16"/>
  </w:num>
  <w:num w:numId="15" w16cid:durableId="457145531">
    <w:abstractNumId w:val="2"/>
  </w:num>
  <w:num w:numId="16" w16cid:durableId="1115517218">
    <w:abstractNumId w:val="25"/>
  </w:num>
  <w:num w:numId="17" w16cid:durableId="1639459585">
    <w:abstractNumId w:val="19"/>
  </w:num>
  <w:num w:numId="18" w16cid:durableId="176889135">
    <w:abstractNumId w:val="10"/>
  </w:num>
  <w:num w:numId="19" w16cid:durableId="1998533419">
    <w:abstractNumId w:val="22"/>
  </w:num>
  <w:num w:numId="20" w16cid:durableId="409814386">
    <w:abstractNumId w:val="20"/>
  </w:num>
  <w:num w:numId="21" w16cid:durableId="1288314855">
    <w:abstractNumId w:val="21"/>
  </w:num>
  <w:num w:numId="22" w16cid:durableId="432823533">
    <w:abstractNumId w:val="11"/>
  </w:num>
  <w:num w:numId="23" w16cid:durableId="388386328">
    <w:abstractNumId w:val="6"/>
  </w:num>
  <w:num w:numId="24" w16cid:durableId="1478690815">
    <w:abstractNumId w:val="8"/>
  </w:num>
  <w:num w:numId="25" w16cid:durableId="1172453317">
    <w:abstractNumId w:val="7"/>
  </w:num>
  <w:num w:numId="26" w16cid:durableId="1461876541">
    <w:abstractNumId w:val="0"/>
  </w:num>
  <w:num w:numId="27" w16cid:durableId="8396628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displayBackgroundShape/>
  <w:embedSystemFonts/>
  <w:bordersDoNotSurroundHeader/>
  <w:bordersDoNotSurroundFooter/>
  <w:defaultTabStop w:val="420"/>
  <w:doNotHyphenateCaps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bA0MzIxMTYytjRW0lEKTi0uzszPAykwNK0FAMJ3OdEtAAAA"/>
  </w:docVars>
  <w:rsids>
    <w:rsidRoot w:val="005C42C6"/>
    <w:rsid w:val="00001E6E"/>
    <w:rsid w:val="00003E37"/>
    <w:rsid w:val="00005E09"/>
    <w:rsid w:val="00016D5A"/>
    <w:rsid w:val="0002421D"/>
    <w:rsid w:val="000248A3"/>
    <w:rsid w:val="000249C1"/>
    <w:rsid w:val="00033616"/>
    <w:rsid w:val="000341AD"/>
    <w:rsid w:val="00034D70"/>
    <w:rsid w:val="00042938"/>
    <w:rsid w:val="000429C7"/>
    <w:rsid w:val="00042A11"/>
    <w:rsid w:val="00042B16"/>
    <w:rsid w:val="00042BA4"/>
    <w:rsid w:val="00047D44"/>
    <w:rsid w:val="00055004"/>
    <w:rsid w:val="00055681"/>
    <w:rsid w:val="000562D6"/>
    <w:rsid w:val="00077AB4"/>
    <w:rsid w:val="000807FC"/>
    <w:rsid w:val="00082947"/>
    <w:rsid w:val="00091C92"/>
    <w:rsid w:val="0009511D"/>
    <w:rsid w:val="0009581A"/>
    <w:rsid w:val="00095DBF"/>
    <w:rsid w:val="000A02C0"/>
    <w:rsid w:val="000A1B14"/>
    <w:rsid w:val="000A1EA2"/>
    <w:rsid w:val="000A425B"/>
    <w:rsid w:val="000A629E"/>
    <w:rsid w:val="000B0E53"/>
    <w:rsid w:val="000B5464"/>
    <w:rsid w:val="000C269D"/>
    <w:rsid w:val="000C3469"/>
    <w:rsid w:val="000C3DB0"/>
    <w:rsid w:val="000C44F8"/>
    <w:rsid w:val="000C6BF2"/>
    <w:rsid w:val="000D440F"/>
    <w:rsid w:val="000E1500"/>
    <w:rsid w:val="000E68DE"/>
    <w:rsid w:val="000E69C5"/>
    <w:rsid w:val="000F03EB"/>
    <w:rsid w:val="000F271B"/>
    <w:rsid w:val="000F4F0C"/>
    <w:rsid w:val="000F6E2A"/>
    <w:rsid w:val="000F7201"/>
    <w:rsid w:val="00103FC3"/>
    <w:rsid w:val="00104672"/>
    <w:rsid w:val="00105D46"/>
    <w:rsid w:val="00106BD8"/>
    <w:rsid w:val="00112FFC"/>
    <w:rsid w:val="00113F47"/>
    <w:rsid w:val="0011650B"/>
    <w:rsid w:val="00116D12"/>
    <w:rsid w:val="00133329"/>
    <w:rsid w:val="00134356"/>
    <w:rsid w:val="00134CB4"/>
    <w:rsid w:val="00137400"/>
    <w:rsid w:val="001424BA"/>
    <w:rsid w:val="00147479"/>
    <w:rsid w:val="001508E3"/>
    <w:rsid w:val="00154C9B"/>
    <w:rsid w:val="001552C0"/>
    <w:rsid w:val="001578AF"/>
    <w:rsid w:val="00157E8A"/>
    <w:rsid w:val="00162550"/>
    <w:rsid w:val="00162961"/>
    <w:rsid w:val="00163D96"/>
    <w:rsid w:val="0016523E"/>
    <w:rsid w:val="001665CF"/>
    <w:rsid w:val="00167433"/>
    <w:rsid w:val="001675D6"/>
    <w:rsid w:val="00171743"/>
    <w:rsid w:val="00174278"/>
    <w:rsid w:val="00181EE1"/>
    <w:rsid w:val="0018223E"/>
    <w:rsid w:val="00184404"/>
    <w:rsid w:val="001A19C9"/>
    <w:rsid w:val="001A1D80"/>
    <w:rsid w:val="001A26A8"/>
    <w:rsid w:val="001A470E"/>
    <w:rsid w:val="001A51BD"/>
    <w:rsid w:val="001B582E"/>
    <w:rsid w:val="001B69C6"/>
    <w:rsid w:val="001B7E41"/>
    <w:rsid w:val="001C231E"/>
    <w:rsid w:val="001C453A"/>
    <w:rsid w:val="001D083C"/>
    <w:rsid w:val="001D1387"/>
    <w:rsid w:val="001D3EBF"/>
    <w:rsid w:val="001D417E"/>
    <w:rsid w:val="001E077B"/>
    <w:rsid w:val="001E1828"/>
    <w:rsid w:val="001E2176"/>
    <w:rsid w:val="001E6379"/>
    <w:rsid w:val="001F3F2D"/>
    <w:rsid w:val="001F5DD0"/>
    <w:rsid w:val="001F6DD2"/>
    <w:rsid w:val="001F7B62"/>
    <w:rsid w:val="0020357D"/>
    <w:rsid w:val="002160C2"/>
    <w:rsid w:val="00217D76"/>
    <w:rsid w:val="002221CB"/>
    <w:rsid w:val="002246B8"/>
    <w:rsid w:val="00225A91"/>
    <w:rsid w:val="002272A5"/>
    <w:rsid w:val="002272D7"/>
    <w:rsid w:val="0023272A"/>
    <w:rsid w:val="0024299F"/>
    <w:rsid w:val="00244436"/>
    <w:rsid w:val="002470CB"/>
    <w:rsid w:val="002536FA"/>
    <w:rsid w:val="00255A71"/>
    <w:rsid w:val="00256945"/>
    <w:rsid w:val="00256C68"/>
    <w:rsid w:val="00264A5A"/>
    <w:rsid w:val="00265F77"/>
    <w:rsid w:val="00273B74"/>
    <w:rsid w:val="00277FD0"/>
    <w:rsid w:val="002802F9"/>
    <w:rsid w:val="002803FC"/>
    <w:rsid w:val="00280A66"/>
    <w:rsid w:val="002919EF"/>
    <w:rsid w:val="00291E1E"/>
    <w:rsid w:val="00292505"/>
    <w:rsid w:val="0029713F"/>
    <w:rsid w:val="002A2AF8"/>
    <w:rsid w:val="002A4053"/>
    <w:rsid w:val="002A61A4"/>
    <w:rsid w:val="002A63CE"/>
    <w:rsid w:val="002B0153"/>
    <w:rsid w:val="002B0900"/>
    <w:rsid w:val="002C09F5"/>
    <w:rsid w:val="002C3615"/>
    <w:rsid w:val="002C7B76"/>
    <w:rsid w:val="002D175E"/>
    <w:rsid w:val="002D5969"/>
    <w:rsid w:val="002D7983"/>
    <w:rsid w:val="002E2C5C"/>
    <w:rsid w:val="002E3506"/>
    <w:rsid w:val="002E6D0B"/>
    <w:rsid w:val="002E7461"/>
    <w:rsid w:val="002F185E"/>
    <w:rsid w:val="002F24B3"/>
    <w:rsid w:val="002F3DF8"/>
    <w:rsid w:val="0030245F"/>
    <w:rsid w:val="00305A8B"/>
    <w:rsid w:val="0031122F"/>
    <w:rsid w:val="003123CB"/>
    <w:rsid w:val="003132C6"/>
    <w:rsid w:val="003175AF"/>
    <w:rsid w:val="00317707"/>
    <w:rsid w:val="0032153A"/>
    <w:rsid w:val="003224AE"/>
    <w:rsid w:val="003244EC"/>
    <w:rsid w:val="00325979"/>
    <w:rsid w:val="0033188A"/>
    <w:rsid w:val="00333698"/>
    <w:rsid w:val="00336006"/>
    <w:rsid w:val="00344217"/>
    <w:rsid w:val="00346EB8"/>
    <w:rsid w:val="00347370"/>
    <w:rsid w:val="00347C81"/>
    <w:rsid w:val="00355CF4"/>
    <w:rsid w:val="00370033"/>
    <w:rsid w:val="00372135"/>
    <w:rsid w:val="003738E3"/>
    <w:rsid w:val="003749AE"/>
    <w:rsid w:val="0037782B"/>
    <w:rsid w:val="00380704"/>
    <w:rsid w:val="00390BF6"/>
    <w:rsid w:val="00393691"/>
    <w:rsid w:val="00395493"/>
    <w:rsid w:val="0039551F"/>
    <w:rsid w:val="003A3BAB"/>
    <w:rsid w:val="003A776E"/>
    <w:rsid w:val="003B13B2"/>
    <w:rsid w:val="003B2187"/>
    <w:rsid w:val="003B47DA"/>
    <w:rsid w:val="003B7950"/>
    <w:rsid w:val="003B79D1"/>
    <w:rsid w:val="003B7C9C"/>
    <w:rsid w:val="003C700E"/>
    <w:rsid w:val="003C7DDC"/>
    <w:rsid w:val="003D21F0"/>
    <w:rsid w:val="003D304C"/>
    <w:rsid w:val="003D7CC0"/>
    <w:rsid w:val="003D7E55"/>
    <w:rsid w:val="003E3B75"/>
    <w:rsid w:val="003E40BE"/>
    <w:rsid w:val="003F01C7"/>
    <w:rsid w:val="003F551F"/>
    <w:rsid w:val="003F7356"/>
    <w:rsid w:val="0040023F"/>
    <w:rsid w:val="004148F4"/>
    <w:rsid w:val="00416578"/>
    <w:rsid w:val="00417D07"/>
    <w:rsid w:val="00424683"/>
    <w:rsid w:val="00427E1A"/>
    <w:rsid w:val="00433DD7"/>
    <w:rsid w:val="00434836"/>
    <w:rsid w:val="0043705F"/>
    <w:rsid w:val="00441803"/>
    <w:rsid w:val="00441B85"/>
    <w:rsid w:val="00443A3E"/>
    <w:rsid w:val="00447430"/>
    <w:rsid w:val="00450E38"/>
    <w:rsid w:val="00451069"/>
    <w:rsid w:val="00455528"/>
    <w:rsid w:val="00461F8C"/>
    <w:rsid w:val="004620D9"/>
    <w:rsid w:val="00467661"/>
    <w:rsid w:val="004739BD"/>
    <w:rsid w:val="00474422"/>
    <w:rsid w:val="00474E1A"/>
    <w:rsid w:val="0048362E"/>
    <w:rsid w:val="0048410F"/>
    <w:rsid w:val="00484D3D"/>
    <w:rsid w:val="004B3257"/>
    <w:rsid w:val="004B4980"/>
    <w:rsid w:val="004B4B0B"/>
    <w:rsid w:val="004B568C"/>
    <w:rsid w:val="004B62A5"/>
    <w:rsid w:val="004C1534"/>
    <w:rsid w:val="004C446D"/>
    <w:rsid w:val="004C7563"/>
    <w:rsid w:val="004D00A7"/>
    <w:rsid w:val="004D022B"/>
    <w:rsid w:val="004D2304"/>
    <w:rsid w:val="004D3A71"/>
    <w:rsid w:val="004D67A4"/>
    <w:rsid w:val="004E2F98"/>
    <w:rsid w:val="004E3B53"/>
    <w:rsid w:val="004E403F"/>
    <w:rsid w:val="004E56AC"/>
    <w:rsid w:val="004E731D"/>
    <w:rsid w:val="004F2911"/>
    <w:rsid w:val="004F2BD7"/>
    <w:rsid w:val="004F2CEF"/>
    <w:rsid w:val="004F6105"/>
    <w:rsid w:val="00500026"/>
    <w:rsid w:val="0050305B"/>
    <w:rsid w:val="00505EAA"/>
    <w:rsid w:val="0050692F"/>
    <w:rsid w:val="0051060F"/>
    <w:rsid w:val="00512DA8"/>
    <w:rsid w:val="005159E8"/>
    <w:rsid w:val="00515EAD"/>
    <w:rsid w:val="005205E4"/>
    <w:rsid w:val="00521AD5"/>
    <w:rsid w:val="00524DE2"/>
    <w:rsid w:val="00527E7D"/>
    <w:rsid w:val="005319AA"/>
    <w:rsid w:val="005430C7"/>
    <w:rsid w:val="005442B6"/>
    <w:rsid w:val="00550CE7"/>
    <w:rsid w:val="00554062"/>
    <w:rsid w:val="00555386"/>
    <w:rsid w:val="00564910"/>
    <w:rsid w:val="005664B5"/>
    <w:rsid w:val="005675C4"/>
    <w:rsid w:val="00571313"/>
    <w:rsid w:val="00571687"/>
    <w:rsid w:val="0057334C"/>
    <w:rsid w:val="00574CDC"/>
    <w:rsid w:val="00576C6E"/>
    <w:rsid w:val="00577959"/>
    <w:rsid w:val="005822C2"/>
    <w:rsid w:val="00587B9F"/>
    <w:rsid w:val="00587C71"/>
    <w:rsid w:val="00591893"/>
    <w:rsid w:val="0059609D"/>
    <w:rsid w:val="005A0228"/>
    <w:rsid w:val="005A208C"/>
    <w:rsid w:val="005A7164"/>
    <w:rsid w:val="005B6318"/>
    <w:rsid w:val="005C2CC5"/>
    <w:rsid w:val="005C42C6"/>
    <w:rsid w:val="005C50FE"/>
    <w:rsid w:val="005C661C"/>
    <w:rsid w:val="005C6B15"/>
    <w:rsid w:val="005D17CA"/>
    <w:rsid w:val="005D28E0"/>
    <w:rsid w:val="005D36CE"/>
    <w:rsid w:val="005D5B6E"/>
    <w:rsid w:val="005F12DF"/>
    <w:rsid w:val="005F2520"/>
    <w:rsid w:val="005F36CE"/>
    <w:rsid w:val="00600143"/>
    <w:rsid w:val="0060369A"/>
    <w:rsid w:val="00614ED2"/>
    <w:rsid w:val="006152BF"/>
    <w:rsid w:val="00627EE9"/>
    <w:rsid w:val="00632CA1"/>
    <w:rsid w:val="00641004"/>
    <w:rsid w:val="00641D64"/>
    <w:rsid w:val="006424C2"/>
    <w:rsid w:val="00651A2B"/>
    <w:rsid w:val="00652579"/>
    <w:rsid w:val="006547AF"/>
    <w:rsid w:val="00655272"/>
    <w:rsid w:val="0065595F"/>
    <w:rsid w:val="00661151"/>
    <w:rsid w:val="006678E4"/>
    <w:rsid w:val="00671F87"/>
    <w:rsid w:val="00676117"/>
    <w:rsid w:val="00677647"/>
    <w:rsid w:val="006820C3"/>
    <w:rsid w:val="0068272C"/>
    <w:rsid w:val="006854E8"/>
    <w:rsid w:val="00697237"/>
    <w:rsid w:val="006A0681"/>
    <w:rsid w:val="006A7B68"/>
    <w:rsid w:val="006B0BF9"/>
    <w:rsid w:val="006C1E16"/>
    <w:rsid w:val="006C32A0"/>
    <w:rsid w:val="006C4942"/>
    <w:rsid w:val="006C4DC6"/>
    <w:rsid w:val="006C5517"/>
    <w:rsid w:val="006C717A"/>
    <w:rsid w:val="006C7FD1"/>
    <w:rsid w:val="006D4602"/>
    <w:rsid w:val="006D6DAE"/>
    <w:rsid w:val="006F07BD"/>
    <w:rsid w:val="006F2CCC"/>
    <w:rsid w:val="006F3EE9"/>
    <w:rsid w:val="006F3F1D"/>
    <w:rsid w:val="006F6EF3"/>
    <w:rsid w:val="00700020"/>
    <w:rsid w:val="007004BD"/>
    <w:rsid w:val="00710D8F"/>
    <w:rsid w:val="00711211"/>
    <w:rsid w:val="0071408F"/>
    <w:rsid w:val="007165F7"/>
    <w:rsid w:val="007177AE"/>
    <w:rsid w:val="00720C1E"/>
    <w:rsid w:val="00720FB9"/>
    <w:rsid w:val="00727578"/>
    <w:rsid w:val="0074319C"/>
    <w:rsid w:val="0074431F"/>
    <w:rsid w:val="00751D7C"/>
    <w:rsid w:val="007520B5"/>
    <w:rsid w:val="00754CC9"/>
    <w:rsid w:val="00777368"/>
    <w:rsid w:val="00777E9E"/>
    <w:rsid w:val="00781782"/>
    <w:rsid w:val="00781FA6"/>
    <w:rsid w:val="0078696D"/>
    <w:rsid w:val="007905DF"/>
    <w:rsid w:val="00794CAF"/>
    <w:rsid w:val="007A0C01"/>
    <w:rsid w:val="007A1DEB"/>
    <w:rsid w:val="007B0700"/>
    <w:rsid w:val="007B0DB0"/>
    <w:rsid w:val="007B36CC"/>
    <w:rsid w:val="007B4448"/>
    <w:rsid w:val="007C25E3"/>
    <w:rsid w:val="007C2846"/>
    <w:rsid w:val="007C301B"/>
    <w:rsid w:val="007C585B"/>
    <w:rsid w:val="007D0003"/>
    <w:rsid w:val="007D1740"/>
    <w:rsid w:val="007D59EF"/>
    <w:rsid w:val="007E02AD"/>
    <w:rsid w:val="007E153B"/>
    <w:rsid w:val="007F097A"/>
    <w:rsid w:val="007F2042"/>
    <w:rsid w:val="007F34B1"/>
    <w:rsid w:val="007F3DFB"/>
    <w:rsid w:val="007F4863"/>
    <w:rsid w:val="00800AEC"/>
    <w:rsid w:val="00802FC6"/>
    <w:rsid w:val="00803725"/>
    <w:rsid w:val="00804EBC"/>
    <w:rsid w:val="008121C0"/>
    <w:rsid w:val="00813CF6"/>
    <w:rsid w:val="00816798"/>
    <w:rsid w:val="0082078D"/>
    <w:rsid w:val="0082392C"/>
    <w:rsid w:val="00827A0D"/>
    <w:rsid w:val="00831065"/>
    <w:rsid w:val="008408AF"/>
    <w:rsid w:val="00855452"/>
    <w:rsid w:val="00855BF8"/>
    <w:rsid w:val="0086030B"/>
    <w:rsid w:val="008653CC"/>
    <w:rsid w:val="00870A62"/>
    <w:rsid w:val="00872812"/>
    <w:rsid w:val="00875482"/>
    <w:rsid w:val="00875DEB"/>
    <w:rsid w:val="0088301C"/>
    <w:rsid w:val="008867F7"/>
    <w:rsid w:val="0089461B"/>
    <w:rsid w:val="008959CC"/>
    <w:rsid w:val="008A2333"/>
    <w:rsid w:val="008A2753"/>
    <w:rsid w:val="008A3444"/>
    <w:rsid w:val="008A6A3F"/>
    <w:rsid w:val="008A6D53"/>
    <w:rsid w:val="008B4CCE"/>
    <w:rsid w:val="008C2AF8"/>
    <w:rsid w:val="008C2B7F"/>
    <w:rsid w:val="008C413A"/>
    <w:rsid w:val="008D4735"/>
    <w:rsid w:val="008D69B8"/>
    <w:rsid w:val="008D6F90"/>
    <w:rsid w:val="008D7887"/>
    <w:rsid w:val="008E53CD"/>
    <w:rsid w:val="008E7567"/>
    <w:rsid w:val="008F25A1"/>
    <w:rsid w:val="008F43E8"/>
    <w:rsid w:val="008F525E"/>
    <w:rsid w:val="00901B3C"/>
    <w:rsid w:val="00903311"/>
    <w:rsid w:val="009076C5"/>
    <w:rsid w:val="009139E0"/>
    <w:rsid w:val="00916738"/>
    <w:rsid w:val="009378A2"/>
    <w:rsid w:val="00940C0A"/>
    <w:rsid w:val="00945F55"/>
    <w:rsid w:val="00947DC7"/>
    <w:rsid w:val="0095250E"/>
    <w:rsid w:val="009534C4"/>
    <w:rsid w:val="00953CA0"/>
    <w:rsid w:val="00955536"/>
    <w:rsid w:val="00962582"/>
    <w:rsid w:val="00962C40"/>
    <w:rsid w:val="00973513"/>
    <w:rsid w:val="00975960"/>
    <w:rsid w:val="00975DDA"/>
    <w:rsid w:val="0097642C"/>
    <w:rsid w:val="00983221"/>
    <w:rsid w:val="00983474"/>
    <w:rsid w:val="009856CB"/>
    <w:rsid w:val="009868B4"/>
    <w:rsid w:val="00987232"/>
    <w:rsid w:val="00990683"/>
    <w:rsid w:val="00992DD0"/>
    <w:rsid w:val="00993FCC"/>
    <w:rsid w:val="0099566E"/>
    <w:rsid w:val="009A2F37"/>
    <w:rsid w:val="009A635E"/>
    <w:rsid w:val="009B03D0"/>
    <w:rsid w:val="009B0E2B"/>
    <w:rsid w:val="009B36F1"/>
    <w:rsid w:val="009B4E87"/>
    <w:rsid w:val="009B5677"/>
    <w:rsid w:val="009B7C32"/>
    <w:rsid w:val="009C3B51"/>
    <w:rsid w:val="009C5EE1"/>
    <w:rsid w:val="009D0C86"/>
    <w:rsid w:val="009D2BCA"/>
    <w:rsid w:val="009D3BF6"/>
    <w:rsid w:val="009D5AD8"/>
    <w:rsid w:val="009E1550"/>
    <w:rsid w:val="009E45E2"/>
    <w:rsid w:val="009F0DCC"/>
    <w:rsid w:val="00A00A57"/>
    <w:rsid w:val="00A02D57"/>
    <w:rsid w:val="00A05596"/>
    <w:rsid w:val="00A067D9"/>
    <w:rsid w:val="00A1199C"/>
    <w:rsid w:val="00A21060"/>
    <w:rsid w:val="00A278A7"/>
    <w:rsid w:val="00A31086"/>
    <w:rsid w:val="00A34670"/>
    <w:rsid w:val="00A34B42"/>
    <w:rsid w:val="00A41D96"/>
    <w:rsid w:val="00A45F19"/>
    <w:rsid w:val="00A46FDD"/>
    <w:rsid w:val="00A477BF"/>
    <w:rsid w:val="00A53840"/>
    <w:rsid w:val="00A542D5"/>
    <w:rsid w:val="00A547AB"/>
    <w:rsid w:val="00A6101F"/>
    <w:rsid w:val="00A61C1E"/>
    <w:rsid w:val="00A63761"/>
    <w:rsid w:val="00A66655"/>
    <w:rsid w:val="00A7028E"/>
    <w:rsid w:val="00A80D06"/>
    <w:rsid w:val="00A813F3"/>
    <w:rsid w:val="00A8575F"/>
    <w:rsid w:val="00A85FDA"/>
    <w:rsid w:val="00A90ACB"/>
    <w:rsid w:val="00A9224A"/>
    <w:rsid w:val="00AA2B81"/>
    <w:rsid w:val="00AA580E"/>
    <w:rsid w:val="00AB04C1"/>
    <w:rsid w:val="00AB080B"/>
    <w:rsid w:val="00AB10C2"/>
    <w:rsid w:val="00AB20FF"/>
    <w:rsid w:val="00AB7277"/>
    <w:rsid w:val="00AC27E4"/>
    <w:rsid w:val="00AC528E"/>
    <w:rsid w:val="00AC5400"/>
    <w:rsid w:val="00AC6387"/>
    <w:rsid w:val="00AD3BCB"/>
    <w:rsid w:val="00AE26AC"/>
    <w:rsid w:val="00AE2D30"/>
    <w:rsid w:val="00AE2E8E"/>
    <w:rsid w:val="00AE77FC"/>
    <w:rsid w:val="00AE7AAF"/>
    <w:rsid w:val="00AF00BB"/>
    <w:rsid w:val="00AF14DA"/>
    <w:rsid w:val="00AF1B96"/>
    <w:rsid w:val="00AF5306"/>
    <w:rsid w:val="00AF57A2"/>
    <w:rsid w:val="00AF5992"/>
    <w:rsid w:val="00AF5CFF"/>
    <w:rsid w:val="00B01C2A"/>
    <w:rsid w:val="00B07BBB"/>
    <w:rsid w:val="00B07D25"/>
    <w:rsid w:val="00B11EF4"/>
    <w:rsid w:val="00B21C59"/>
    <w:rsid w:val="00B26936"/>
    <w:rsid w:val="00B26FD0"/>
    <w:rsid w:val="00B3288A"/>
    <w:rsid w:val="00B33136"/>
    <w:rsid w:val="00B34F13"/>
    <w:rsid w:val="00B37E66"/>
    <w:rsid w:val="00B41BC1"/>
    <w:rsid w:val="00B47BDE"/>
    <w:rsid w:val="00B6617B"/>
    <w:rsid w:val="00B731A0"/>
    <w:rsid w:val="00B7328E"/>
    <w:rsid w:val="00B76177"/>
    <w:rsid w:val="00B765FE"/>
    <w:rsid w:val="00B81456"/>
    <w:rsid w:val="00B86B86"/>
    <w:rsid w:val="00B90F6A"/>
    <w:rsid w:val="00B94510"/>
    <w:rsid w:val="00B94C89"/>
    <w:rsid w:val="00B97620"/>
    <w:rsid w:val="00BA22B4"/>
    <w:rsid w:val="00BB209B"/>
    <w:rsid w:val="00BB74AE"/>
    <w:rsid w:val="00BC0DEC"/>
    <w:rsid w:val="00BC41BB"/>
    <w:rsid w:val="00BC578C"/>
    <w:rsid w:val="00BC6B4B"/>
    <w:rsid w:val="00BD0EF8"/>
    <w:rsid w:val="00BD1B12"/>
    <w:rsid w:val="00BE08DB"/>
    <w:rsid w:val="00BE319A"/>
    <w:rsid w:val="00BE31EE"/>
    <w:rsid w:val="00BE5AC1"/>
    <w:rsid w:val="00BF2DE5"/>
    <w:rsid w:val="00BF4990"/>
    <w:rsid w:val="00C00299"/>
    <w:rsid w:val="00C020E9"/>
    <w:rsid w:val="00C0406F"/>
    <w:rsid w:val="00C064E7"/>
    <w:rsid w:val="00C072B2"/>
    <w:rsid w:val="00C11E00"/>
    <w:rsid w:val="00C1650B"/>
    <w:rsid w:val="00C21EB4"/>
    <w:rsid w:val="00C253D7"/>
    <w:rsid w:val="00C258CD"/>
    <w:rsid w:val="00C27C31"/>
    <w:rsid w:val="00C311D5"/>
    <w:rsid w:val="00C32020"/>
    <w:rsid w:val="00C32325"/>
    <w:rsid w:val="00C34A4C"/>
    <w:rsid w:val="00C36590"/>
    <w:rsid w:val="00C37DE6"/>
    <w:rsid w:val="00C40323"/>
    <w:rsid w:val="00C409C3"/>
    <w:rsid w:val="00C42A70"/>
    <w:rsid w:val="00C43911"/>
    <w:rsid w:val="00C454D8"/>
    <w:rsid w:val="00C50E01"/>
    <w:rsid w:val="00C542D6"/>
    <w:rsid w:val="00C56F86"/>
    <w:rsid w:val="00C57973"/>
    <w:rsid w:val="00C6308E"/>
    <w:rsid w:val="00C63176"/>
    <w:rsid w:val="00C6385B"/>
    <w:rsid w:val="00C67F71"/>
    <w:rsid w:val="00C73873"/>
    <w:rsid w:val="00C74BF1"/>
    <w:rsid w:val="00C801F9"/>
    <w:rsid w:val="00C80BC9"/>
    <w:rsid w:val="00C80D92"/>
    <w:rsid w:val="00C81CA5"/>
    <w:rsid w:val="00C86E9A"/>
    <w:rsid w:val="00C9196B"/>
    <w:rsid w:val="00CA0074"/>
    <w:rsid w:val="00CB1D0D"/>
    <w:rsid w:val="00CB5740"/>
    <w:rsid w:val="00CB6F28"/>
    <w:rsid w:val="00CC02CF"/>
    <w:rsid w:val="00CC3F93"/>
    <w:rsid w:val="00CC45D8"/>
    <w:rsid w:val="00CC78C4"/>
    <w:rsid w:val="00CD0884"/>
    <w:rsid w:val="00CD2018"/>
    <w:rsid w:val="00CD317C"/>
    <w:rsid w:val="00CD759B"/>
    <w:rsid w:val="00CE2A41"/>
    <w:rsid w:val="00CE3CEC"/>
    <w:rsid w:val="00CF06E1"/>
    <w:rsid w:val="00CF19D6"/>
    <w:rsid w:val="00CF3520"/>
    <w:rsid w:val="00CF55CC"/>
    <w:rsid w:val="00D026DD"/>
    <w:rsid w:val="00D03995"/>
    <w:rsid w:val="00D04460"/>
    <w:rsid w:val="00D04C23"/>
    <w:rsid w:val="00D0563A"/>
    <w:rsid w:val="00D05DA7"/>
    <w:rsid w:val="00D118B8"/>
    <w:rsid w:val="00D140C0"/>
    <w:rsid w:val="00D16012"/>
    <w:rsid w:val="00D366C2"/>
    <w:rsid w:val="00D41990"/>
    <w:rsid w:val="00D41BDA"/>
    <w:rsid w:val="00D43D64"/>
    <w:rsid w:val="00D46F42"/>
    <w:rsid w:val="00D47D72"/>
    <w:rsid w:val="00D5070A"/>
    <w:rsid w:val="00D5231C"/>
    <w:rsid w:val="00D54C7A"/>
    <w:rsid w:val="00D54FC5"/>
    <w:rsid w:val="00D55833"/>
    <w:rsid w:val="00D622B8"/>
    <w:rsid w:val="00D6390B"/>
    <w:rsid w:val="00D63D87"/>
    <w:rsid w:val="00D667E0"/>
    <w:rsid w:val="00D71C21"/>
    <w:rsid w:val="00D728BA"/>
    <w:rsid w:val="00D75B86"/>
    <w:rsid w:val="00D77ABD"/>
    <w:rsid w:val="00D807E3"/>
    <w:rsid w:val="00D8113C"/>
    <w:rsid w:val="00D82A27"/>
    <w:rsid w:val="00D8680F"/>
    <w:rsid w:val="00D86AA3"/>
    <w:rsid w:val="00D96682"/>
    <w:rsid w:val="00DA1B94"/>
    <w:rsid w:val="00DA1DDB"/>
    <w:rsid w:val="00DA3075"/>
    <w:rsid w:val="00DA420A"/>
    <w:rsid w:val="00DA7662"/>
    <w:rsid w:val="00DA79A3"/>
    <w:rsid w:val="00DB075E"/>
    <w:rsid w:val="00DB0FF8"/>
    <w:rsid w:val="00DB2E31"/>
    <w:rsid w:val="00DB3E62"/>
    <w:rsid w:val="00DB4301"/>
    <w:rsid w:val="00DC623F"/>
    <w:rsid w:val="00DC7443"/>
    <w:rsid w:val="00DD33DA"/>
    <w:rsid w:val="00DD44BF"/>
    <w:rsid w:val="00DD67C5"/>
    <w:rsid w:val="00DD7082"/>
    <w:rsid w:val="00DE1293"/>
    <w:rsid w:val="00DE32F8"/>
    <w:rsid w:val="00DF6ED9"/>
    <w:rsid w:val="00E02B7D"/>
    <w:rsid w:val="00E04AFB"/>
    <w:rsid w:val="00E06CA3"/>
    <w:rsid w:val="00E121F1"/>
    <w:rsid w:val="00E24FA4"/>
    <w:rsid w:val="00E25F92"/>
    <w:rsid w:val="00E27304"/>
    <w:rsid w:val="00E30B82"/>
    <w:rsid w:val="00E33EA4"/>
    <w:rsid w:val="00E37A5A"/>
    <w:rsid w:val="00E40284"/>
    <w:rsid w:val="00E4064F"/>
    <w:rsid w:val="00E44168"/>
    <w:rsid w:val="00E51F0E"/>
    <w:rsid w:val="00E53276"/>
    <w:rsid w:val="00E609A3"/>
    <w:rsid w:val="00E61970"/>
    <w:rsid w:val="00E61BEE"/>
    <w:rsid w:val="00E61BFD"/>
    <w:rsid w:val="00E73C72"/>
    <w:rsid w:val="00E74913"/>
    <w:rsid w:val="00E76EE1"/>
    <w:rsid w:val="00E77BBF"/>
    <w:rsid w:val="00E83421"/>
    <w:rsid w:val="00E83D61"/>
    <w:rsid w:val="00E92F13"/>
    <w:rsid w:val="00E93C70"/>
    <w:rsid w:val="00E962DC"/>
    <w:rsid w:val="00E9762C"/>
    <w:rsid w:val="00EA1159"/>
    <w:rsid w:val="00EA48EC"/>
    <w:rsid w:val="00EA4D9B"/>
    <w:rsid w:val="00EA4E90"/>
    <w:rsid w:val="00EB0D3E"/>
    <w:rsid w:val="00EB1EC8"/>
    <w:rsid w:val="00EB2DA9"/>
    <w:rsid w:val="00EB548E"/>
    <w:rsid w:val="00EB66E0"/>
    <w:rsid w:val="00EB71C9"/>
    <w:rsid w:val="00EC211D"/>
    <w:rsid w:val="00EC2620"/>
    <w:rsid w:val="00EC65C3"/>
    <w:rsid w:val="00ED0F02"/>
    <w:rsid w:val="00ED206A"/>
    <w:rsid w:val="00ED5F9F"/>
    <w:rsid w:val="00EE509A"/>
    <w:rsid w:val="00EE52E1"/>
    <w:rsid w:val="00EE5C18"/>
    <w:rsid w:val="00EE67FC"/>
    <w:rsid w:val="00EF3430"/>
    <w:rsid w:val="00F02ADE"/>
    <w:rsid w:val="00F25753"/>
    <w:rsid w:val="00F266AE"/>
    <w:rsid w:val="00F3292E"/>
    <w:rsid w:val="00F46F96"/>
    <w:rsid w:val="00F509C0"/>
    <w:rsid w:val="00F52537"/>
    <w:rsid w:val="00F52D98"/>
    <w:rsid w:val="00F62117"/>
    <w:rsid w:val="00F637A8"/>
    <w:rsid w:val="00F63B37"/>
    <w:rsid w:val="00F66508"/>
    <w:rsid w:val="00F67C84"/>
    <w:rsid w:val="00F7013F"/>
    <w:rsid w:val="00F704A3"/>
    <w:rsid w:val="00F7083B"/>
    <w:rsid w:val="00F75495"/>
    <w:rsid w:val="00F8127E"/>
    <w:rsid w:val="00F832C1"/>
    <w:rsid w:val="00F84686"/>
    <w:rsid w:val="00F908D7"/>
    <w:rsid w:val="00F91478"/>
    <w:rsid w:val="00F93577"/>
    <w:rsid w:val="00F95D20"/>
    <w:rsid w:val="00FA0758"/>
    <w:rsid w:val="00FA2808"/>
    <w:rsid w:val="00FA3AD3"/>
    <w:rsid w:val="00FA5C53"/>
    <w:rsid w:val="00FB30FE"/>
    <w:rsid w:val="00FB438E"/>
    <w:rsid w:val="00FB5879"/>
    <w:rsid w:val="00FC1CEE"/>
    <w:rsid w:val="00FC2CA0"/>
    <w:rsid w:val="00FC2EDE"/>
    <w:rsid w:val="00FC4508"/>
    <w:rsid w:val="00FC5373"/>
    <w:rsid w:val="00FD2C2D"/>
    <w:rsid w:val="00FD3A5F"/>
    <w:rsid w:val="00FD4ABC"/>
    <w:rsid w:val="00FD7CDD"/>
    <w:rsid w:val="00FE0C29"/>
    <w:rsid w:val="00FF2167"/>
    <w:rsid w:val="00FF2598"/>
    <w:rsid w:val="00FF3E64"/>
    <w:rsid w:val="00FF42AA"/>
    <w:rsid w:val="00FF7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879580"/>
  <w15:chartTrackingRefBased/>
  <w15:docId w15:val="{7DCA71BD-A281-48DC-A9C4-015CA6FAD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iPriority="0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3EA4"/>
    <w:pPr>
      <w:widowControl w:val="0"/>
      <w:jc w:val="both"/>
    </w:pPr>
    <w:rPr>
      <w:rFonts w:ascii="Times New Roman" w:hAnsi="Times New Roman"/>
      <w:kern w:val="2"/>
      <w:sz w:val="21"/>
      <w:szCs w:val="21"/>
    </w:rPr>
  </w:style>
  <w:style w:type="paragraph" w:styleId="1">
    <w:name w:val="heading 1"/>
    <w:basedOn w:val="a"/>
    <w:next w:val="a"/>
    <w:link w:val="10"/>
    <w:uiPriority w:val="99"/>
    <w:qFormat/>
    <w:rsid w:val="005C42C6"/>
    <w:pPr>
      <w:keepNext/>
      <w:outlineLvl w:val="0"/>
    </w:pPr>
    <w:rPr>
      <w:kern w:val="0"/>
      <w:sz w:val="24"/>
      <w:szCs w:val="24"/>
      <w:lang w:val="x-none" w:eastAsia="x-none"/>
    </w:rPr>
  </w:style>
  <w:style w:type="paragraph" w:styleId="2">
    <w:name w:val="heading 2"/>
    <w:basedOn w:val="a"/>
    <w:next w:val="a"/>
    <w:link w:val="20"/>
    <w:uiPriority w:val="99"/>
    <w:qFormat/>
    <w:rsid w:val="00875482"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kern w:val="0"/>
      <w:sz w:val="32"/>
      <w:szCs w:val="32"/>
      <w:lang w:val="x-none" w:eastAsia="x-none"/>
    </w:rPr>
  </w:style>
  <w:style w:type="paragraph" w:styleId="3">
    <w:name w:val="heading 3"/>
    <w:basedOn w:val="a"/>
    <w:next w:val="a"/>
    <w:link w:val="30"/>
    <w:uiPriority w:val="99"/>
    <w:qFormat/>
    <w:rsid w:val="00875482"/>
    <w:pPr>
      <w:keepNext/>
      <w:keepLines/>
      <w:spacing w:before="260" w:after="260" w:line="416" w:lineRule="auto"/>
      <w:outlineLvl w:val="2"/>
    </w:pPr>
    <w:rPr>
      <w:b/>
      <w:bCs/>
      <w:kern w:val="0"/>
      <w:sz w:val="32"/>
      <w:szCs w:val="3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9"/>
    <w:locked/>
    <w:rsid w:val="005C42C6"/>
    <w:rPr>
      <w:rFonts w:ascii="Times New Roman" w:eastAsia="宋体" w:hAnsi="Times New Roman" w:cs="Times New Roman"/>
      <w:sz w:val="24"/>
      <w:szCs w:val="24"/>
    </w:rPr>
  </w:style>
  <w:style w:type="character" w:customStyle="1" w:styleId="20">
    <w:name w:val="标题 2 字符"/>
    <w:link w:val="2"/>
    <w:uiPriority w:val="99"/>
    <w:semiHidden/>
    <w:locked/>
    <w:rsid w:val="00875482"/>
    <w:rPr>
      <w:rFonts w:ascii="Cambria" w:eastAsia="宋体" w:hAnsi="Cambria" w:cs="Cambria"/>
      <w:b/>
      <w:bCs/>
      <w:sz w:val="32"/>
      <w:szCs w:val="32"/>
    </w:rPr>
  </w:style>
  <w:style w:type="character" w:customStyle="1" w:styleId="30">
    <w:name w:val="标题 3 字符"/>
    <w:link w:val="3"/>
    <w:uiPriority w:val="99"/>
    <w:semiHidden/>
    <w:locked/>
    <w:rsid w:val="00875482"/>
    <w:rPr>
      <w:rFonts w:ascii="Times New Roman" w:eastAsia="宋体" w:hAnsi="Times New Roman" w:cs="Times New Roman"/>
      <w:b/>
      <w:bCs/>
      <w:sz w:val="32"/>
      <w:szCs w:val="32"/>
    </w:rPr>
  </w:style>
  <w:style w:type="character" w:styleId="a3">
    <w:name w:val="Hyperlink"/>
    <w:uiPriority w:val="99"/>
    <w:rsid w:val="005C42C6"/>
    <w:rPr>
      <w:color w:val="0000FF"/>
      <w:u w:val="single"/>
    </w:rPr>
  </w:style>
  <w:style w:type="character" w:customStyle="1" w:styleId="a4">
    <w:name w:val="已访问的超链接"/>
    <w:uiPriority w:val="99"/>
    <w:rsid w:val="005C42C6"/>
    <w:rPr>
      <w:color w:val="800080"/>
      <w:u w:val="single"/>
    </w:rPr>
  </w:style>
  <w:style w:type="paragraph" w:styleId="a5">
    <w:name w:val="Title"/>
    <w:basedOn w:val="a"/>
    <w:link w:val="a6"/>
    <w:qFormat/>
    <w:rsid w:val="005C42C6"/>
    <w:pPr>
      <w:jc w:val="center"/>
    </w:pPr>
    <w:rPr>
      <w:rFonts w:ascii="黑体"/>
      <w:b/>
      <w:bCs/>
      <w:kern w:val="0"/>
      <w:sz w:val="20"/>
      <w:szCs w:val="20"/>
      <w:lang w:val="x-none" w:eastAsia="x-none"/>
    </w:rPr>
  </w:style>
  <w:style w:type="character" w:customStyle="1" w:styleId="a6">
    <w:name w:val="标题 字符"/>
    <w:link w:val="a5"/>
    <w:uiPriority w:val="99"/>
    <w:locked/>
    <w:rsid w:val="005C42C6"/>
    <w:rPr>
      <w:rFonts w:ascii="黑体" w:eastAsia="宋体" w:hAnsi="Times New Roman" w:cs="黑体"/>
      <w:b/>
      <w:bCs/>
      <w:sz w:val="20"/>
      <w:szCs w:val="20"/>
    </w:rPr>
  </w:style>
  <w:style w:type="paragraph" w:styleId="a7">
    <w:name w:val="header"/>
    <w:basedOn w:val="a"/>
    <w:link w:val="a8"/>
    <w:uiPriority w:val="99"/>
    <w:rsid w:val="005C42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20"/>
      <w:szCs w:val="20"/>
      <w:lang w:val="x-none" w:eastAsia="x-none"/>
    </w:rPr>
  </w:style>
  <w:style w:type="character" w:customStyle="1" w:styleId="a8">
    <w:name w:val="页眉 字符"/>
    <w:link w:val="a7"/>
    <w:uiPriority w:val="99"/>
    <w:locked/>
    <w:rsid w:val="005C42C6"/>
    <w:rPr>
      <w:rFonts w:ascii="Times New Roman" w:eastAsia="宋体" w:hAnsi="Times New Roman" w:cs="Times New Roman"/>
      <w:sz w:val="20"/>
      <w:szCs w:val="20"/>
    </w:rPr>
  </w:style>
  <w:style w:type="paragraph" w:styleId="a9">
    <w:name w:val="footer"/>
    <w:basedOn w:val="a"/>
    <w:link w:val="aa"/>
    <w:uiPriority w:val="99"/>
    <w:rsid w:val="005C42C6"/>
    <w:pPr>
      <w:tabs>
        <w:tab w:val="center" w:pos="4153"/>
        <w:tab w:val="right" w:pos="8306"/>
      </w:tabs>
      <w:snapToGrid w:val="0"/>
      <w:jc w:val="left"/>
    </w:pPr>
    <w:rPr>
      <w:kern w:val="0"/>
      <w:sz w:val="20"/>
      <w:szCs w:val="20"/>
      <w:lang w:val="x-none" w:eastAsia="x-none"/>
    </w:rPr>
  </w:style>
  <w:style w:type="character" w:customStyle="1" w:styleId="aa">
    <w:name w:val="页脚 字符"/>
    <w:link w:val="a9"/>
    <w:uiPriority w:val="99"/>
    <w:locked/>
    <w:rsid w:val="005C42C6"/>
    <w:rPr>
      <w:rFonts w:ascii="Times New Roman" w:eastAsia="宋体" w:hAnsi="Times New Roman" w:cs="Times New Roman"/>
      <w:sz w:val="20"/>
      <w:szCs w:val="20"/>
    </w:rPr>
  </w:style>
  <w:style w:type="character" w:styleId="ab">
    <w:name w:val="page number"/>
    <w:basedOn w:val="a0"/>
    <w:rsid w:val="005C42C6"/>
  </w:style>
  <w:style w:type="paragraph" w:styleId="ac">
    <w:name w:val="Document Map"/>
    <w:basedOn w:val="a"/>
    <w:link w:val="ad"/>
    <w:uiPriority w:val="99"/>
    <w:semiHidden/>
    <w:rsid w:val="005C42C6"/>
    <w:pPr>
      <w:shd w:val="clear" w:color="auto" w:fill="000080"/>
    </w:pPr>
    <w:rPr>
      <w:kern w:val="0"/>
      <w:sz w:val="20"/>
      <w:szCs w:val="20"/>
      <w:lang w:val="x-none" w:eastAsia="x-none"/>
    </w:rPr>
  </w:style>
  <w:style w:type="character" w:customStyle="1" w:styleId="ad">
    <w:name w:val="文档结构图 字符"/>
    <w:link w:val="ac"/>
    <w:uiPriority w:val="99"/>
    <w:semiHidden/>
    <w:locked/>
    <w:rsid w:val="005C42C6"/>
    <w:rPr>
      <w:rFonts w:ascii="Times New Roman" w:eastAsia="宋体" w:hAnsi="Times New Roman" w:cs="Times New Roman"/>
      <w:sz w:val="20"/>
      <w:szCs w:val="20"/>
      <w:shd w:val="clear" w:color="auto" w:fill="000080"/>
    </w:rPr>
  </w:style>
  <w:style w:type="paragraph" w:styleId="ae">
    <w:name w:val="Body Text"/>
    <w:basedOn w:val="a"/>
    <w:link w:val="af"/>
    <w:uiPriority w:val="99"/>
    <w:rsid w:val="005C42C6"/>
    <w:pPr>
      <w:spacing w:after="180"/>
    </w:pPr>
    <w:rPr>
      <w:color w:val="0000FF"/>
      <w:kern w:val="0"/>
      <w:sz w:val="20"/>
      <w:szCs w:val="20"/>
      <w:lang w:val="x-none" w:eastAsia="x-none"/>
    </w:rPr>
  </w:style>
  <w:style w:type="character" w:customStyle="1" w:styleId="af">
    <w:name w:val="正文文本 字符"/>
    <w:link w:val="ae"/>
    <w:uiPriority w:val="99"/>
    <w:locked/>
    <w:rsid w:val="005C42C6"/>
    <w:rPr>
      <w:rFonts w:ascii="Times New Roman" w:eastAsia="宋体" w:hAnsi="Times New Roman" w:cs="Times New Roman"/>
      <w:color w:val="0000FF"/>
      <w:sz w:val="20"/>
      <w:szCs w:val="20"/>
    </w:rPr>
  </w:style>
  <w:style w:type="table" w:styleId="af0">
    <w:name w:val="Table Grid"/>
    <w:basedOn w:val="a1"/>
    <w:uiPriority w:val="99"/>
    <w:rsid w:val="005C42C6"/>
    <w:pPr>
      <w:widowControl w:val="0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footnote text"/>
    <w:basedOn w:val="a"/>
    <w:link w:val="af2"/>
    <w:uiPriority w:val="99"/>
    <w:semiHidden/>
    <w:rsid w:val="000A1EA2"/>
    <w:pPr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af2">
    <w:name w:val="脚注文本 字符"/>
    <w:link w:val="af1"/>
    <w:uiPriority w:val="99"/>
    <w:semiHidden/>
    <w:locked/>
    <w:rsid w:val="000A1EA2"/>
    <w:rPr>
      <w:rFonts w:ascii="Times New Roman" w:eastAsia="宋体" w:hAnsi="Times New Roman" w:cs="Times New Roman"/>
      <w:sz w:val="18"/>
      <w:szCs w:val="18"/>
    </w:rPr>
  </w:style>
  <w:style w:type="character" w:styleId="af3">
    <w:name w:val="footnote reference"/>
    <w:uiPriority w:val="99"/>
    <w:semiHidden/>
    <w:rsid w:val="000A1EA2"/>
    <w:rPr>
      <w:vertAlign w:val="superscript"/>
    </w:rPr>
  </w:style>
  <w:style w:type="paragraph" w:styleId="af4">
    <w:name w:val="endnote text"/>
    <w:basedOn w:val="a"/>
    <w:link w:val="af5"/>
    <w:uiPriority w:val="99"/>
    <w:semiHidden/>
    <w:rsid w:val="00875482"/>
    <w:pPr>
      <w:snapToGrid w:val="0"/>
      <w:jc w:val="left"/>
    </w:pPr>
    <w:rPr>
      <w:kern w:val="0"/>
      <w:sz w:val="20"/>
      <w:szCs w:val="20"/>
      <w:lang w:val="x-none" w:eastAsia="x-none"/>
    </w:rPr>
  </w:style>
  <w:style w:type="character" w:customStyle="1" w:styleId="af5">
    <w:name w:val="尾注文本 字符"/>
    <w:link w:val="af4"/>
    <w:uiPriority w:val="99"/>
    <w:semiHidden/>
    <w:locked/>
    <w:rsid w:val="00875482"/>
    <w:rPr>
      <w:rFonts w:ascii="Times New Roman" w:eastAsia="宋体" w:hAnsi="Times New Roman" w:cs="Times New Roman"/>
      <w:sz w:val="20"/>
      <w:szCs w:val="20"/>
    </w:rPr>
  </w:style>
  <w:style w:type="character" w:styleId="af6">
    <w:name w:val="endnote reference"/>
    <w:uiPriority w:val="99"/>
    <w:semiHidden/>
    <w:rsid w:val="00875482"/>
    <w:rPr>
      <w:vertAlign w:val="superscript"/>
    </w:rPr>
  </w:style>
  <w:style w:type="character" w:styleId="af7">
    <w:name w:val="Placeholder Text"/>
    <w:uiPriority w:val="99"/>
    <w:semiHidden/>
    <w:rsid w:val="0097642C"/>
    <w:rPr>
      <w:color w:val="808080"/>
    </w:rPr>
  </w:style>
  <w:style w:type="paragraph" w:customStyle="1" w:styleId="-1">
    <w:name w:val="彩色列表 - 强调文字颜色 1"/>
    <w:basedOn w:val="a"/>
    <w:uiPriority w:val="99"/>
    <w:qFormat/>
    <w:rsid w:val="00FF2167"/>
    <w:pPr>
      <w:ind w:firstLineChars="200" w:firstLine="420"/>
    </w:pPr>
  </w:style>
  <w:style w:type="paragraph" w:styleId="af8">
    <w:name w:val="Balloon Text"/>
    <w:basedOn w:val="a"/>
    <w:link w:val="af9"/>
    <w:uiPriority w:val="99"/>
    <w:semiHidden/>
    <w:unhideWhenUsed/>
    <w:locked/>
    <w:rsid w:val="00042938"/>
    <w:rPr>
      <w:sz w:val="18"/>
      <w:szCs w:val="18"/>
      <w:lang w:val="x-none" w:eastAsia="x-none"/>
    </w:rPr>
  </w:style>
  <w:style w:type="character" w:customStyle="1" w:styleId="af9">
    <w:name w:val="批注框文本 字符"/>
    <w:link w:val="af8"/>
    <w:uiPriority w:val="99"/>
    <w:semiHidden/>
    <w:rsid w:val="00042938"/>
    <w:rPr>
      <w:rFonts w:ascii="Times New Roman" w:hAnsi="Times New Roman"/>
      <w:kern w:val="2"/>
      <w:sz w:val="18"/>
      <w:szCs w:val="18"/>
    </w:rPr>
  </w:style>
  <w:style w:type="character" w:customStyle="1" w:styleId="apple-converted-space">
    <w:name w:val="apple-converted-space"/>
    <w:basedOn w:val="a0"/>
    <w:rsid w:val="004C7563"/>
  </w:style>
  <w:style w:type="character" w:styleId="afa">
    <w:name w:val="Emphasis"/>
    <w:uiPriority w:val="20"/>
    <w:qFormat/>
    <w:rsid w:val="004C7563"/>
    <w:rPr>
      <w:i/>
      <w:iCs/>
    </w:rPr>
  </w:style>
  <w:style w:type="character" w:styleId="afb">
    <w:name w:val="annotation reference"/>
    <w:uiPriority w:val="99"/>
    <w:semiHidden/>
    <w:unhideWhenUsed/>
    <w:locked/>
    <w:rsid w:val="003C700E"/>
    <w:rPr>
      <w:sz w:val="21"/>
      <w:szCs w:val="21"/>
    </w:rPr>
  </w:style>
  <w:style w:type="paragraph" w:styleId="afc">
    <w:name w:val="annotation text"/>
    <w:basedOn w:val="a"/>
    <w:link w:val="afd"/>
    <w:uiPriority w:val="99"/>
    <w:semiHidden/>
    <w:unhideWhenUsed/>
    <w:locked/>
    <w:rsid w:val="003C700E"/>
    <w:pPr>
      <w:jc w:val="left"/>
    </w:pPr>
  </w:style>
  <w:style w:type="character" w:customStyle="1" w:styleId="afd">
    <w:name w:val="批注文字 字符"/>
    <w:link w:val="afc"/>
    <w:uiPriority w:val="99"/>
    <w:semiHidden/>
    <w:rsid w:val="003C700E"/>
    <w:rPr>
      <w:rFonts w:ascii="Times New Roman" w:hAnsi="Times New Roman"/>
      <w:kern w:val="2"/>
      <w:sz w:val="21"/>
      <w:szCs w:val="21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locked/>
    <w:rsid w:val="003C700E"/>
    <w:rPr>
      <w:b/>
      <w:bCs/>
    </w:rPr>
  </w:style>
  <w:style w:type="character" w:customStyle="1" w:styleId="aff">
    <w:name w:val="批注主题 字符"/>
    <w:link w:val="afe"/>
    <w:uiPriority w:val="99"/>
    <w:semiHidden/>
    <w:rsid w:val="003C700E"/>
    <w:rPr>
      <w:rFonts w:ascii="Times New Roman" w:hAnsi="Times New Roman"/>
      <w:b/>
      <w:bCs/>
      <w:kern w:val="2"/>
      <w:sz w:val="21"/>
      <w:szCs w:val="21"/>
    </w:rPr>
  </w:style>
  <w:style w:type="paragraph" w:styleId="HTML">
    <w:name w:val="HTML Address"/>
    <w:basedOn w:val="a"/>
    <w:link w:val="HTML0"/>
    <w:uiPriority w:val="99"/>
    <w:semiHidden/>
    <w:unhideWhenUsed/>
    <w:locked/>
    <w:rsid w:val="00042A11"/>
    <w:pPr>
      <w:widowControl/>
      <w:jc w:val="left"/>
    </w:pPr>
    <w:rPr>
      <w:rFonts w:ascii="宋体" w:hAnsi="宋体" w:cs="宋体"/>
      <w:i/>
      <w:iCs/>
      <w:kern w:val="0"/>
      <w:sz w:val="24"/>
      <w:szCs w:val="24"/>
    </w:rPr>
  </w:style>
  <w:style w:type="character" w:customStyle="1" w:styleId="HTML0">
    <w:name w:val="HTML 地址 字符"/>
    <w:basedOn w:val="a0"/>
    <w:link w:val="HTML"/>
    <w:uiPriority w:val="99"/>
    <w:semiHidden/>
    <w:rsid w:val="00042A11"/>
    <w:rPr>
      <w:rFonts w:ascii="宋体" w:hAnsi="宋体" w:cs="宋体"/>
      <w:i/>
      <w:iCs/>
      <w:sz w:val="24"/>
      <w:szCs w:val="24"/>
    </w:rPr>
  </w:style>
  <w:style w:type="character" w:customStyle="1" w:styleId="ng-star-inserted">
    <w:name w:val="ng-star-inserted"/>
    <w:rsid w:val="00042A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5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Xiranlin13@gmail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EB3C59-DC5B-4B90-AA31-76D9D2134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713</Words>
  <Characters>4069</Characters>
  <Application>Microsoft Office Word</Application>
  <DocSecurity>0</DocSecurity>
  <Lines>33</Lines>
  <Paragraphs>9</Paragraphs>
  <ScaleCrop>false</ScaleCrop>
  <Company>China</Company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简历信息表</dc:title>
  <dc:subject/>
  <dc:creator>孙垚</dc:creator>
  <cp:keywords/>
  <cp:lastModifiedBy>Xiran Lin</cp:lastModifiedBy>
  <cp:revision>2</cp:revision>
  <cp:lastPrinted>2011-03-01T02:00:00Z</cp:lastPrinted>
  <dcterms:created xsi:type="dcterms:W3CDTF">2023-11-06T06:15:00Z</dcterms:created>
  <dcterms:modified xsi:type="dcterms:W3CDTF">2023-11-06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